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6D7755" w14:textId="77777777" w:rsidR="003316FB" w:rsidRDefault="003316FB" w:rsidP="00B2627D">
      <w:pPr>
        <w:spacing w:after="60" w:line="240" w:lineRule="auto"/>
        <w:jc w:val="center"/>
        <w:rPr>
          <w:rFonts w:ascii="Arial" w:hAnsi="Arial" w:cs="Arial"/>
          <w:sz w:val="20"/>
          <w:szCs w:val="20"/>
        </w:rPr>
      </w:pPr>
    </w:p>
    <w:p w14:paraId="6B75AD78" w14:textId="77777777" w:rsidR="00267D7B" w:rsidRDefault="00267D7B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</w:p>
    <w:p w14:paraId="5F55C146" w14:textId="51D174AB" w:rsidR="00FD35A6" w:rsidRPr="007D26DC" w:rsidRDefault="004875B3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>Renseignements</w:t>
      </w:r>
      <w:r w:rsidR="009C2B30" w:rsidRPr="007D26DC">
        <w:rPr>
          <w:rFonts w:ascii="Arial" w:hAnsi="Arial" w:cs="Arial"/>
          <w:b w:val="0"/>
          <w:sz w:val="20"/>
          <w:szCs w:val="20"/>
        </w:rPr>
        <w:t xml:space="preserve"> administratifs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846"/>
        <w:gridCol w:w="567"/>
        <w:gridCol w:w="567"/>
        <w:gridCol w:w="1134"/>
        <w:gridCol w:w="748"/>
        <w:gridCol w:w="1644"/>
        <w:gridCol w:w="1577"/>
        <w:gridCol w:w="3685"/>
      </w:tblGrid>
      <w:tr w:rsidR="00A9448A" w:rsidRPr="006B718B" w14:paraId="186FD98A" w14:textId="77777777" w:rsidTr="00840171">
        <w:trPr>
          <w:trHeight w:val="557"/>
          <w:jc w:val="center"/>
        </w:trPr>
        <w:tc>
          <w:tcPr>
            <w:tcW w:w="1980" w:type="dxa"/>
            <w:gridSpan w:val="3"/>
            <w:vAlign w:val="center"/>
          </w:tcPr>
          <w:p w14:paraId="77E472EB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E FAMILLE </w:t>
            </w:r>
            <w:r w:rsidR="00282A28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(de naissance)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526" w:type="dxa"/>
            <w:gridSpan w:val="3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322660947"/>
              <w:placeholder>
                <w:docPart w:val="D4A97A970B6C480AA47796B8548A76CA"/>
              </w:placeholder>
              <w:showingPlcHdr/>
            </w:sdtPr>
            <w:sdtEndPr/>
            <w:sdtContent>
              <w:bookmarkStart w:id="0" w:name="_GoBack" w:displacedByCustomXml="prev"/>
              <w:p w14:paraId="12198F12" w14:textId="1ACFE934" w:rsidR="0052774E" w:rsidRPr="0032524A" w:rsidRDefault="0032524A" w:rsidP="00584B20">
                <w:pPr>
                  <w:spacing w:after="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  <w:bookmarkEnd w:id="0" w:displacedByCustomXml="next"/>
            </w:sdtContent>
          </w:sdt>
        </w:tc>
        <w:tc>
          <w:tcPr>
            <w:tcW w:w="1577" w:type="dxa"/>
            <w:vAlign w:val="center"/>
          </w:tcPr>
          <w:p w14:paraId="79925604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’USAGE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685" w:type="dxa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1565518441"/>
              <w:placeholder>
                <w:docPart w:val="82D3B07960CA4C89A9F6F23B55DBDDA6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Cs w:val="20"/>
                  </w:rPr>
                  <w:id w:val="1398780613"/>
                  <w:placeholder>
                    <w:docPart w:val="164DF993B8914CD0A689CC422CE179E3"/>
                  </w:placeholder>
                  <w:showingPlcHdr/>
                </w:sdtPr>
                <w:sdtEndPr/>
                <w:sdtContent>
                  <w:p w14:paraId="7DFAC54B" w14:textId="09D6FD20" w:rsidR="0052774E" w:rsidRPr="0032524A" w:rsidRDefault="0032524A" w:rsidP="00584B20">
                    <w:pPr>
                      <w:spacing w:after="0" w:line="280" w:lineRule="exact"/>
                      <w:rPr>
                        <w:rFonts w:ascii="Arial" w:hAnsi="Arial" w:cs="Arial"/>
                        <w:szCs w:val="20"/>
                      </w:rPr>
                    </w:pP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….….….….….….….….….….….….….…….…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…</w:t>
                    </w: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</w:t>
                    </w:r>
                  </w:p>
                </w:sdtContent>
              </w:sdt>
            </w:sdtContent>
          </w:sdt>
        </w:tc>
      </w:tr>
      <w:tr w:rsidR="00A9448A" w:rsidRPr="006B718B" w14:paraId="0CD3E3C0" w14:textId="77777777" w:rsidTr="00EE6254">
        <w:trPr>
          <w:trHeight w:val="567"/>
          <w:jc w:val="center"/>
        </w:trPr>
        <w:tc>
          <w:tcPr>
            <w:tcW w:w="1980" w:type="dxa"/>
            <w:gridSpan w:val="3"/>
            <w:vAlign w:val="center"/>
          </w:tcPr>
          <w:p w14:paraId="15F95063" w14:textId="5908D795" w:rsidR="009935E0" w:rsidRPr="006B718B" w:rsidRDefault="009935E0" w:rsidP="0012403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RÉNOMS </w:t>
            </w:r>
          </w:p>
        </w:tc>
        <w:tc>
          <w:tcPr>
            <w:tcW w:w="8788" w:type="dxa"/>
            <w:gridSpan w:val="5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88819437"/>
              <w:placeholder>
                <w:docPart w:val="22996827D9A14D24B20C580D24492167"/>
              </w:placeholder>
              <w:showingPlcHdr/>
            </w:sdtPr>
            <w:sdtEndPr/>
            <w:sdtContent>
              <w:p w14:paraId="188DA3DC" w14:textId="4FB01CB4" w:rsidR="009935E0" w:rsidRPr="006B718B" w:rsidRDefault="0032524A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14:paraId="132356DB" w14:textId="77777777" w:rsidTr="00EE6254">
        <w:trPr>
          <w:trHeight w:val="567"/>
          <w:jc w:val="center"/>
        </w:trPr>
        <w:tc>
          <w:tcPr>
            <w:tcW w:w="3114" w:type="dxa"/>
            <w:gridSpan w:val="4"/>
            <w:vAlign w:val="center"/>
          </w:tcPr>
          <w:p w14:paraId="20E202CC" w14:textId="3547936D" w:rsidR="005C183D" w:rsidRPr="006B718B" w:rsidRDefault="005C183D" w:rsidP="00EC0ADC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uméro de Sécurité sociale (NIR)</w:t>
            </w:r>
            <w:r w:rsidR="009C2B30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5"/>
            </w:rPr>
            <w:alias w:val="Numéro de sécurité sociale (NIR)"/>
            <w:tag w:val="Numéro de sécurité sociale (NIR)"/>
            <w:id w:val="-476609145"/>
            <w:placeholder>
              <w:docPart w:val="D2F8283CFB3246898E61C038214C01FB"/>
            </w:placeholder>
            <w:showingPlcHdr/>
            <w:text/>
          </w:sdtPr>
          <w:sdtEndPr>
            <w:rPr>
              <w:rStyle w:val="Policepardfaut"/>
              <w:rFonts w:asciiTheme="minorHAnsi" w:hAnsiTheme="minorHAnsi" w:cs="Arial"/>
              <w:sz w:val="22"/>
              <w:szCs w:val="20"/>
            </w:rPr>
          </w:sdtEndPr>
          <w:sdtContent>
            <w:tc>
              <w:tcPr>
                <w:tcW w:w="7654" w:type="dxa"/>
                <w:gridSpan w:val="4"/>
                <w:shd w:val="clear" w:color="auto" w:fill="FFFFFF" w:themeFill="background1"/>
                <w:vAlign w:val="center"/>
              </w:tcPr>
              <w:p w14:paraId="19920DAD" w14:textId="77777777" w:rsidR="005C183D" w:rsidRPr="006B718B" w:rsidRDefault="00FB702A" w:rsidP="00FB702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softHyphen/>
                </w:r>
                <w:r w:rsidRPr="00A21A2B">
                  <w:rPr>
                    <w:rStyle w:val="Textedelespacerserv"/>
                    <w:rFonts w:ascii="Arial" w:hAnsi="Arial" w:cs="Arial"/>
                    <w:b/>
                    <w:color w:val="A6A6A6" w:themeColor="background1" w:themeShade="A6"/>
                    <w:szCs w:val="20"/>
                  </w:rPr>
                  <w:t>|__| |__|__| |__|__| |__|__| |__|__|__| |__|__|__| |__|__|</w:t>
                </w: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t xml:space="preserve"> </w:t>
                </w:r>
              </w:p>
            </w:tc>
          </w:sdtContent>
        </w:sdt>
      </w:tr>
      <w:tr w:rsidR="00AC3035" w:rsidRPr="000D1683" w14:paraId="74816B25" w14:textId="77777777" w:rsidTr="00AC3035">
        <w:trPr>
          <w:trHeight w:val="801"/>
          <w:jc w:val="center"/>
        </w:trPr>
        <w:tc>
          <w:tcPr>
            <w:tcW w:w="846" w:type="dxa"/>
            <w:tcBorders>
              <w:left w:val="single" w:sz="2" w:space="0" w:color="D9D9D9" w:themeColor="background1" w:themeShade="D9"/>
              <w:bottom w:val="single" w:sz="12" w:space="0" w:color="1F497D" w:themeColor="text2"/>
            </w:tcBorders>
            <w:vAlign w:val="center"/>
          </w:tcPr>
          <w:p w14:paraId="3E077E35" w14:textId="77777777" w:rsidR="00AC3035" w:rsidRPr="000D1683" w:rsidRDefault="00AC3035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Grade </w:t>
            </w:r>
          </w:p>
        </w:tc>
        <w:sdt>
          <w:sdtPr>
            <w:rPr>
              <w:rStyle w:val="Style2"/>
              <w:rFonts w:cs="Arial"/>
              <w:color w:val="808080" w:themeColor="background1" w:themeShade="80"/>
              <w:szCs w:val="20"/>
            </w:rPr>
            <w:id w:val="-1461263811"/>
            <w:placeholder>
              <w:docPart w:val="DefaultPlaceholder_-1854013440"/>
            </w:placeholder>
            <w:text/>
          </w:sdtPr>
          <w:sdtEndPr>
            <w:rPr>
              <w:rStyle w:val="Style2"/>
            </w:rPr>
          </w:sdtEndPr>
          <w:sdtContent>
            <w:tc>
              <w:tcPr>
                <w:tcW w:w="9922" w:type="dxa"/>
                <w:gridSpan w:val="7"/>
                <w:tcBorders>
                  <w:bottom w:val="single" w:sz="12" w:space="0" w:color="1F497D" w:themeColor="text2"/>
                </w:tcBorders>
                <w:shd w:val="clear" w:color="auto" w:fill="FFFFFF" w:themeFill="background1"/>
                <w:vAlign w:val="center"/>
              </w:tcPr>
              <w:p w14:paraId="466B8E99" w14:textId="66C2A652" w:rsidR="00AC3035" w:rsidRPr="00EA6C0C" w:rsidRDefault="00AC3035" w:rsidP="0047621E">
                <w:pPr>
                  <w:spacing w:after="0" w:line="280" w:lineRule="exact"/>
                  <w:rPr>
                    <w:rStyle w:val="Style2"/>
                    <w:rFonts w:cs="Arial"/>
                    <w:color w:val="808080" w:themeColor="background1" w:themeShade="80"/>
                    <w:szCs w:val="20"/>
                  </w:rPr>
                </w:pPr>
                <w:r w:rsidRPr="00EA6C0C">
                  <w:rPr>
                    <w:rStyle w:val="Style2"/>
                    <w:rFonts w:cs="Arial"/>
                    <w:color w:val="808080" w:themeColor="background1" w:themeShade="80"/>
                    <w:szCs w:val="20"/>
                  </w:rPr>
                  <w:t>………………………………………</w:t>
                </w:r>
                <w:r>
                  <w:rPr>
                    <w:rStyle w:val="Style2"/>
                    <w:rFonts w:cs="Arial"/>
                    <w:color w:val="808080" w:themeColor="background1" w:themeShade="80"/>
                    <w:szCs w:val="20"/>
                  </w:rPr>
                  <w:t>………………………………………………………………………………………</w:t>
                </w:r>
              </w:p>
            </w:tc>
          </w:sdtContent>
        </w:sdt>
      </w:tr>
      <w:tr w:rsidR="00EE61D6" w:rsidRPr="006B718B" w14:paraId="7EEA11EE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4DC7BB17" w14:textId="212D0BC0" w:rsidR="00EE61D6" w:rsidRPr="006B718B" w:rsidRDefault="00EE61D6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4F03DF2A" wp14:editId="63085637">
                  <wp:extent cx="97200" cy="129600"/>
                  <wp:effectExtent l="0" t="0" r="0" b="381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personnelle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9355" w:type="dxa"/>
            <w:gridSpan w:val="6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1648196239"/>
              <w:placeholder>
                <w:docPart w:val="73ECBA54C6D74510B5521166CB542983"/>
              </w:placeholder>
              <w:showingPlcHdr/>
            </w:sdtPr>
            <w:sdtEndPr/>
            <w:sdtContent>
              <w:p w14:paraId="3A44DD49" w14:textId="64DCDA49" w:rsidR="00EE61D6" w:rsidRPr="0032524A" w:rsidRDefault="00EE61D6" w:rsidP="009E509B">
                <w:pPr>
                  <w:spacing w:before="120" w:after="12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.….….….….….….….</w:t>
                </w:r>
                <w:r w:rsidRPr="002C1C2A">
                  <w:rPr>
                    <w:rStyle w:val="Textedelespacerserv"/>
                  </w:rPr>
                  <w:t>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….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</w:t>
                </w:r>
                <w:r w:rsidR="00EE6254" w:rsidRPr="0032524A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…</w:t>
                </w:r>
                <w:r w:rsidR="00EE6254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.</w:t>
                </w:r>
              </w:p>
            </w:sdtContent>
          </w:sdt>
        </w:tc>
      </w:tr>
      <w:tr w:rsidR="00A9448A" w:rsidRPr="006B718B" w14:paraId="13288630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15116E90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postal </w:t>
            </w: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14:paraId="58CB340C" w14:textId="77777777" w:rsidR="00E06ABE" w:rsidRPr="006B718B" w:rsidRDefault="006337D7" w:rsidP="009F5B9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b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506134298"/>
                <w:placeholder>
                  <w:docPart w:val="4D7487EE83C44A5FBFCEC9E6755E146A"/>
                </w:placeholder>
                <w:text w:multiLine="1"/>
              </w:sdtPr>
              <w:sdtEndPr/>
              <w:sdtContent>
                <w:r w:rsidR="009A3D5F" w:rsidRPr="009A3D5F">
                  <w:rPr>
                    <w:rFonts w:ascii="Arial" w:hAnsi="Arial" w:cs="Arial"/>
                    <w:b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E06A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06D1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48" w:type="dxa"/>
            <w:vAlign w:val="center"/>
          </w:tcPr>
          <w:p w14:paraId="069890DF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tc>
          <w:tcPr>
            <w:tcW w:w="6906" w:type="dxa"/>
            <w:gridSpan w:val="3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2103915018"/>
              <w:placeholder>
                <w:docPart w:val="EA70831FBA834F60AFCBF2AC39130119"/>
              </w:placeholder>
              <w:showingPlcHdr/>
            </w:sdtPr>
            <w:sdtEndPr/>
            <w:sdtContent>
              <w:p w14:paraId="25FA6CB1" w14:textId="215981D2" w:rsidR="00E06ABE" w:rsidRPr="00857F05" w:rsidRDefault="0032524A" w:rsidP="00E06ABE">
                <w:pPr>
                  <w:spacing w:after="0" w:line="240" w:lineRule="auto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</w:tbl>
    <w:p w14:paraId="799B9A94" w14:textId="0FD56953" w:rsidR="006A4C7F" w:rsidRPr="007D26DC" w:rsidRDefault="0071528D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 xml:space="preserve">Votre situation </w:t>
      </w:r>
      <w:r w:rsidR="00D53CE5" w:rsidRPr="007D26DC">
        <w:rPr>
          <w:rFonts w:ascii="Arial" w:hAnsi="Arial" w:cs="Arial"/>
          <w:b w:val="0"/>
          <w:sz w:val="20"/>
          <w:szCs w:val="20"/>
        </w:rPr>
        <w:t xml:space="preserve">administrative </w:t>
      </w:r>
    </w:p>
    <w:tbl>
      <w:tblPr>
        <w:tblW w:w="5006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1433"/>
        <w:gridCol w:w="1084"/>
        <w:gridCol w:w="114"/>
        <w:gridCol w:w="625"/>
        <w:gridCol w:w="69"/>
        <w:gridCol w:w="71"/>
        <w:gridCol w:w="593"/>
        <w:gridCol w:w="129"/>
        <w:gridCol w:w="409"/>
        <w:gridCol w:w="291"/>
        <w:gridCol w:w="399"/>
        <w:gridCol w:w="1142"/>
        <w:gridCol w:w="183"/>
        <w:gridCol w:w="963"/>
        <w:gridCol w:w="203"/>
        <w:gridCol w:w="67"/>
        <w:gridCol w:w="653"/>
        <w:gridCol w:w="970"/>
        <w:gridCol w:w="1377"/>
      </w:tblGrid>
      <w:tr w:rsidR="006B40B0" w:rsidRPr="000D1683" w14:paraId="21342462" w14:textId="77777777" w:rsidTr="001978DB">
        <w:trPr>
          <w:trHeight w:val="460"/>
          <w:jc w:val="center"/>
        </w:trPr>
        <w:tc>
          <w:tcPr>
            <w:tcW w:w="665" w:type="pct"/>
            <w:vAlign w:val="center"/>
          </w:tcPr>
          <w:p w14:paraId="12A18C07" w14:textId="36B93C9E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itulaire</w:t>
            </w:r>
          </w:p>
        </w:tc>
        <w:tc>
          <w:tcPr>
            <w:tcW w:w="556" w:type="pct"/>
            <w:gridSpan w:val="2"/>
            <w:shd w:val="clear" w:color="auto" w:fill="FFFFFF" w:themeFill="background1"/>
            <w:vAlign w:val="center"/>
          </w:tcPr>
          <w:p w14:paraId="5A85A3A9" w14:textId="47454AC7" w:rsidR="006518D4" w:rsidRPr="00840171" w:rsidRDefault="006337D7" w:rsidP="006518D4">
            <w:pPr>
              <w:spacing w:after="0" w:line="240" w:lineRule="auto"/>
              <w:rPr>
                <w:rStyle w:val="Style6"/>
                <w:sz w:val="2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66189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6FD0">
                  <w:rPr>
                    <w:rFonts w:ascii="MS Gothic" w:eastAsia="MS Gothic" w:hAnsi="MS Gothic" w:cs="Arial" w:hint="eastAsia"/>
                    <w:b/>
                    <w:caps/>
                    <w:sz w:val="24"/>
                  </w:rPr>
                  <w:t>☐</w:t>
                </w:r>
              </w:sdtContent>
            </w:sdt>
          </w:p>
        </w:tc>
        <w:tc>
          <w:tcPr>
            <w:tcW w:w="1015" w:type="pct"/>
            <w:gridSpan w:val="7"/>
            <w:vAlign w:val="center"/>
          </w:tcPr>
          <w:p w14:paraId="53E4704C" w14:textId="075AF800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 titulaire</w:t>
            </w:r>
          </w:p>
        </w:tc>
        <w:tc>
          <w:tcPr>
            <w:tcW w:w="715" w:type="pct"/>
            <w:gridSpan w:val="2"/>
            <w:shd w:val="clear" w:color="auto" w:fill="FFFFFF" w:themeFill="background1"/>
            <w:vAlign w:val="center"/>
          </w:tcPr>
          <w:p w14:paraId="7FD375EB" w14:textId="3651D101" w:rsidR="006518D4" w:rsidRPr="000D1683" w:rsidRDefault="006337D7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520814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6FD0">
                  <w:rPr>
                    <w:rFonts w:ascii="MS Gothic" w:eastAsia="MS Gothic" w:hAnsi="MS Gothic" w:cs="Arial" w:hint="eastAsia"/>
                    <w:b/>
                    <w:caps/>
                    <w:sz w:val="24"/>
                  </w:rPr>
                  <w:t>☐</w:t>
                </w:r>
              </w:sdtContent>
            </w:sdt>
          </w:p>
        </w:tc>
        <w:tc>
          <w:tcPr>
            <w:tcW w:w="532" w:type="pct"/>
            <w:gridSpan w:val="2"/>
            <w:vAlign w:val="center"/>
          </w:tcPr>
          <w:p w14:paraId="6E5FA2EB" w14:textId="63A4D72E" w:rsidR="006518D4" w:rsidRPr="000D1683" w:rsidRDefault="006518D4" w:rsidP="006518D4">
            <w:pPr>
              <w:pStyle w:val="tiquettes"/>
              <w:spacing w:line="240" w:lineRule="auto"/>
              <w:rPr>
                <w:rStyle w:val="Style6"/>
                <w:b w:val="0"/>
              </w:rPr>
            </w:pPr>
            <w:r w:rsidRPr="006518D4">
              <w:rPr>
                <w:rFonts w:ascii="Arial" w:hAnsi="Arial" w:cs="Arial"/>
                <w:caps/>
                <w:color w:val="454545" w:themeColor="accent6" w:themeShade="80"/>
                <w:szCs w:val="20"/>
              </w:rPr>
              <w:t>S</w:t>
            </w:r>
            <w:r w:rsidRPr="006518D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agiaire</w:t>
            </w:r>
          </w:p>
        </w:tc>
        <w:tc>
          <w:tcPr>
            <w:tcW w:w="1517" w:type="pct"/>
            <w:gridSpan w:val="5"/>
            <w:shd w:val="clear" w:color="auto" w:fill="FFFFFF" w:themeFill="background1"/>
            <w:vAlign w:val="center"/>
          </w:tcPr>
          <w:p w14:paraId="7DB4EEA5" w14:textId="5F943254" w:rsidR="006518D4" w:rsidRPr="000D1683" w:rsidRDefault="006337D7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067002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6FD0">
                  <w:rPr>
                    <w:rFonts w:ascii="MS Gothic" w:eastAsia="MS Gothic" w:hAnsi="MS Gothic" w:cs="Arial" w:hint="eastAsia"/>
                    <w:b/>
                    <w:caps/>
                    <w:sz w:val="24"/>
                  </w:rPr>
                  <w:t>☐</w:t>
                </w:r>
              </w:sdtContent>
            </w:sdt>
          </w:p>
        </w:tc>
      </w:tr>
      <w:tr w:rsidR="000D649C" w:rsidRPr="00EA6C0C" w14:paraId="3337A21B" w14:textId="77777777" w:rsidTr="001978DB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143C8E0B" w14:textId="1BF0937E" w:rsidR="001C4E84" w:rsidRPr="00EA6C0C" w:rsidRDefault="001C4E84" w:rsidP="0034410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Départ ou arrivée </w:t>
            </w:r>
            <w:r w:rsidR="0034410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rant l’année</w:t>
            </w:r>
          </w:p>
        </w:tc>
        <w:tc>
          <w:tcPr>
            <w:tcW w:w="1253" w:type="pct"/>
            <w:gridSpan w:val="9"/>
            <w:shd w:val="clear" w:color="auto" w:fill="FFFFFF" w:themeFill="background1"/>
            <w:vAlign w:val="center"/>
          </w:tcPr>
          <w:p w14:paraId="7221EA13" w14:textId="480C2C58" w:rsidR="001C4E84" w:rsidRPr="00EA6C0C" w:rsidRDefault="006337D7" w:rsidP="00D714BF">
            <w:pPr>
              <w:spacing w:after="120" w:line="240" w:lineRule="auto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808080"/>
                  <w:sz w:val="20"/>
                  <w:szCs w:val="20"/>
                </w:rPr>
                <w:id w:val="33187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6FD0">
                  <w:rPr>
                    <w:rFonts w:ascii="MS Gothic" w:eastAsia="MS Gothic" w:hAnsi="MS Gothic" w:cs="Arial" w:hint="eastAsia"/>
                    <w:color w:val="808080"/>
                    <w:sz w:val="20"/>
                    <w:szCs w:val="20"/>
                  </w:rPr>
                  <w:t>☐</w:t>
                </w:r>
              </w:sdtContent>
            </w:sdt>
            <w:r w:rsidR="001C4E84" w:rsidRPr="00EA6C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n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396521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6FD0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rrivée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1595091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6FD0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épart</w:t>
            </w:r>
          </w:p>
        </w:tc>
        <w:tc>
          <w:tcPr>
            <w:tcW w:w="1187" w:type="pct"/>
            <w:gridSpan w:val="5"/>
            <w:vAlign w:val="center"/>
          </w:tcPr>
          <w:p w14:paraId="1A1DCFF1" w14:textId="291F826F" w:rsidR="001C4E84" w:rsidRPr="00EA6C0C" w:rsidRDefault="001C4E84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ate d'arrivée ou de départ</w:t>
            </w:r>
            <w:r w:rsidR="00665E6D"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 cours de l'année</w:t>
            </w:r>
          </w:p>
        </w:tc>
        <w:sdt>
          <w:sdtPr>
            <w:rPr>
              <w:rStyle w:val="Style6"/>
              <w:rFonts w:ascii="Arial" w:hAnsi="Arial" w:cs="Arial"/>
              <w:b w:val="0"/>
              <w:szCs w:val="20"/>
            </w:rPr>
            <w:alias w:val="DATE"/>
            <w:tag w:val="DATE"/>
            <w:id w:val="-1421323117"/>
            <w:placeholder>
              <w:docPart w:val="362FB27280434D9AAE87B53773639073"/>
            </w:placeholder>
            <w:showingPlcHdr/>
            <w:date w:fullDate="1977-10-11T00:00:00Z">
              <w:dateFormat w:val="dd/MM/yyyy"/>
              <w:lid w:val="fr-FR"/>
              <w:storeMappedDataAs w:val="dateTime"/>
              <w:calendar w:val="gregorian"/>
            </w:date>
          </w:sdtPr>
          <w:sdtEndPr>
            <w:rPr>
              <w:rStyle w:val="Policepardfaut"/>
              <w:caps w:val="0"/>
              <w:sz w:val="22"/>
            </w:rPr>
          </w:sdtEndPr>
          <w:sdtContent>
            <w:tc>
              <w:tcPr>
                <w:tcW w:w="1392" w:type="pct"/>
                <w:gridSpan w:val="3"/>
                <w:shd w:val="clear" w:color="auto" w:fill="FFFFFF" w:themeFill="background1"/>
                <w:vAlign w:val="center"/>
              </w:tcPr>
              <w:p w14:paraId="04BF1FE7" w14:textId="5421CD5A" w:rsidR="001C4E84" w:rsidRPr="00EA6C0C" w:rsidRDefault="001C4E84" w:rsidP="00D714BF">
                <w:pPr>
                  <w:spacing w:after="0" w:line="240" w:lineRule="auto"/>
                  <w:rPr>
                    <w:rStyle w:val="Textedelespacerserv"/>
                    <w:rFonts w:ascii="Arial" w:hAnsi="Arial" w:cs="Arial"/>
                    <w:sz w:val="20"/>
                    <w:szCs w:val="20"/>
                  </w:rPr>
                </w:pPr>
                <w:r w:rsidRPr="00EA6C0C">
                  <w:rPr>
                    <w:rStyle w:val="Style6"/>
                    <w:rFonts w:ascii="Arial" w:hAnsi="Arial" w:cs="Arial"/>
                    <w:b w:val="0"/>
                    <w:color w:val="D9D9D9" w:themeColor="background1" w:themeShade="D9"/>
                    <w:szCs w:val="20"/>
                  </w:rPr>
                  <w:t xml:space="preserve">_ _ / _ _ / _ _ _ _ </w:t>
                </w:r>
              </w:p>
            </w:tc>
          </w:sdtContent>
        </w:sdt>
      </w:tr>
      <w:tr w:rsidR="005C6610" w:rsidRPr="00EA6C0C" w14:paraId="75D3AE88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5AE80E8A" w14:textId="50954135" w:rsidR="005C6610" w:rsidRPr="00EA6C0C" w:rsidRDefault="005C6610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Quotité de temps de travail hebdomadaire</w:t>
            </w:r>
          </w:p>
        </w:tc>
        <w:tc>
          <w:tcPr>
            <w:tcW w:w="3832" w:type="pct"/>
            <w:gridSpan w:val="17"/>
            <w:shd w:val="clear" w:color="auto" w:fill="FFFFFF" w:themeFill="background1"/>
            <w:vAlign w:val="center"/>
          </w:tcPr>
          <w:p w14:paraId="02AB9D65" w14:textId="3A9ECF42" w:rsidR="005C6610" w:rsidRPr="00840171" w:rsidRDefault="006337D7" w:rsidP="00840171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Fonts w:ascii="Arial" w:hAnsi="Arial" w:cs="Arial"/>
                <w:caps/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</w:rPr>
                <w:id w:val="22063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6FD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lein 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rant l’année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-1484544400"/>
                <w:placeholder>
                  <w:docPart w:val="DefaultPlaceholder_-1854013440"/>
                </w:placeholder>
                <w:text/>
              </w:sdtPr>
              <w:sdtEndPr/>
              <w:sdtContent>
                <w:r w:rsidR="00E04D17" w:rsidRPr="00840171">
                  <w:rPr>
                    <w:rFonts w:ascii="Arial" w:eastAsiaTheme="minorHAnsi" w:hAnsi="Arial" w:cs="Arial"/>
                    <w:color w:val="454545" w:themeColor="accent6" w:themeShade="80"/>
                    <w:sz w:val="20"/>
                    <w:szCs w:val="20"/>
                  </w:rPr>
                  <w:t>_ _</w:t>
                </w:r>
                <w:r w:rsidR="00E04D17">
                  <w:rPr>
                    <w:rFonts w:ascii="Arial" w:eastAsiaTheme="minorHAnsi" w:hAnsi="Arial" w:cs="Arial"/>
                    <w:color w:val="454545" w:themeColor="accent6" w:themeShade="80"/>
                    <w:sz w:val="20"/>
                    <w:szCs w:val="20"/>
                  </w:rPr>
                  <w:t xml:space="preserve"> </w:t>
                </w:r>
                <w:r w:rsidR="00E04D17" w:rsidRPr="00840171">
                  <w:rPr>
                    <w:rFonts w:ascii="Arial" w:eastAsiaTheme="minorHAnsi" w:hAnsi="Arial" w:cs="Arial"/>
                    <w:color w:val="454545" w:themeColor="accent6" w:themeShade="80"/>
                    <w:sz w:val="20"/>
                    <w:szCs w:val="20"/>
                  </w:rPr>
                  <w:t>_ _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du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-1953079738"/>
                <w:placeholder>
                  <w:docPart w:val="DefaultPlaceholder_-1854013437"/>
                </w:placeholder>
                <w:date>
                  <w:dateFormat w:val="dd/MM/yyyy"/>
                  <w:lid w:val="fr-FR"/>
                  <w:storeMappedDataAs w:val="dateTime"/>
                  <w:calendar w:val="gregorian"/>
                </w:date>
              </w:sdtPr>
              <w:sdtEndPr/>
              <w:sdtContent>
                <w:r w:rsidR="005C6610" w:rsidRPr="00840171">
                  <w:rPr>
                    <w:rFonts w:ascii="Arial" w:eastAsiaTheme="minorHAnsi" w:hAnsi="Arial" w:cs="Arial"/>
                    <w:color w:val="454545" w:themeColor="accent6" w:themeShade="80"/>
                    <w:sz w:val="20"/>
                    <w:szCs w:val="20"/>
                  </w:rPr>
                  <w:t xml:space="preserve">_ _ / _ _ / </w:t>
                </w:r>
                <w:r w:rsidR="00E04D17" w:rsidRPr="00840171">
                  <w:rPr>
                    <w:rFonts w:ascii="Arial" w:eastAsiaTheme="minorHAnsi" w:hAnsi="Arial" w:cs="Arial"/>
                    <w:color w:val="454545" w:themeColor="accent6" w:themeShade="80"/>
                    <w:sz w:val="20"/>
                    <w:szCs w:val="20"/>
                  </w:rPr>
                  <w:t>_ _</w:t>
                </w:r>
                <w:r w:rsidR="00E04D17">
                  <w:rPr>
                    <w:rFonts w:ascii="Arial" w:eastAsiaTheme="minorHAnsi" w:hAnsi="Arial" w:cs="Arial"/>
                    <w:color w:val="454545" w:themeColor="accent6" w:themeShade="80"/>
                    <w:sz w:val="20"/>
                    <w:szCs w:val="20"/>
                  </w:rPr>
                  <w:t xml:space="preserve"> </w:t>
                </w:r>
                <w:r w:rsidR="00E04D17" w:rsidRPr="00840171">
                  <w:rPr>
                    <w:rFonts w:ascii="Arial" w:eastAsiaTheme="minorHAnsi" w:hAnsi="Arial" w:cs="Arial"/>
                    <w:color w:val="454545" w:themeColor="accent6" w:themeShade="80"/>
                    <w:sz w:val="20"/>
                    <w:szCs w:val="20"/>
                  </w:rPr>
                  <w:t>_ _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au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-217969209"/>
                <w:placeholder>
                  <w:docPart w:val="DefaultPlaceholder_-1854013437"/>
                </w:placeholder>
                <w:date>
                  <w:dateFormat w:val="dd/MM/yyyy"/>
                  <w:lid w:val="fr-FR"/>
                  <w:storeMappedDataAs w:val="dateTime"/>
                  <w:calendar w:val="gregorian"/>
                </w:date>
              </w:sdtPr>
              <w:sdtEndPr/>
              <w:sdtContent>
                <w:r w:rsidR="005C6610" w:rsidRPr="00840171">
                  <w:rPr>
                    <w:rFonts w:ascii="Arial" w:eastAsiaTheme="minorHAnsi" w:hAnsi="Arial" w:cs="Arial"/>
                    <w:color w:val="454545" w:themeColor="accent6" w:themeShade="80"/>
                    <w:sz w:val="20"/>
                    <w:szCs w:val="20"/>
                  </w:rPr>
                  <w:t xml:space="preserve">_ _ / _ _ / </w:t>
                </w:r>
                <w:r w:rsidR="00E04D17" w:rsidRPr="00840171">
                  <w:rPr>
                    <w:rFonts w:ascii="Arial" w:eastAsiaTheme="minorHAnsi" w:hAnsi="Arial" w:cs="Arial"/>
                    <w:color w:val="454545" w:themeColor="accent6" w:themeShade="80"/>
                    <w:sz w:val="20"/>
                    <w:szCs w:val="20"/>
                  </w:rPr>
                  <w:t>_ _</w:t>
                </w:r>
                <w:r w:rsidR="00E04D17">
                  <w:rPr>
                    <w:rFonts w:ascii="Arial" w:eastAsiaTheme="minorHAnsi" w:hAnsi="Arial" w:cs="Arial"/>
                    <w:color w:val="454545" w:themeColor="accent6" w:themeShade="80"/>
                    <w:sz w:val="20"/>
                    <w:szCs w:val="20"/>
                  </w:rPr>
                  <w:t xml:space="preserve"> </w:t>
                </w:r>
                <w:r w:rsidR="00E04D17" w:rsidRPr="00840171">
                  <w:rPr>
                    <w:rFonts w:ascii="Arial" w:eastAsiaTheme="minorHAnsi" w:hAnsi="Arial" w:cs="Arial"/>
                    <w:color w:val="454545" w:themeColor="accent6" w:themeShade="80"/>
                    <w:sz w:val="20"/>
                    <w:szCs w:val="20"/>
                  </w:rPr>
                  <w:t>_ _</w:t>
                </w:r>
              </w:sdtContent>
            </w:sdt>
          </w:p>
          <w:p w14:paraId="4A3B50C0" w14:textId="0EB781B9" w:rsidR="00AC3035" w:rsidRDefault="006337D7" w:rsidP="00E04D17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  <w:b/>
                  <w:caps/>
                  <w:sz w:val="20"/>
                </w:rPr>
                <w:id w:val="-1246259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6FD0">
                  <w:rPr>
                    <w:rFonts w:ascii="MS Gothic" w:eastAsia="MS Gothic" w:hAnsi="MS Gothic" w:hint="eastAsia"/>
                    <w:b/>
                    <w:caps/>
                    <w:sz w:val="20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artiel </w:t>
            </w:r>
            <w:r w:rsidR="00AC3035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à ….…….% ( quo</w:t>
            </w:r>
            <w:r w:rsidR="003316FB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t</w:t>
            </w:r>
            <w:r w:rsidR="00AC3035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ité du t</w:t>
            </w:r>
            <w:r w:rsidR="003316FB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emps </w:t>
            </w:r>
            <w:r w:rsidR="00AC3035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e travail)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1960902602"/>
                <w:placeholder>
                  <w:docPart w:val="DefaultPlaceholder_-1854013437"/>
                </w:placeholder>
                <w:date>
                  <w:dateFormat w:val="dd/MM/yyyy"/>
                  <w:lid w:val="fr-FR"/>
                  <w:storeMappedDataAs w:val="dateTime"/>
                  <w:calendar w:val="gregorian"/>
                </w:date>
              </w:sdtPr>
              <w:sdtEndPr/>
              <w:sdtContent>
                <w:r w:rsidR="005C6610" w:rsidRPr="003316FB">
                  <w:rPr>
                    <w:rFonts w:ascii="Arial" w:eastAsiaTheme="minorHAnsi" w:hAnsi="Arial" w:cs="Arial"/>
                    <w:color w:val="454545" w:themeColor="accent6" w:themeShade="80"/>
                    <w:sz w:val="20"/>
                    <w:szCs w:val="20"/>
                  </w:rPr>
                  <w:t xml:space="preserve">_ _ / _ _ / </w:t>
                </w:r>
                <w:r w:rsidR="00E04D17" w:rsidRPr="00840171">
                  <w:rPr>
                    <w:rFonts w:ascii="Arial" w:eastAsiaTheme="minorHAnsi" w:hAnsi="Arial" w:cs="Arial"/>
                    <w:color w:val="454545" w:themeColor="accent6" w:themeShade="80"/>
                    <w:sz w:val="20"/>
                    <w:szCs w:val="20"/>
                  </w:rPr>
                  <w:t>_ _</w:t>
                </w:r>
                <w:r w:rsidR="00E04D17">
                  <w:rPr>
                    <w:rFonts w:ascii="Arial" w:eastAsiaTheme="minorHAnsi" w:hAnsi="Arial" w:cs="Arial"/>
                    <w:color w:val="454545" w:themeColor="accent6" w:themeShade="80"/>
                    <w:sz w:val="20"/>
                    <w:szCs w:val="20"/>
                  </w:rPr>
                  <w:t xml:space="preserve"> </w:t>
                </w:r>
                <w:r w:rsidR="00E04D17" w:rsidRPr="00840171">
                  <w:rPr>
                    <w:rFonts w:ascii="Arial" w:eastAsiaTheme="minorHAnsi" w:hAnsi="Arial" w:cs="Arial"/>
                    <w:color w:val="454545" w:themeColor="accent6" w:themeShade="80"/>
                    <w:sz w:val="20"/>
                    <w:szCs w:val="20"/>
                  </w:rPr>
                  <w:t>_ _</w:t>
                </w:r>
              </w:sdtContent>
            </w:sdt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  <w:p w14:paraId="14AAC1A6" w14:textId="1618114E" w:rsidR="005C6610" w:rsidRPr="003316FB" w:rsidRDefault="005C6610" w:rsidP="00AC3035">
            <w:pPr>
              <w:pStyle w:val="Paragraphedeliste"/>
              <w:spacing w:after="120"/>
              <w:ind w:left="323"/>
              <w:rPr>
                <w:rStyle w:val="Style6"/>
                <w:rFonts w:ascii="Arial" w:eastAsiaTheme="minorHAnsi" w:hAnsi="Arial" w:cs="Arial"/>
                <w:b w:val="0"/>
                <w:caps w:val="0"/>
                <w:color w:val="454545" w:themeColor="accent6" w:themeShade="80"/>
                <w:szCs w:val="20"/>
              </w:rPr>
            </w:pPr>
            <w:r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au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1756939304"/>
                <w:placeholder>
                  <w:docPart w:val="DefaultPlaceholder_-1854013437"/>
                </w:placeholder>
                <w:date>
                  <w:dateFormat w:val="dd/MM/yyyy"/>
                  <w:lid w:val="fr-FR"/>
                  <w:storeMappedDataAs w:val="dateTime"/>
                  <w:calendar w:val="gregorian"/>
                </w:date>
              </w:sdtPr>
              <w:sdtEndPr/>
              <w:sdtContent>
                <w:r w:rsidRPr="003316FB">
                  <w:rPr>
                    <w:rFonts w:ascii="Arial" w:eastAsiaTheme="minorHAnsi" w:hAnsi="Arial" w:cs="Arial"/>
                    <w:color w:val="454545" w:themeColor="accent6" w:themeShade="80"/>
                    <w:sz w:val="20"/>
                    <w:szCs w:val="20"/>
                  </w:rPr>
                  <w:t xml:space="preserve">_ _ / _ _ / </w:t>
                </w:r>
                <w:r w:rsidR="00E04D17" w:rsidRPr="00840171">
                  <w:rPr>
                    <w:rFonts w:ascii="Arial" w:eastAsiaTheme="minorHAnsi" w:hAnsi="Arial" w:cs="Arial"/>
                    <w:color w:val="454545" w:themeColor="accent6" w:themeShade="80"/>
                    <w:sz w:val="20"/>
                    <w:szCs w:val="20"/>
                  </w:rPr>
                  <w:t>_ _</w:t>
                </w:r>
                <w:r w:rsidR="00E04D17">
                  <w:rPr>
                    <w:rFonts w:ascii="Arial" w:eastAsiaTheme="minorHAnsi" w:hAnsi="Arial" w:cs="Arial"/>
                    <w:color w:val="454545" w:themeColor="accent6" w:themeShade="80"/>
                    <w:sz w:val="20"/>
                    <w:szCs w:val="20"/>
                  </w:rPr>
                  <w:t xml:space="preserve"> </w:t>
                </w:r>
                <w:r w:rsidR="00E04D17" w:rsidRPr="00840171">
                  <w:rPr>
                    <w:rFonts w:ascii="Arial" w:eastAsiaTheme="minorHAnsi" w:hAnsi="Arial" w:cs="Arial"/>
                    <w:color w:val="454545" w:themeColor="accent6" w:themeShade="80"/>
                    <w:sz w:val="20"/>
                    <w:szCs w:val="20"/>
                  </w:rPr>
                  <w:t>_ _</w:t>
                </w:r>
              </w:sdtContent>
            </w:sdt>
          </w:p>
        </w:tc>
      </w:tr>
      <w:tr w:rsidR="00A166E8" w:rsidRPr="000D1683" w14:paraId="08527114" w14:textId="77777777" w:rsidTr="00840171">
        <w:trPr>
          <w:trHeight w:val="454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320F8D9C" w14:textId="5AE96276" w:rsidR="00EE7264" w:rsidRPr="000D1683" w:rsidRDefault="00EE7264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élétravailleur</w:t>
            </w:r>
          </w:p>
        </w:tc>
        <w:tc>
          <w:tcPr>
            <w:tcW w:w="4335" w:type="pct"/>
            <w:gridSpan w:val="18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0AF151D" w14:textId="6EDC31DE" w:rsidR="00EE7264" w:rsidRDefault="006337D7">
            <w:pPr>
              <w:spacing w:after="120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920374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6FD0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u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1498609152"/>
                <w:placeholder>
                  <w:docPart w:val="DefaultPlaceholder_-1854013437"/>
                </w:placeholder>
                <w:date>
                  <w:dateFormat w:val="dd/MM/yyyy"/>
                  <w:lid w:val="fr-FR"/>
                  <w:storeMappedDataAs w:val="dateTime"/>
                  <w:calendar w:val="gregorian"/>
                </w:date>
              </w:sdtPr>
              <w:sdtEndPr/>
              <w:sdtContent>
                <w:r w:rsidR="00B52C03" w:rsidRPr="00840171">
                  <w:rPr>
                    <w:rFonts w:ascii="Arial" w:hAnsi="Arial" w:cs="Arial"/>
                    <w:color w:val="454545" w:themeColor="accent6" w:themeShade="80"/>
                    <w:sz w:val="20"/>
                    <w:szCs w:val="20"/>
                  </w:rPr>
                  <w:t xml:space="preserve">_ _ / _ _ / </w:t>
                </w:r>
                <w:r w:rsidR="00E04D17" w:rsidRPr="00840171">
                  <w:rPr>
                    <w:rFonts w:ascii="Arial" w:hAnsi="Arial" w:cs="Arial"/>
                    <w:color w:val="454545" w:themeColor="accent6" w:themeShade="80"/>
                    <w:sz w:val="20"/>
                    <w:szCs w:val="20"/>
                  </w:rPr>
                  <w:t>_ _</w:t>
                </w:r>
                <w:r w:rsidR="00E04D17">
                  <w:rPr>
                    <w:rFonts w:ascii="Arial" w:hAnsi="Arial" w:cs="Arial"/>
                    <w:color w:val="454545" w:themeColor="accent6" w:themeShade="80"/>
                    <w:sz w:val="20"/>
                    <w:szCs w:val="20"/>
                  </w:rPr>
                  <w:t xml:space="preserve"> </w:t>
                </w:r>
                <w:r w:rsidR="00E04D17" w:rsidRPr="00840171">
                  <w:rPr>
                    <w:rFonts w:ascii="Arial" w:hAnsi="Arial" w:cs="Arial"/>
                    <w:color w:val="454545" w:themeColor="accent6" w:themeShade="80"/>
                    <w:sz w:val="20"/>
                    <w:szCs w:val="20"/>
                  </w:rPr>
                  <w:t>_ _</w:t>
                </w:r>
              </w:sdtContent>
            </w:sdt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u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1700457269"/>
                <w:placeholder>
                  <w:docPart w:val="DefaultPlaceholder_-1854013437"/>
                </w:placeholder>
                <w:date>
                  <w:dateFormat w:val="dd/MM/yyyy"/>
                  <w:lid w:val="fr-FR"/>
                  <w:storeMappedDataAs w:val="dateTime"/>
                  <w:calendar w:val="gregorian"/>
                </w:date>
              </w:sdtPr>
              <w:sdtEndPr/>
              <w:sdtContent>
                <w:r w:rsidR="00B52C03" w:rsidRPr="00840171">
                  <w:rPr>
                    <w:rFonts w:ascii="Arial" w:hAnsi="Arial" w:cs="Arial"/>
                    <w:color w:val="454545" w:themeColor="accent6" w:themeShade="80"/>
                    <w:sz w:val="20"/>
                    <w:szCs w:val="20"/>
                  </w:rPr>
                  <w:t xml:space="preserve">_ _ / _ _ / </w:t>
                </w:r>
                <w:r w:rsidR="00E04D17" w:rsidRPr="00840171">
                  <w:rPr>
                    <w:rFonts w:ascii="Arial" w:hAnsi="Arial" w:cs="Arial"/>
                    <w:color w:val="454545" w:themeColor="accent6" w:themeShade="80"/>
                    <w:sz w:val="20"/>
                    <w:szCs w:val="20"/>
                  </w:rPr>
                  <w:t>_ _</w:t>
                </w:r>
                <w:r w:rsidR="00E04D17">
                  <w:rPr>
                    <w:rFonts w:ascii="Arial" w:hAnsi="Arial" w:cs="Arial"/>
                    <w:color w:val="454545" w:themeColor="accent6" w:themeShade="80"/>
                    <w:sz w:val="20"/>
                    <w:szCs w:val="20"/>
                  </w:rPr>
                  <w:t xml:space="preserve"> </w:t>
                </w:r>
                <w:r w:rsidR="00E04D17" w:rsidRPr="00840171">
                  <w:rPr>
                    <w:rFonts w:ascii="Arial" w:hAnsi="Arial" w:cs="Arial"/>
                    <w:color w:val="454545" w:themeColor="accent6" w:themeShade="80"/>
                    <w:sz w:val="20"/>
                    <w:szCs w:val="20"/>
                  </w:rPr>
                  <w:t>_ _</w:t>
                </w:r>
              </w:sdtContent>
            </w:sdt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ur un nombre de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551812398"/>
                <w:placeholder>
                  <w:docPart w:val="DefaultPlaceholder_-1854013440"/>
                </w:placeholder>
                <w:text/>
              </w:sdtPr>
              <w:sdtEndPr/>
              <w:sdtContent>
                <w:r w:rsidR="00AC3035">
                  <w:rPr>
                    <w:rFonts w:ascii="Arial" w:hAnsi="Arial" w:cs="Arial"/>
                    <w:color w:val="454545" w:themeColor="accent6" w:themeShade="80"/>
                    <w:sz w:val="20"/>
                    <w:szCs w:val="20"/>
                  </w:rPr>
                  <w:t>…..</w:t>
                </w:r>
              </w:sdtContent>
            </w:sdt>
            <w:r w:rsidR="00AC3035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jours par semaine</w:t>
            </w:r>
          </w:p>
          <w:p w14:paraId="5445797C" w14:textId="2A046910" w:rsidR="00AC3035" w:rsidRPr="00840171" w:rsidRDefault="00AC3035">
            <w:pPr>
              <w:spacing w:after="120"/>
              <w:rPr>
                <w:rFonts w:ascii="Arial" w:hAnsi="Arial" w:cs="Arial"/>
                <w:color w:val="454545" w:themeColor="accent6" w:themeShade="8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Cs w:val="20"/>
              </w:rPr>
              <w:t xml:space="preserve">                                               Ou pour un nombre total de jours : </w:t>
            </w:r>
            <w:sdt>
              <w:sdtPr>
                <w:rPr>
                  <w:rFonts w:ascii="Arial" w:hAnsi="Arial" w:cs="Arial"/>
                  <w:color w:val="454545" w:themeColor="accent6" w:themeShade="80"/>
                  <w:szCs w:val="20"/>
                </w:rPr>
                <w:id w:val="209620979"/>
                <w:placeholder>
                  <w:docPart w:val="DefaultPlaceholder_-1854013440"/>
                </w:placeholder>
                <w:text/>
              </w:sdtPr>
              <w:sdtEndPr/>
              <w:sdtContent>
                <w:r>
                  <w:rPr>
                    <w:rFonts w:ascii="Arial" w:hAnsi="Arial" w:cs="Arial"/>
                    <w:color w:val="454545" w:themeColor="accent6" w:themeShade="80"/>
                    <w:szCs w:val="20"/>
                  </w:rPr>
                  <w:t>………………</w:t>
                </w:r>
              </w:sdtContent>
            </w:sdt>
          </w:p>
        </w:tc>
      </w:tr>
      <w:tr w:rsidR="00A166E8" w:rsidRPr="0088241D" w14:paraId="1DC3980E" w14:textId="77777777" w:rsidTr="001978DB">
        <w:trPr>
          <w:trHeight w:val="454"/>
          <w:jc w:val="center"/>
        </w:trPr>
        <w:tc>
          <w:tcPr>
            <w:tcW w:w="1511" w:type="pct"/>
            <w:gridSpan w:val="4"/>
            <w:tcBorders>
              <w:top w:val="single" w:sz="12" w:space="0" w:color="1F497D" w:themeColor="text2"/>
              <w:left w:val="single" w:sz="2" w:space="0" w:color="D9D9D9" w:themeColor="background1" w:themeShade="D9"/>
            </w:tcBorders>
            <w:vAlign w:val="center"/>
          </w:tcPr>
          <w:p w14:paraId="53B950F6" w14:textId="16235405" w:rsidR="001C4E84" w:rsidRPr="000D1683" w:rsidRDefault="00665E6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ffectation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principal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 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1A247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bligatoire)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école,</w:t>
            </w:r>
            <w:r w:rsidR="00917E2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établissement,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service</w:t>
            </w:r>
          </w:p>
        </w:tc>
        <w:sdt>
          <w:sdtPr>
            <w:rPr>
              <w:rFonts w:ascii="Arial" w:hAnsi="Arial" w:cs="Arial"/>
              <w:color w:val="454545" w:themeColor="accent6" w:themeShade="80"/>
              <w:sz w:val="20"/>
              <w:szCs w:val="20"/>
            </w:rPr>
            <w:id w:val="1279909391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3489" w:type="pct"/>
                <w:gridSpan w:val="15"/>
                <w:tcBorders>
                  <w:top w:val="single" w:sz="12" w:space="0" w:color="1F497D" w:themeColor="text2"/>
                </w:tcBorders>
                <w:shd w:val="clear" w:color="auto" w:fill="FFFFFF" w:themeFill="background1"/>
                <w:vAlign w:val="center"/>
              </w:tcPr>
              <w:p w14:paraId="0763E136" w14:textId="70451ADF" w:rsidR="001C4E84" w:rsidRPr="0088241D" w:rsidRDefault="00EA6C0C" w:rsidP="0088241D">
                <w:pPr>
                  <w:pStyle w:val="tiquettes"/>
                  <w:spacing w:line="240" w:lineRule="auto"/>
                  <w:rPr>
                    <w:rFonts w:ascii="Arial" w:hAnsi="Arial" w:cs="Arial"/>
                    <w:color w:val="454545" w:themeColor="accent6" w:themeShade="80"/>
                    <w:sz w:val="20"/>
                    <w:szCs w:val="20"/>
                  </w:rPr>
                </w:pPr>
                <w:r w:rsidRPr="0088241D">
                  <w:rPr>
                    <w:rFonts w:ascii="Arial" w:hAnsi="Arial" w:cs="Arial"/>
                    <w:color w:val="454545" w:themeColor="accent6" w:themeShade="80"/>
                    <w:sz w:val="20"/>
                    <w:szCs w:val="20"/>
                  </w:rPr>
                  <w:t>…………………………………………………………………………………………...</w:t>
                </w:r>
              </w:p>
            </w:tc>
          </w:sdtContent>
        </w:sdt>
      </w:tr>
      <w:tr w:rsidR="00A166E8" w:rsidRPr="000D1683" w14:paraId="5B03A3E5" w14:textId="77777777" w:rsidTr="00840171">
        <w:trPr>
          <w:trHeight w:val="332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2048DCC8" w14:textId="338F169B" w:rsidR="009E509B" w:rsidRPr="000D1683" w:rsidRDefault="009E509B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569CB1B" wp14:editId="56A1BEA6">
                  <wp:extent cx="97200" cy="129600"/>
                  <wp:effectExtent l="0" t="0" r="0" b="381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color w:val="808080" w:themeColor="background1" w:themeShade="80"/>
              <w:szCs w:val="20"/>
            </w:rPr>
            <w:id w:val="-359743405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4335" w:type="pct"/>
                <w:gridSpan w:val="18"/>
                <w:shd w:val="clear" w:color="auto" w:fill="FFFFFF" w:themeFill="background1"/>
                <w:vAlign w:val="center"/>
              </w:tcPr>
              <w:p w14:paraId="56FDA083" w14:textId="6FC50B1A" w:rsidR="009E509B" w:rsidRPr="009E509B" w:rsidRDefault="009E509B" w:rsidP="009E509B">
                <w:pPr>
                  <w:spacing w:after="0" w:line="240" w:lineRule="auto"/>
                  <w:rPr>
                    <w:rFonts w:ascii="Arial" w:hAnsi="Arial" w:cs="Arial"/>
                    <w:color w:val="808080" w:themeColor="background1" w:themeShade="80"/>
                    <w:szCs w:val="20"/>
                  </w:rPr>
                </w:pPr>
                <w:r w:rsidRPr="009E509B">
                  <w:rPr>
                    <w:rFonts w:ascii="Arial" w:hAnsi="Arial" w:cs="Arial"/>
                    <w:color w:val="808080" w:themeColor="background1" w:themeShade="80"/>
                    <w:szCs w:val="20"/>
                  </w:rPr>
                  <w:t>……………………………………………………………………………………………………..</w:t>
                </w:r>
              </w:p>
            </w:tc>
          </w:sdtContent>
        </w:sdt>
      </w:tr>
      <w:tr w:rsidR="006B40B0" w:rsidRPr="000D1683" w14:paraId="77FB58D5" w14:textId="77777777" w:rsidTr="00840171">
        <w:trPr>
          <w:trHeight w:val="527"/>
          <w:jc w:val="center"/>
        </w:trPr>
        <w:tc>
          <w:tcPr>
            <w:tcW w:w="665" w:type="pct"/>
            <w:tcBorders>
              <w:bottom w:val="single" w:sz="12" w:space="0" w:color="1F497D" w:themeColor="text2"/>
            </w:tcBorders>
            <w:vAlign w:val="center"/>
          </w:tcPr>
          <w:p w14:paraId="77E6A0D2" w14:textId="07FF81EC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4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65B48FF3" w14:textId="77777777" w:rsidR="00084799" w:rsidRPr="000D1683" w:rsidRDefault="006337D7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1850787702"/>
                <w:placeholder>
                  <w:docPart w:val="6FE48D4340364E4789C9C0DE968B5BC4"/>
                </w:placeholder>
                <w:text w:multiLine="1"/>
              </w:sdtPr>
              <w:sdtEndPr/>
              <w:sdtContent>
                <w:r w:rsidR="00084799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084799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08" w:type="pct"/>
            <w:gridSpan w:val="2"/>
            <w:tcBorders>
              <w:bottom w:val="single" w:sz="12" w:space="0" w:color="1F497D" w:themeColor="text2"/>
            </w:tcBorders>
            <w:vAlign w:val="center"/>
          </w:tcPr>
          <w:p w14:paraId="5B033A43" w14:textId="77777777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1689258966"/>
            <w:placeholder>
              <w:docPart w:val="381D7C20A43C482DB5BA55AAF04AA64E"/>
            </w:placeholder>
            <w:text/>
          </w:sdtPr>
          <w:sdtEndPr/>
          <w:sdtContent>
            <w:tc>
              <w:tcPr>
                <w:tcW w:w="3149" w:type="pct"/>
                <w:gridSpan w:val="12"/>
                <w:tcBorders>
                  <w:bottom w:val="single" w:sz="12" w:space="0" w:color="1F497D" w:themeColor="text2"/>
                </w:tcBorders>
                <w:shd w:val="clear" w:color="auto" w:fill="FFFFFF" w:themeFill="background1"/>
                <w:vAlign w:val="center"/>
              </w:tcPr>
              <w:p w14:paraId="25DF0624" w14:textId="74B6DB1C" w:rsidR="00084799" w:rsidRPr="000D1683" w:rsidRDefault="007A3E97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6B40B0" w:rsidRPr="000D1683" w14:paraId="13DC3CE9" w14:textId="77777777" w:rsidTr="00840171">
        <w:trPr>
          <w:trHeight w:val="460"/>
          <w:jc w:val="center"/>
        </w:trPr>
        <w:tc>
          <w:tcPr>
            <w:tcW w:w="3036" w:type="pct"/>
            <w:gridSpan w:val="13"/>
            <w:vAlign w:val="center"/>
          </w:tcPr>
          <w:p w14:paraId="735B458F" w14:textId="6337DC65" w:rsidR="00A166E8" w:rsidRPr="000D1683" w:rsidRDefault="00A166E8" w:rsidP="00A166E8">
            <w:pPr>
              <w:pStyle w:val="tiquettes"/>
              <w:spacing w:line="240" w:lineRule="auto"/>
              <w:rPr>
                <w:rStyle w:val="Style6"/>
                <w:b w:val="0"/>
                <w:sz w:val="26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Exercez</w:t>
            </w:r>
            <w:r w:rsidRPr="003959E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-vous une activité auprès d'un autre employeur public ?</w:t>
            </w:r>
          </w:p>
        </w:tc>
        <w:tc>
          <w:tcPr>
            <w:tcW w:w="447" w:type="pct"/>
            <w:vAlign w:val="center"/>
          </w:tcPr>
          <w:p w14:paraId="0F88812E" w14:textId="1DA2771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I</w:t>
            </w:r>
          </w:p>
        </w:tc>
        <w:tc>
          <w:tcPr>
            <w:tcW w:w="428" w:type="pct"/>
            <w:gridSpan w:val="3"/>
            <w:shd w:val="clear" w:color="auto" w:fill="FFFFFF" w:themeFill="background1"/>
            <w:vAlign w:val="center"/>
          </w:tcPr>
          <w:p w14:paraId="02D06980" w14:textId="45B21EED" w:rsidR="00A166E8" w:rsidRPr="000D1683" w:rsidRDefault="006337D7" w:rsidP="002C43DC">
            <w:pPr>
              <w:spacing w:after="0" w:line="240" w:lineRule="auto"/>
              <w:jc w:val="center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500080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78DB">
                  <w:rPr>
                    <w:rFonts w:ascii="MS Gothic" w:eastAsia="MS Gothic" w:hAnsi="MS Gothic" w:cs="Arial" w:hint="eastAsia"/>
                    <w:b/>
                    <w:caps/>
                    <w:sz w:val="24"/>
                  </w:rPr>
                  <w:t>☐</w:t>
                </w:r>
              </w:sdtContent>
            </w:sdt>
          </w:p>
        </w:tc>
        <w:tc>
          <w:tcPr>
            <w:tcW w:w="450" w:type="pct"/>
            <w:vAlign w:val="center"/>
          </w:tcPr>
          <w:p w14:paraId="106C184A" w14:textId="7841B62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Style w:val="Style6"/>
                <w:b w:val="0"/>
              </w:rPr>
            </w:pPr>
            <w:r>
              <w:rPr>
                <w:rFonts w:ascii="Arial" w:hAnsi="Arial" w:cs="Arial"/>
                <w:color w:val="454545" w:themeColor="accent6" w:themeShade="80"/>
                <w:szCs w:val="20"/>
              </w:rPr>
              <w:t>NON</w:t>
            </w:r>
          </w:p>
        </w:tc>
        <w:tc>
          <w:tcPr>
            <w:tcW w:w="639" w:type="pct"/>
            <w:shd w:val="clear" w:color="auto" w:fill="FFFFFF" w:themeFill="background1"/>
            <w:vAlign w:val="center"/>
          </w:tcPr>
          <w:p w14:paraId="1DEC789F" w14:textId="16243DE6" w:rsidR="00A166E8" w:rsidRPr="00840171" w:rsidRDefault="006337D7" w:rsidP="002C43DC">
            <w:pPr>
              <w:spacing w:after="0" w:line="240" w:lineRule="auto"/>
              <w:jc w:val="center"/>
              <w:rPr>
                <w:rStyle w:val="Style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-1612505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78DB">
                  <w:rPr>
                    <w:rFonts w:ascii="MS Gothic" w:eastAsia="MS Gothic" w:hAnsi="MS Gothic" w:cs="Arial" w:hint="eastAsia"/>
                    <w:b/>
                    <w:caps/>
                    <w:sz w:val="24"/>
                  </w:rPr>
                  <w:t>☐</w:t>
                </w:r>
              </w:sdtContent>
            </w:sdt>
          </w:p>
        </w:tc>
      </w:tr>
      <w:tr w:rsidR="006B40B0" w:rsidRPr="003959E3" w14:paraId="1CBFADF0" w14:textId="77777777" w:rsidTr="00840171">
        <w:trPr>
          <w:trHeight w:val="460"/>
          <w:jc w:val="center"/>
        </w:trPr>
        <w:tc>
          <w:tcPr>
            <w:tcW w:w="1576" w:type="pct"/>
            <w:gridSpan w:val="6"/>
            <w:tcBorders>
              <w:top w:val="nil"/>
              <w:left w:val="single" w:sz="2" w:space="0" w:color="D9D9D9" w:themeColor="background1" w:themeShade="D9"/>
            </w:tcBorders>
            <w:vAlign w:val="center"/>
          </w:tcPr>
          <w:p w14:paraId="4713D798" w14:textId="0EEFA036" w:rsidR="001A2474" w:rsidRPr="000D1683" w:rsidRDefault="00A166E8" w:rsidP="00860209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Si oui, n</w:t>
            </w:r>
            <w:r w:rsidR="001A2474" w:rsidRPr="001A2474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om de l’employeur</w:t>
            </w: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 xml:space="preserve"> public</w:t>
            </w:r>
          </w:p>
        </w:tc>
        <w:sdt>
          <w:sdtPr>
            <w:rPr>
              <w:rFonts w:ascii="Arial" w:hAnsi="Arial" w:cs="Arial"/>
              <w:noProof/>
              <w:color w:val="454545" w:themeColor="accent6" w:themeShade="80"/>
              <w:sz w:val="20"/>
              <w:szCs w:val="20"/>
              <w:lang w:eastAsia="fr-FR"/>
            </w:rPr>
            <w:id w:val="2099137778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3424" w:type="pct"/>
                <w:gridSpan w:val="13"/>
                <w:tcBorders>
                  <w:top w:val="nil"/>
                </w:tcBorders>
                <w:shd w:val="clear" w:color="auto" w:fill="FFFFFF" w:themeFill="background1"/>
                <w:vAlign w:val="center"/>
              </w:tcPr>
              <w:p w14:paraId="5F42B251" w14:textId="3E758C2E" w:rsidR="001A2474" w:rsidRPr="0088241D" w:rsidRDefault="001A2474" w:rsidP="0047621E">
                <w:pPr>
                  <w:pStyle w:val="tiquettes"/>
                  <w:spacing w:line="240" w:lineRule="auto"/>
                  <w:rPr>
                    <w:rFonts w:ascii="Arial" w:hAnsi="Arial" w:cs="Arial"/>
                    <w:noProof/>
                    <w:color w:val="454545" w:themeColor="accent6" w:themeShade="80"/>
                    <w:sz w:val="20"/>
                    <w:szCs w:val="20"/>
                    <w:lang w:eastAsia="fr-FR"/>
                  </w:rPr>
                </w:pPr>
                <w:r w:rsidRPr="0088241D">
                  <w:rPr>
                    <w:rFonts w:ascii="Arial" w:hAnsi="Arial" w:cs="Arial"/>
                    <w:noProof/>
                    <w:color w:val="454545" w:themeColor="accent6" w:themeShade="80"/>
                    <w:sz w:val="20"/>
                    <w:szCs w:val="20"/>
                    <w:lang w:eastAsia="fr-FR"/>
                  </w:rPr>
                  <w:t>…………………………………………………………………………………………...</w:t>
                </w:r>
              </w:p>
            </w:tc>
          </w:sdtContent>
        </w:sdt>
      </w:tr>
      <w:tr w:rsidR="00A166E8" w:rsidRPr="000D1683" w14:paraId="6B2DAB04" w14:textId="77777777" w:rsidTr="00840171">
        <w:trPr>
          <w:trHeight w:val="485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529DEC18" w14:textId="75D6BCDA" w:rsidR="009E509B" w:rsidRPr="000D1683" w:rsidRDefault="009E509B" w:rsidP="00EE61D6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206992F" wp14:editId="622F8D18">
                  <wp:extent cx="97200" cy="129600"/>
                  <wp:effectExtent l="0" t="0" r="0" b="381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dresse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:</w:t>
            </w:r>
          </w:p>
        </w:tc>
        <w:sdt>
          <w:sdtPr>
            <w:rPr>
              <w:rFonts w:ascii="Arial" w:hAnsi="Arial" w:cs="Arial"/>
              <w:color w:val="808080" w:themeColor="background1" w:themeShade="80"/>
              <w:szCs w:val="20"/>
            </w:rPr>
            <w:id w:val="149881765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4335" w:type="pct"/>
                <w:gridSpan w:val="18"/>
                <w:shd w:val="clear" w:color="auto" w:fill="FFFFFF" w:themeFill="background1"/>
                <w:vAlign w:val="center"/>
              </w:tcPr>
              <w:p w14:paraId="0F7734B5" w14:textId="1A492E09" w:rsidR="009E509B" w:rsidRPr="009E509B" w:rsidRDefault="009E509B" w:rsidP="0047621E">
                <w:pPr>
                  <w:spacing w:after="0" w:line="240" w:lineRule="auto"/>
                  <w:rPr>
                    <w:rFonts w:ascii="Arial" w:hAnsi="Arial" w:cs="Arial"/>
                    <w:color w:val="808080" w:themeColor="background1" w:themeShade="80"/>
                    <w:szCs w:val="20"/>
                  </w:rPr>
                </w:pPr>
                <w:r w:rsidRPr="009E509B">
                  <w:rPr>
                    <w:rFonts w:ascii="Arial" w:hAnsi="Arial" w:cs="Arial"/>
                    <w:color w:val="808080" w:themeColor="background1" w:themeShade="80"/>
                    <w:szCs w:val="20"/>
                  </w:rPr>
                  <w:t>……………………………………………………………………………………………………..</w:t>
                </w:r>
              </w:p>
            </w:tc>
          </w:sdtContent>
        </w:sdt>
      </w:tr>
      <w:tr w:rsidR="006B40B0" w:rsidRPr="000D1683" w14:paraId="2D742708" w14:textId="77777777" w:rsidTr="00840171">
        <w:trPr>
          <w:trHeight w:val="548"/>
          <w:jc w:val="center"/>
        </w:trPr>
        <w:tc>
          <w:tcPr>
            <w:tcW w:w="665" w:type="pct"/>
            <w:vAlign w:val="center"/>
          </w:tcPr>
          <w:p w14:paraId="7EEE7FE1" w14:textId="115F61D0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4"/>
            <w:shd w:val="clear" w:color="auto" w:fill="FFFFFF" w:themeFill="background1"/>
            <w:vAlign w:val="center"/>
          </w:tcPr>
          <w:p w14:paraId="1EACE429" w14:textId="77777777" w:rsidR="00BF31B8" w:rsidRPr="000D1683" w:rsidRDefault="006337D7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118414793"/>
                <w:placeholder>
                  <w:docPart w:val="9D7F82541FD94CB3A6E1239D2C516F13"/>
                </w:placeholder>
                <w:text w:multiLine="1"/>
              </w:sdtPr>
              <w:sdtEndPr/>
              <w:sdtContent>
                <w:r w:rsidR="00BF31B8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BF31B8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68" w:type="pct"/>
            <w:gridSpan w:val="3"/>
            <w:vAlign w:val="center"/>
          </w:tcPr>
          <w:p w14:paraId="69B9B177" w14:textId="77777777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-589462544"/>
            <w:placeholder>
              <w:docPart w:val="77FBBF50BA2447A698EA2ECD812783FE"/>
            </w:placeholder>
            <w:text/>
          </w:sdtPr>
          <w:sdtEndPr/>
          <w:sdtContent>
            <w:tc>
              <w:tcPr>
                <w:tcW w:w="3089" w:type="pct"/>
                <w:gridSpan w:val="11"/>
                <w:shd w:val="clear" w:color="auto" w:fill="FFFFFF" w:themeFill="background1"/>
                <w:vAlign w:val="center"/>
              </w:tcPr>
              <w:p w14:paraId="13DA0164" w14:textId="77777777" w:rsidR="00BF31B8" w:rsidRPr="000D1683" w:rsidRDefault="00BF31B8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3B66B1" w:rsidRPr="000D1683" w14:paraId="4C97D836" w14:textId="77777777" w:rsidTr="00840171">
        <w:trPr>
          <w:trHeight w:val="548"/>
          <w:jc w:val="center"/>
        </w:trPr>
        <w:tc>
          <w:tcPr>
            <w:tcW w:w="1221" w:type="pct"/>
            <w:gridSpan w:val="3"/>
            <w:vAlign w:val="center"/>
          </w:tcPr>
          <w:p w14:paraId="7B4F796A" w14:textId="3D1CBBDF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’heures travaillées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près de cet employeur</w:t>
            </w: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880" w:type="pct"/>
            <w:gridSpan w:val="6"/>
            <w:shd w:val="clear" w:color="auto" w:fill="FFFFFF" w:themeFill="background1"/>
            <w:vAlign w:val="center"/>
          </w:tcPr>
          <w:p w14:paraId="32F1DC35" w14:textId="5DA047D2" w:rsidR="006B40B0" w:rsidRPr="000D1683" w:rsidRDefault="006337D7" w:rsidP="006B40B0">
            <w:pPr>
              <w:spacing w:after="0" w:line="240" w:lineRule="auto"/>
              <w:jc w:val="center"/>
              <w:rPr>
                <w:rFonts w:cs="Arial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id w:val="-773865321"/>
                <w:placeholder>
                  <w:docPart w:val="DefaultPlaceholder_-1854013440"/>
                </w:placeholder>
                <w:text/>
              </w:sdtPr>
              <w:sdtEndPr/>
              <w:sdtContent>
                <w:r w:rsidR="006B40B0" w:rsidRPr="000D1683">
                  <w:rPr>
                    <w:rFonts w:cs="Arial"/>
                    <w:color w:val="808080" w:themeColor="background1" w:themeShade="80"/>
                    <w:sz w:val="20"/>
                    <w:szCs w:val="20"/>
                  </w:rPr>
                  <w:t>_ _ _</w:t>
                </w:r>
              </w:sdtContent>
            </w:sdt>
            <w:r w:rsidR="006B40B0"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HEURES</w:t>
            </w:r>
          </w:p>
        </w:tc>
        <w:tc>
          <w:tcPr>
            <w:tcW w:w="1476" w:type="pct"/>
            <w:gridSpan w:val="6"/>
            <w:vAlign w:val="center"/>
          </w:tcPr>
          <w:p w14:paraId="0399AB1C" w14:textId="4DABD6D9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e jours déclarés au titre du forfait auprès de cet employeur</w:t>
            </w:r>
          </w:p>
        </w:tc>
        <w:tc>
          <w:tcPr>
            <w:tcW w:w="1423" w:type="pct"/>
            <w:gridSpan w:val="4"/>
            <w:shd w:val="clear" w:color="auto" w:fill="FFFFFF" w:themeFill="background1"/>
            <w:vAlign w:val="center"/>
          </w:tcPr>
          <w:p w14:paraId="3945FA15" w14:textId="79D5E3DC" w:rsidR="006B40B0" w:rsidRPr="000D1683" w:rsidRDefault="006337D7" w:rsidP="006B40B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id w:val="992376218"/>
                <w:placeholder>
                  <w:docPart w:val="DefaultPlaceholder_-1854013440"/>
                </w:placeholder>
                <w:text/>
              </w:sdtPr>
              <w:sdtEndPr/>
              <w:sdtContent>
                <w:r w:rsidR="006B40B0" w:rsidRPr="000D1683">
                  <w:rPr>
                    <w:rFonts w:cs="Arial"/>
                    <w:color w:val="808080" w:themeColor="background1" w:themeShade="80"/>
                    <w:sz w:val="20"/>
                    <w:szCs w:val="20"/>
                  </w:rPr>
                  <w:t>_ _ _</w:t>
                </w:r>
              </w:sdtContent>
            </w:sdt>
            <w:r w:rsidR="006B40B0"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JOURS</w:t>
            </w:r>
          </w:p>
        </w:tc>
      </w:tr>
    </w:tbl>
    <w:p w14:paraId="5245F818" w14:textId="034F5AD7" w:rsidR="00712F34" w:rsidRPr="005036B8" w:rsidRDefault="00CC0D82" w:rsidP="005036B8">
      <w:pPr>
        <w:spacing w:before="120" w:after="120" w:line="240" w:lineRule="auto"/>
        <w:ind w:left="142" w:right="125"/>
        <w:jc w:val="both"/>
        <w:rPr>
          <w:rFonts w:ascii="Arial" w:hAnsi="Arial" w:cs="Arial"/>
          <w:i/>
          <w:sz w:val="4"/>
          <w:szCs w:val="18"/>
        </w:rPr>
      </w:pP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>Pour les agents effectuant du co-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voiturage (conducteur ou passager)</w:t>
      </w: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,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le présent formulaire doit obligatoire</w:t>
      </w:r>
      <w:r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ment être accompagné d’un justificatif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 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: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relevé de facture (passager) ou de paiement (conducteur) d’une plateforme de covoiturage ou attestation sur l’honneur du covoitureur (covoiturage hors plateforme)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via cet outil : </w:t>
      </w:r>
      <w:hyperlink r:id="rId12" w:history="1">
        <w:r w:rsidR="00B6713E" w:rsidRPr="005036B8">
          <w:rPr>
            <w:rStyle w:val="Lienhypertexte"/>
            <w:rFonts w:ascii="Arial" w:hAnsi="Arial" w:cs="Arial"/>
            <w:sz w:val="20"/>
            <w:szCs w:val="20"/>
          </w:rPr>
          <w:t>https://attestation.covoiturage.beta.gouv.fr/salarie-secteur-public</w:t>
        </w:r>
      </w:hyperlink>
      <w:r w:rsidR="00FB02A3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ou attestation du registre de preuve de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covoiturage</w:t>
      </w:r>
      <w:r w:rsidR="00B6713E" w:rsidRPr="005036B8">
        <w:t>.</w:t>
      </w:r>
    </w:p>
    <w:p w14:paraId="193E68EF" w14:textId="7764B5DC" w:rsidR="00EC487B" w:rsidRDefault="00712F34" w:rsidP="00F54AA3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0" w:color="D9D9D9" w:themeColor="background1" w:themeShade="D9"/>
        </w:pBdr>
        <w:spacing w:after="0"/>
        <w:ind w:left="142" w:right="140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840171">
        <w:rPr>
          <w:rFonts w:ascii="Arial" w:hAnsi="Arial" w:cs="Arial"/>
          <w:i/>
          <w:sz w:val="16"/>
          <w:szCs w:val="18"/>
        </w:rPr>
        <w:t xml:space="preserve">Règlement général sur la protection des données (RGPD) : Les informations recueillies dans la présente demande font l’objet d’un traitement informatique destiné à la gestion de votre dossier administratif et financier. Les destinataires des données sont votre service gestionnaire et les services de la </w:t>
      </w:r>
      <w:r w:rsidR="003B7AAC" w:rsidRPr="00840171">
        <w:rPr>
          <w:rFonts w:ascii="Arial" w:hAnsi="Arial" w:cs="Arial"/>
          <w:i/>
          <w:sz w:val="16"/>
          <w:szCs w:val="18"/>
        </w:rPr>
        <w:t>DGFiP</w:t>
      </w:r>
      <w:r w:rsidRPr="00840171">
        <w:rPr>
          <w:rFonts w:ascii="Arial" w:hAnsi="Arial" w:cs="Arial"/>
          <w:i/>
          <w:sz w:val="16"/>
          <w:szCs w:val="18"/>
        </w:rPr>
        <w:t xml:space="preserve">. </w:t>
      </w:r>
      <w:r w:rsidR="00EC0ADC">
        <w:rPr>
          <w:rFonts w:ascii="Arial" w:hAnsi="Arial" w:cs="Arial"/>
          <w:i/>
          <w:sz w:val="16"/>
          <w:szCs w:val="18"/>
        </w:rPr>
        <w:t>V</w:t>
      </w:r>
      <w:r w:rsidRPr="00840171">
        <w:rPr>
          <w:rFonts w:ascii="Arial" w:hAnsi="Arial" w:cs="Arial"/>
          <w:i/>
          <w:sz w:val="16"/>
          <w:szCs w:val="18"/>
        </w:rPr>
        <w:t>ous disposez, conformément à la loi « Informatique et Libertés » du 6 janvier 1978 modifiée et au règlement du Parlement européen et du Conseil du 27 avril 2016 relatif à la protection des personnes physiques à l’égard du traitement des données à caractère personnel et à la libre circulation de ces données, d’un droit d’accès, de rectification et d’effacement des données vous concernant en adressant un courrier à votre service gestionnaire. Vous disposez également d’une droit d’opposition, de limitation du traitement et d’un droit à la portabilité de vos données.</w:t>
      </w:r>
      <w:r w:rsidR="00EC487B">
        <w:rPr>
          <w:rFonts w:ascii="Arial" w:hAnsi="Arial" w:cs="Arial"/>
          <w:color w:val="0D0D0D" w:themeColor="text1" w:themeTint="F2"/>
          <w:sz w:val="20"/>
          <w:szCs w:val="20"/>
        </w:rPr>
        <w:br w:type="page"/>
      </w:r>
    </w:p>
    <w:p w14:paraId="23F6CF49" w14:textId="4431720B" w:rsidR="00EC487B" w:rsidRDefault="00EC487B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37F0DD8C" w14:textId="620C2C2D" w:rsidR="008F6A81" w:rsidRDefault="008F6A81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5CE3E90C" w14:textId="77777777" w:rsidR="00DC365D" w:rsidRDefault="00DC365D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2B3C0EE2" w14:textId="77777777" w:rsidR="00707BFA" w:rsidRDefault="00707BFA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438CBC30" w14:textId="0B49D9FA" w:rsidR="00D41E30" w:rsidRPr="00391AD9" w:rsidRDefault="00EE61D6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i/>
          <w:color w:val="FF0000"/>
          <w:sz w:val="20"/>
          <w:szCs w:val="20"/>
        </w:rPr>
      </w:pPr>
      <w:r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J</w:t>
      </w:r>
      <w:r w:rsidR="0078146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’</w:t>
      </w:r>
      <w:r w:rsidR="009B14ED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atteste sur l’honneur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utiliser à l’occasion de mes déplacements entre ma </w:t>
      </w:r>
      <w:r w:rsidR="000671B7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résidence habituelle et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mon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ieu de travail</w:t>
      </w:r>
      <w:r w:rsidR="00C65CF1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, </w:t>
      </w:r>
      <w:r w:rsidR="00E4383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e ou l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es moyens de transport suivants</w:t>
      </w:r>
      <w:r w:rsidR="006806E9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pour le nombre de jours indiqué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:</w:t>
      </w:r>
      <w:r w:rsidR="000B40D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D41E30" w:rsidRPr="00391AD9">
        <w:rPr>
          <w:rFonts w:ascii="Arial" w:hAnsi="Arial" w:cs="Arial"/>
          <w:b/>
          <w:i/>
          <w:color w:val="FF0000"/>
          <w:sz w:val="20"/>
          <w:szCs w:val="20"/>
        </w:rPr>
        <w:t xml:space="preserve">choisir votre option en fonction de votre situation </w:t>
      </w:r>
    </w:p>
    <w:p w14:paraId="5E04F79D" w14:textId="21A2ABAA" w:rsidR="00534CB0" w:rsidRPr="008F6A81" w:rsidRDefault="00534CB0" w:rsidP="00135A7F">
      <w:pPr>
        <w:spacing w:after="0" w:line="240" w:lineRule="auto"/>
        <w:ind w:left="142" w:right="125"/>
        <w:jc w:val="both"/>
        <w:rPr>
          <w:rFonts w:ascii="Arial" w:hAnsi="Arial" w:cs="Arial"/>
          <w:i/>
          <w:color w:val="808080" w:themeColor="background1" w:themeShade="80"/>
          <w:sz w:val="2"/>
          <w:szCs w:val="20"/>
        </w:rPr>
      </w:pPr>
    </w:p>
    <w:p w14:paraId="3841296E" w14:textId="5C54F604" w:rsidR="00EC0ADC" w:rsidRDefault="00EC0ADC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379D6D7E" w14:textId="60242043" w:rsidR="00E958FA" w:rsidRDefault="006337D7" w:rsidP="00E958FA">
      <w:pPr>
        <w:framePr w:hSpace="142" w:wrap="around" w:vAnchor="page" w:hAnchor="margin" w:y="2606"/>
        <w:spacing w:after="0"/>
        <w:ind w:left="391" w:right="504" w:hanging="312"/>
        <w:suppressOverlap/>
        <w:rPr>
          <w:rFonts w:ascii="Arial" w:hAnsi="Arial" w:cs="Arial"/>
          <w:color w:val="454545" w:themeColor="accent6" w:themeShade="8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4"/>
          </w:rPr>
          <w:id w:val="-10076675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67EC">
            <w:rPr>
              <w:rFonts w:ascii="MS Gothic" w:eastAsia="MS Gothic" w:hAnsi="MS Gothic" w:cs="Segoe UI Symbol" w:hint="eastAsia"/>
              <w:sz w:val="24"/>
              <w:szCs w:val="24"/>
            </w:rPr>
            <w:t>☐</w:t>
          </w:r>
        </w:sdtContent>
      </w:sdt>
      <w:r w:rsidR="00E958FA"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="00E958FA" w:rsidRPr="002D45E1">
        <w:rPr>
          <w:rFonts w:ascii="Arial" w:hAnsi="Arial" w:cs="Arial"/>
          <w:sz w:val="20"/>
          <w:szCs w:val="20"/>
        </w:rPr>
        <w:t>J’a</w:t>
      </w:r>
      <w:r w:rsidR="00E958FA" w:rsidRPr="008F6A81">
        <w:t>i</w:t>
      </w:r>
      <w:r w:rsidR="00E958FA" w:rsidRPr="008F6A81">
        <w:rPr>
          <w:rFonts w:ascii="Arial" w:hAnsi="Arial" w:cs="Arial"/>
          <w:bCs/>
          <w:sz w:val="20"/>
          <w:szCs w:val="20"/>
        </w:rPr>
        <w:t xml:space="preserve"> perçu l’indemnité de remboursement des frais de transport domicile-travail du </w:t>
      </w:r>
      <w:r w:rsidR="00E958FA">
        <w:rPr>
          <w:rFonts w:ascii="Arial" w:hAnsi="Arial" w:cs="Arial"/>
          <w:bCs/>
          <w:sz w:val="20"/>
          <w:szCs w:val="20"/>
        </w:rPr>
        <w:t>01/01</w:t>
      </w:r>
      <w:r w:rsidR="00E958FA"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="00E958FA" w:rsidRPr="008F6A81">
        <w:rPr>
          <w:rFonts w:ascii="Arial" w:hAnsi="Arial" w:cs="Arial"/>
          <w:bCs/>
          <w:sz w:val="20"/>
          <w:szCs w:val="20"/>
        </w:rPr>
        <w:t>au</w:t>
      </w:r>
      <w:r w:rsidR="00E958FA">
        <w:rPr>
          <w:rFonts w:ascii="Arial" w:hAnsi="Arial" w:cs="Arial"/>
          <w:bCs/>
          <w:sz w:val="20"/>
          <w:szCs w:val="20"/>
        </w:rPr>
        <w:t xml:space="preserve"> 3</w:t>
      </w:r>
      <w:r w:rsidR="00E958FA" w:rsidRPr="008F6A81">
        <w:rPr>
          <w:rFonts w:ascii="Arial" w:hAnsi="Arial" w:cs="Arial"/>
          <w:bCs/>
          <w:sz w:val="20"/>
          <w:szCs w:val="20"/>
        </w:rPr>
        <w:t>1</w:t>
      </w:r>
      <w:r w:rsidR="00E958FA">
        <w:rPr>
          <w:rFonts w:ascii="Arial" w:hAnsi="Arial" w:cs="Arial"/>
          <w:bCs/>
          <w:sz w:val="20"/>
          <w:szCs w:val="20"/>
        </w:rPr>
        <w:t>/12/</w:t>
      </w:r>
      <w:r w:rsidR="00391AD9">
        <w:rPr>
          <w:rFonts w:ascii="Arial" w:hAnsi="Arial" w:cs="Arial"/>
          <w:color w:val="454545" w:themeColor="accent6" w:themeShade="80"/>
          <w:sz w:val="20"/>
          <w:szCs w:val="20"/>
        </w:rPr>
        <w:t>2025</w:t>
      </w:r>
    </w:p>
    <w:p w14:paraId="0E980798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i/>
          <w:color w:val="808080" w:themeColor="background1" w:themeShade="80"/>
          <w:sz w:val="20"/>
          <w:szCs w:val="20"/>
        </w:rPr>
      </w:pPr>
    </w:p>
    <w:p w14:paraId="0B36C5AA" w14:textId="7C454F32" w:rsidR="00C80D19" w:rsidRDefault="00C80D19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6B593275" w14:textId="672F6CDD" w:rsidR="00E958FA" w:rsidRDefault="006337D7" w:rsidP="00E958FA">
      <w:pPr>
        <w:ind w:left="391" w:right="-33" w:hanging="312"/>
        <w:rPr>
          <w:rFonts w:ascii="Arial" w:hAnsi="Arial" w:cs="Arial"/>
          <w:color w:val="454545" w:themeColor="accent6" w:themeShade="8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4"/>
          </w:rPr>
          <w:id w:val="-2022693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67EC">
            <w:rPr>
              <w:rFonts w:ascii="MS Gothic" w:eastAsia="MS Gothic" w:hAnsi="MS Gothic" w:cs="Segoe UI Symbol" w:hint="eastAsia"/>
              <w:sz w:val="24"/>
              <w:szCs w:val="24"/>
            </w:rPr>
            <w:t>☐</w:t>
          </w:r>
        </w:sdtContent>
      </w:sdt>
      <w:r w:rsidR="00E958FA"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="00E958FA" w:rsidRPr="002D45E1">
        <w:rPr>
          <w:rFonts w:ascii="Arial" w:hAnsi="Arial" w:cs="Arial"/>
          <w:sz w:val="20"/>
          <w:szCs w:val="20"/>
        </w:rPr>
        <w:t>Je</w:t>
      </w:r>
      <w:r w:rsidR="00E958FA" w:rsidRPr="002D45E1">
        <w:rPr>
          <w:rFonts w:ascii="Arial" w:hAnsi="Arial" w:cs="Arial"/>
          <w:bCs/>
          <w:sz w:val="20"/>
          <w:szCs w:val="20"/>
        </w:rPr>
        <w:t xml:space="preserve"> n</w:t>
      </w:r>
      <w:r w:rsidR="00E958FA" w:rsidRPr="008F6A81">
        <w:rPr>
          <w:rFonts w:ascii="Arial" w:hAnsi="Arial" w:cs="Arial"/>
          <w:bCs/>
          <w:sz w:val="20"/>
          <w:szCs w:val="20"/>
        </w:rPr>
        <w:t xml:space="preserve">’ai pas perçu l’indemnité de remboursement des frais de transport domicile-travail du </w:t>
      </w:r>
      <w:r w:rsidR="00E958FA">
        <w:rPr>
          <w:rFonts w:ascii="Arial" w:hAnsi="Arial" w:cs="Arial"/>
          <w:bCs/>
          <w:sz w:val="20"/>
          <w:szCs w:val="20"/>
        </w:rPr>
        <w:t xml:space="preserve">01/01 </w:t>
      </w:r>
      <w:r w:rsidR="00E958FA" w:rsidRPr="008F6A81">
        <w:rPr>
          <w:rFonts w:ascii="Arial" w:hAnsi="Arial" w:cs="Arial"/>
          <w:bCs/>
          <w:sz w:val="20"/>
          <w:szCs w:val="20"/>
        </w:rPr>
        <w:t>au</w:t>
      </w:r>
      <w:r w:rsidR="00E958FA">
        <w:rPr>
          <w:rFonts w:ascii="Arial" w:hAnsi="Arial" w:cs="Arial"/>
          <w:bCs/>
          <w:sz w:val="20"/>
          <w:szCs w:val="20"/>
        </w:rPr>
        <w:t xml:space="preserve"> 3</w:t>
      </w:r>
      <w:r w:rsidR="00E958FA" w:rsidRPr="008F6A81">
        <w:rPr>
          <w:rFonts w:ascii="Arial" w:hAnsi="Arial" w:cs="Arial"/>
          <w:bCs/>
          <w:sz w:val="20"/>
          <w:szCs w:val="20"/>
        </w:rPr>
        <w:t>1</w:t>
      </w:r>
      <w:r w:rsidR="00E958FA">
        <w:rPr>
          <w:rFonts w:ascii="Arial" w:hAnsi="Arial" w:cs="Arial"/>
          <w:bCs/>
          <w:sz w:val="20"/>
          <w:szCs w:val="20"/>
        </w:rPr>
        <w:t>/12/</w:t>
      </w:r>
      <w:r w:rsidR="00391AD9">
        <w:rPr>
          <w:rFonts w:ascii="Arial" w:hAnsi="Arial" w:cs="Arial"/>
          <w:color w:val="454545" w:themeColor="accent6" w:themeShade="80"/>
          <w:sz w:val="20"/>
          <w:szCs w:val="20"/>
        </w:rPr>
        <w:t>2025</w:t>
      </w:r>
      <w:r w:rsidR="00E958FA"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</w:p>
    <w:p w14:paraId="4F16B3C6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(</w:t>
      </w:r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>indiquer le nombre de jours de déplacements réalisés durant l’année au titre de laquelle la demande est produite</w:t>
      </w: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)</w:t>
      </w:r>
    </w:p>
    <w:p w14:paraId="71A982A6" w14:textId="39D3E591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tbl>
      <w:tblPr>
        <w:tblStyle w:val="Grilledutableau"/>
        <w:tblpPr w:leftFromText="142" w:rightFromText="142" w:vertAnchor="page" w:horzAnchor="margin" w:tblpY="4259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382"/>
        <w:gridCol w:w="701"/>
        <w:gridCol w:w="705"/>
        <w:gridCol w:w="705"/>
        <w:gridCol w:w="707"/>
        <w:gridCol w:w="708"/>
        <w:gridCol w:w="708"/>
        <w:gridCol w:w="616"/>
        <w:gridCol w:w="709"/>
        <w:gridCol w:w="709"/>
        <w:gridCol w:w="709"/>
        <w:gridCol w:w="708"/>
        <w:gridCol w:w="709"/>
        <w:gridCol w:w="986"/>
      </w:tblGrid>
      <w:tr w:rsidR="00E958FA" w:rsidRPr="008F6A81" w14:paraId="51481B48" w14:textId="77777777" w:rsidTr="00E958FA">
        <w:trPr>
          <w:trHeight w:val="120"/>
        </w:trPr>
        <w:tc>
          <w:tcPr>
            <w:tcW w:w="1382" w:type="dxa"/>
            <w:noWrap/>
            <w:vAlign w:val="center"/>
            <w:hideMark/>
          </w:tcPr>
          <w:p w14:paraId="2A09790E" w14:textId="77777777"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1" w:type="dxa"/>
            <w:vAlign w:val="center"/>
          </w:tcPr>
          <w:p w14:paraId="4875EA0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ANV.</w:t>
            </w:r>
          </w:p>
        </w:tc>
        <w:tc>
          <w:tcPr>
            <w:tcW w:w="705" w:type="dxa"/>
            <w:vAlign w:val="center"/>
          </w:tcPr>
          <w:p w14:paraId="6E9FD42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FEV.</w:t>
            </w:r>
          </w:p>
        </w:tc>
        <w:tc>
          <w:tcPr>
            <w:tcW w:w="705" w:type="dxa"/>
            <w:vAlign w:val="center"/>
          </w:tcPr>
          <w:p w14:paraId="049AAC32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RS</w:t>
            </w:r>
          </w:p>
        </w:tc>
        <w:tc>
          <w:tcPr>
            <w:tcW w:w="707" w:type="dxa"/>
            <w:vAlign w:val="center"/>
          </w:tcPr>
          <w:p w14:paraId="3CCCAD57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VR.</w:t>
            </w:r>
          </w:p>
        </w:tc>
        <w:tc>
          <w:tcPr>
            <w:tcW w:w="708" w:type="dxa"/>
            <w:vAlign w:val="center"/>
          </w:tcPr>
          <w:p w14:paraId="1322BEC5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I</w:t>
            </w:r>
          </w:p>
        </w:tc>
        <w:tc>
          <w:tcPr>
            <w:tcW w:w="708" w:type="dxa"/>
            <w:vAlign w:val="center"/>
          </w:tcPr>
          <w:p w14:paraId="36FD4F1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N</w:t>
            </w:r>
          </w:p>
        </w:tc>
        <w:tc>
          <w:tcPr>
            <w:tcW w:w="616" w:type="dxa"/>
            <w:vAlign w:val="center"/>
          </w:tcPr>
          <w:p w14:paraId="2ECF7EFE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L.</w:t>
            </w:r>
          </w:p>
        </w:tc>
        <w:tc>
          <w:tcPr>
            <w:tcW w:w="709" w:type="dxa"/>
            <w:vAlign w:val="center"/>
          </w:tcPr>
          <w:p w14:paraId="6947B01C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OUT</w:t>
            </w:r>
          </w:p>
        </w:tc>
        <w:tc>
          <w:tcPr>
            <w:tcW w:w="709" w:type="dxa"/>
            <w:noWrap/>
            <w:vAlign w:val="center"/>
            <w:hideMark/>
          </w:tcPr>
          <w:p w14:paraId="7E3C1A3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PT.</w:t>
            </w:r>
          </w:p>
        </w:tc>
        <w:tc>
          <w:tcPr>
            <w:tcW w:w="709" w:type="dxa"/>
            <w:noWrap/>
            <w:vAlign w:val="center"/>
            <w:hideMark/>
          </w:tcPr>
          <w:p w14:paraId="62C63CA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OCT.</w:t>
            </w:r>
          </w:p>
        </w:tc>
        <w:tc>
          <w:tcPr>
            <w:tcW w:w="708" w:type="dxa"/>
            <w:noWrap/>
            <w:vAlign w:val="center"/>
            <w:hideMark/>
          </w:tcPr>
          <w:p w14:paraId="6A11543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NOV.</w:t>
            </w:r>
          </w:p>
        </w:tc>
        <w:tc>
          <w:tcPr>
            <w:tcW w:w="709" w:type="dxa"/>
            <w:noWrap/>
            <w:vAlign w:val="center"/>
            <w:hideMark/>
          </w:tcPr>
          <w:p w14:paraId="35D9A13F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DÉC.</w:t>
            </w:r>
          </w:p>
        </w:tc>
        <w:tc>
          <w:tcPr>
            <w:tcW w:w="986" w:type="dxa"/>
            <w:noWrap/>
            <w:vAlign w:val="center"/>
            <w:hideMark/>
          </w:tcPr>
          <w:p w14:paraId="790BB5B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1F0EE6" w:rsidRPr="006806E9" w14:paraId="76F42038" w14:textId="77777777" w:rsidTr="00E958FA">
        <w:trPr>
          <w:trHeight w:val="462"/>
        </w:trPr>
        <w:tc>
          <w:tcPr>
            <w:tcW w:w="1382" w:type="dxa"/>
            <w:vAlign w:val="center"/>
            <w:hideMark/>
          </w:tcPr>
          <w:p w14:paraId="564B6A4D" w14:textId="77777777" w:rsidR="001F0EE6" w:rsidRPr="008F6A81" w:rsidRDefault="001F0EE6" w:rsidP="001F0EE6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263A0150" w14:textId="5CD0AA96" w:rsidR="001F0EE6" w:rsidRPr="008F6A81" w:rsidRDefault="006337D7" w:rsidP="001F0EE6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939956385"/>
                <w:placeholder>
                  <w:docPart w:val="7AC49653C26C415AA5FD7F5AB6FAF908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1F0EE6" w:rsidRPr="00312DEF">
                  <w:rPr>
                    <w:rStyle w:val="Textedelespacerserv"/>
                  </w:rPr>
                  <w:t>_ _</w:t>
                </w:r>
              </w:sdtContent>
            </w:sdt>
            <w:r w:rsidR="001F0EE6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A511EC6" w14:textId="63322B20" w:rsidR="001F0EE6" w:rsidRPr="008F6A81" w:rsidRDefault="006337D7" w:rsidP="001F0EE6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760882681"/>
                <w:placeholder>
                  <w:docPart w:val="99E9ABF4610C482DAC7F33A649E3408D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1F0EE6" w:rsidRPr="00312DEF">
                  <w:rPr>
                    <w:rStyle w:val="Textedelespacerserv"/>
                  </w:rPr>
                  <w:t>_ _</w:t>
                </w:r>
              </w:sdtContent>
            </w:sdt>
            <w:r w:rsidR="001F0EE6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35165B10" w14:textId="343BB027" w:rsidR="001F0EE6" w:rsidRPr="008F6A81" w:rsidRDefault="006337D7" w:rsidP="001F0EE6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-1822025765"/>
                <w:placeholder>
                  <w:docPart w:val="01D9EF9FB03143288F4926233F03DFE0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  <w:listItem w:displayText="21" w:value="21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1F0EE6" w:rsidRPr="00312DEF">
                  <w:rPr>
                    <w:rStyle w:val="Textedelespacerserv"/>
                  </w:rPr>
                  <w:t>_ _</w:t>
                </w:r>
              </w:sdtContent>
            </w:sdt>
            <w:r w:rsidR="001F0EE6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35B03314" w14:textId="434BF4CB" w:rsidR="001F0EE6" w:rsidRPr="008F6A81" w:rsidRDefault="006337D7" w:rsidP="001F0EE6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1060436809"/>
                <w:placeholder>
                  <w:docPart w:val="5998309C0CF644F8B331FFC063EF2527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  <w:listItem w:displayText="21" w:value="21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1F0EE6" w:rsidRPr="00312DEF">
                  <w:rPr>
                    <w:rStyle w:val="Textedelespacerserv"/>
                  </w:rPr>
                  <w:t>_ _</w:t>
                </w:r>
              </w:sdtContent>
            </w:sdt>
            <w:r w:rsidR="001F0EE6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43A45DEF" w14:textId="1F1F3AB8" w:rsidR="001F0EE6" w:rsidRPr="008F6A81" w:rsidRDefault="006337D7" w:rsidP="001F0EE6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-883635842"/>
                <w:placeholder>
                  <w:docPart w:val="65DA897C960F441880B24A27BFEBE564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1F0EE6" w:rsidRPr="00312DEF">
                  <w:rPr>
                    <w:rStyle w:val="Textedelespacerserv"/>
                  </w:rPr>
                  <w:t>_ _</w:t>
                </w:r>
              </w:sdtContent>
            </w:sdt>
            <w:r w:rsidR="001F0EE6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3B4613C" w14:textId="7A2553B5" w:rsidR="001F0EE6" w:rsidRPr="008F6A81" w:rsidRDefault="006337D7" w:rsidP="001F0EE6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-695531588"/>
                <w:placeholder>
                  <w:docPart w:val="91A175455F894042B7961916E8914B01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1F0EE6" w:rsidRPr="00312DEF">
                  <w:rPr>
                    <w:rStyle w:val="Textedelespacerserv"/>
                  </w:rPr>
                  <w:t>_ _</w:t>
                </w:r>
              </w:sdtContent>
            </w:sdt>
            <w:r w:rsidR="001F0EE6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0A02F23F" w14:textId="315F20C2" w:rsidR="001F0EE6" w:rsidRPr="008F6A81" w:rsidRDefault="006337D7" w:rsidP="001F0EE6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1081328131"/>
                <w:placeholder>
                  <w:docPart w:val="D3AA58856363452985D168D9C3543925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1F0EE6" w:rsidRPr="00312DEF">
                  <w:rPr>
                    <w:rStyle w:val="Textedelespacerserv"/>
                  </w:rPr>
                  <w:t>_ _</w:t>
                </w:r>
              </w:sdtContent>
            </w:sdt>
            <w:r w:rsidR="001F0EE6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2E141E40" w14:textId="259C6B3F" w:rsidR="001F0EE6" w:rsidRPr="008F6A81" w:rsidRDefault="006337D7" w:rsidP="001F0EE6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-1595468982"/>
                <w:placeholder>
                  <w:docPart w:val="85E4AA66EC79497BA92CCD258479518B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1F0EE6" w:rsidRPr="00312DEF">
                  <w:rPr>
                    <w:rStyle w:val="Textedelespacerserv"/>
                  </w:rPr>
                  <w:t>_ _</w:t>
                </w:r>
              </w:sdtContent>
            </w:sdt>
            <w:r w:rsidR="001F0EE6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4D93C0A" w14:textId="18287392" w:rsidR="001F0EE6" w:rsidRPr="006806E9" w:rsidRDefault="006337D7" w:rsidP="001F0EE6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-420644522"/>
                <w:placeholder>
                  <w:docPart w:val="EF120E69778D478AB71FCA752B74A995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  <w:listItem w:displayText="21" w:value="21"/>
                  <w:listItem w:displayText="22" w:value="22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1F0EE6" w:rsidRPr="00312DEF">
                  <w:rPr>
                    <w:rStyle w:val="Textedelespacerserv"/>
                  </w:rPr>
                  <w:t>_ _</w:t>
                </w:r>
              </w:sdtContent>
            </w:sdt>
            <w:r w:rsidR="001F0EE6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CE12DB7" w14:textId="2D53FD87" w:rsidR="001F0EE6" w:rsidRPr="006806E9" w:rsidRDefault="006337D7" w:rsidP="001F0EE6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890762242"/>
                <w:placeholder>
                  <w:docPart w:val="4193EA8C9BF64C51A396B055C8035C73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  <w:listItem w:displayText="21" w:value="21"/>
                  <w:listItem w:displayText="22" w:value="22"/>
                  <w:listItem w:displayText="23" w:value="23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1F0EE6" w:rsidRPr="00312DEF">
                  <w:rPr>
                    <w:rStyle w:val="Textedelespacerserv"/>
                  </w:rPr>
                  <w:t>_ _</w:t>
                </w:r>
              </w:sdtContent>
            </w:sdt>
            <w:r w:rsidR="001F0EE6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5A39667" w14:textId="7EA0661F" w:rsidR="001F0EE6" w:rsidRPr="006806E9" w:rsidRDefault="006337D7" w:rsidP="001F0EE6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1282922664"/>
                <w:placeholder>
                  <w:docPart w:val="2E64889A3236496A9A36422BDB643375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1F0EE6" w:rsidRPr="00312DEF">
                  <w:rPr>
                    <w:rStyle w:val="Textedelespacerserv"/>
                  </w:rPr>
                  <w:t>_ _</w:t>
                </w:r>
              </w:sdtContent>
            </w:sdt>
            <w:r w:rsidR="001F0EE6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FCDCDD9" w14:textId="0EEE3AC2" w:rsidR="001F0EE6" w:rsidRPr="006806E9" w:rsidRDefault="006337D7" w:rsidP="001F0EE6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-1960941421"/>
                <w:placeholder>
                  <w:docPart w:val="BF26A8CD540941CE8317FDCF3145B5F7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1F0EE6" w:rsidRPr="00312DEF">
                  <w:rPr>
                    <w:rStyle w:val="Textedelespacerserv"/>
                  </w:rPr>
                  <w:t>_ _</w:t>
                </w:r>
              </w:sdtContent>
            </w:sdt>
            <w:r w:rsidR="001F0EE6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55EF545" w14:textId="6905023B" w:rsidR="001F0EE6" w:rsidRPr="006806E9" w:rsidRDefault="006337D7" w:rsidP="001F0EE6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-577978429"/>
                <w:placeholder>
                  <w:docPart w:val="DefaultPlaceholder_-1854013440"/>
                </w:placeholder>
                <w:text/>
              </w:sdtPr>
              <w:sdtEndPr>
                <w:rPr>
                  <w:rStyle w:val="Textedelespacerserv"/>
                </w:rPr>
              </w:sdtEndPr>
              <w:sdtContent>
                <w:r w:rsidR="001F0EE6" w:rsidRPr="00312DEF">
                  <w:rPr>
                    <w:rStyle w:val="Textedelespacerserv"/>
                  </w:rPr>
                  <w:t>_ _</w:t>
                </w:r>
              </w:sdtContent>
            </w:sdt>
            <w:r w:rsidR="001F0EE6" w:rsidRPr="00312DEF">
              <w:rPr>
                <w:rStyle w:val="Textedelespacerserv"/>
              </w:rPr>
              <w:t xml:space="preserve"> jrs</w:t>
            </w:r>
          </w:p>
        </w:tc>
      </w:tr>
      <w:tr w:rsidR="008968FD" w:rsidRPr="00EC487B" w14:paraId="6368B201" w14:textId="77777777" w:rsidTr="00E958FA">
        <w:trPr>
          <w:trHeight w:val="509"/>
        </w:trPr>
        <w:tc>
          <w:tcPr>
            <w:tcW w:w="1382" w:type="dxa"/>
            <w:vAlign w:val="center"/>
            <w:hideMark/>
          </w:tcPr>
          <w:p w14:paraId="0E85017A" w14:textId="77777777" w:rsidR="008968FD" w:rsidRPr="00EC487B" w:rsidRDefault="008968FD" w:rsidP="008968FD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1F9665FC" w14:textId="251B7945" w:rsidR="008968FD" w:rsidRPr="005F0784" w:rsidRDefault="006337D7" w:rsidP="008968FD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-1085453362"/>
                <w:placeholder>
                  <w:docPart w:val="5347B09A428F4DF097EB2A58457E2622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25660B">
              <w:rPr>
                <w:rStyle w:val="Textedelespacerserv"/>
              </w:rPr>
              <w:t xml:space="preserve"> 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67D34505" w14:textId="6E208B96" w:rsidR="008968FD" w:rsidRPr="005F0784" w:rsidRDefault="006337D7" w:rsidP="008968FD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651331406"/>
                <w:placeholder>
                  <w:docPart w:val="2D6180548876492295C16F16B632F6FC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25660B">
              <w:rPr>
                <w:rStyle w:val="Textedelespacerserv"/>
              </w:rPr>
              <w:t xml:space="preserve"> 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F0BADCE" w14:textId="0BEF79AD" w:rsidR="008968FD" w:rsidRPr="005F0784" w:rsidRDefault="006337D7" w:rsidP="008968FD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1526293397"/>
                <w:placeholder>
                  <w:docPart w:val="97B9EBFFD53D431AA1DF2D31AD030ED0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  <w:listItem w:displayText="21" w:value="21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6E177B45" w14:textId="1BFA756D" w:rsidR="008968FD" w:rsidRPr="005F0784" w:rsidRDefault="006337D7" w:rsidP="008968FD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894635585"/>
                <w:placeholder>
                  <w:docPart w:val="CFCF6EDB465243218FE17995ABCD0D93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  <w:listItem w:displayText="21" w:value="21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E0F231" w14:textId="1872A609" w:rsidR="008968FD" w:rsidRPr="005F0784" w:rsidRDefault="006337D7" w:rsidP="008968FD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-1430114886"/>
                <w:placeholder>
                  <w:docPart w:val="A0B443B6B8BA4AC79609A32B4D022292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1B7F978" w14:textId="1C1F01F5" w:rsidR="008968FD" w:rsidRPr="005F0784" w:rsidRDefault="006337D7" w:rsidP="008968FD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-1258825754"/>
                <w:placeholder>
                  <w:docPart w:val="2FC429BF1C1341558B1AECCEE781DC7A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25660B">
              <w:rPr>
                <w:rStyle w:val="Textedelespacerserv"/>
              </w:rPr>
              <w:t xml:space="preserve"> 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39EA6F39" w14:textId="7E481C48" w:rsidR="008968FD" w:rsidRPr="005F0784" w:rsidRDefault="006337D7" w:rsidP="008968FD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-388270302"/>
                <w:placeholder>
                  <w:docPart w:val="50820F0FC09947D9AC96B2492696A332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1B9B6A5" w14:textId="4264437F" w:rsidR="008968FD" w:rsidRPr="005F0784" w:rsidRDefault="006337D7" w:rsidP="008968FD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-1116518004"/>
                <w:placeholder>
                  <w:docPart w:val="027D676DB9B040218275888A28E4E278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CA0C914" w14:textId="7693007B" w:rsidR="008968FD" w:rsidRPr="00EC487B" w:rsidRDefault="006337D7" w:rsidP="008968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Textedelespacerserv"/>
                </w:rPr>
                <w:id w:val="-1183593778"/>
                <w:placeholder>
                  <w:docPart w:val="92C8024E07D94672A574730CC1611556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  <w:listItem w:displayText="21" w:value="21"/>
                  <w:listItem w:displayText="22" w:value="22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3F4F0F42" w14:textId="6417C1E5" w:rsidR="008968FD" w:rsidRPr="00EC487B" w:rsidRDefault="006337D7" w:rsidP="008968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Textedelespacerserv"/>
                </w:rPr>
                <w:id w:val="1314996595"/>
                <w:placeholder>
                  <w:docPart w:val="48C6F60CB75346AF9DCD563B0DA0F1DB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  <w:listItem w:displayText="21" w:value="21"/>
                  <w:listItem w:displayText="22" w:value="22"/>
                  <w:listItem w:displayText="23" w:value="23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7092EB7" w14:textId="0AD4E2D9" w:rsidR="008968FD" w:rsidRPr="00EC487B" w:rsidRDefault="006337D7" w:rsidP="008968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Textedelespacerserv"/>
                </w:rPr>
                <w:id w:val="-153454924"/>
                <w:placeholder>
                  <w:docPart w:val="E4D6F66FEF5F430685FF11BD49EE95D6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6521739" w14:textId="1A03C825" w:rsidR="008968FD" w:rsidRPr="00EC487B" w:rsidRDefault="006337D7" w:rsidP="008968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Textedelespacerserv"/>
                </w:rPr>
                <w:id w:val="-1054616530"/>
                <w:placeholder>
                  <w:docPart w:val="BFCBF17575BD4019B18A8514B62A90F4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66519908" w14:textId="268563A3" w:rsidR="008968FD" w:rsidRPr="00EC487B" w:rsidRDefault="006337D7" w:rsidP="008968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Textedelespacerserv"/>
                </w:rPr>
                <w:id w:val="-1302223489"/>
                <w:placeholder>
                  <w:docPart w:val="BF28C4EFEDAF4A00838AEAFBA118DDF4"/>
                </w:placeholder>
                <w:text/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312DEF">
              <w:rPr>
                <w:rStyle w:val="Textedelespacerserv"/>
              </w:rPr>
              <w:t xml:space="preserve"> jrs</w:t>
            </w:r>
          </w:p>
        </w:tc>
      </w:tr>
      <w:tr w:rsidR="008968FD" w:rsidRPr="00EC487B" w14:paraId="01AD5060" w14:textId="77777777" w:rsidTr="00E958FA">
        <w:trPr>
          <w:trHeight w:val="502"/>
        </w:trPr>
        <w:tc>
          <w:tcPr>
            <w:tcW w:w="1382" w:type="dxa"/>
            <w:vAlign w:val="center"/>
            <w:hideMark/>
          </w:tcPr>
          <w:p w14:paraId="4281B1FF" w14:textId="77777777" w:rsidR="008968FD" w:rsidRPr="00EC487B" w:rsidRDefault="008968FD" w:rsidP="008968FD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0496511E" w14:textId="478D25F4" w:rsidR="008968FD" w:rsidRPr="005F0784" w:rsidRDefault="006337D7" w:rsidP="008968FD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542875970"/>
                <w:placeholder>
                  <w:docPart w:val="E081B1D9AAB245068DBFB01CB1DBF9BF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25660B">
              <w:rPr>
                <w:rStyle w:val="Textedelespacerserv"/>
              </w:rPr>
              <w:t xml:space="preserve"> 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5B29855" w14:textId="70E3876E" w:rsidR="008968FD" w:rsidRPr="005F0784" w:rsidRDefault="006337D7" w:rsidP="008968FD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-1091389462"/>
                <w:placeholder>
                  <w:docPart w:val="DFF70D0585944AD0952F391048C0FBD4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25660B">
              <w:rPr>
                <w:rStyle w:val="Textedelespacerserv"/>
              </w:rPr>
              <w:t xml:space="preserve"> 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F8AC3B3" w14:textId="7D5042C6" w:rsidR="008968FD" w:rsidRPr="005F0784" w:rsidRDefault="006337D7" w:rsidP="008968FD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-2099159879"/>
                <w:placeholder>
                  <w:docPart w:val="1373A0EC7DF647118E5DC50FF3E6D9F8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  <w:listItem w:displayText="21" w:value="21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0982AD88" w14:textId="0333F1B3" w:rsidR="008968FD" w:rsidRPr="005F0784" w:rsidRDefault="006337D7" w:rsidP="008968FD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-13006239"/>
                <w:placeholder>
                  <w:docPart w:val="9B2B0E7304754C509E697DEF1C9A8ABD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  <w:listItem w:displayText="21" w:value="21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547E57D" w14:textId="69EA893F" w:rsidR="008968FD" w:rsidRPr="005F0784" w:rsidRDefault="006337D7" w:rsidP="008968FD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322712097"/>
                <w:placeholder>
                  <w:docPart w:val="25D522C267E3494697EF997F7D4F2078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623BD742" w14:textId="675FF388" w:rsidR="008968FD" w:rsidRPr="005F0784" w:rsidRDefault="006337D7" w:rsidP="008968FD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1516342623"/>
                <w:placeholder>
                  <w:docPart w:val="4F6E9EF461AA4FEB8F3A3D59006059F4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25660B">
              <w:rPr>
                <w:rStyle w:val="Textedelespacerserv"/>
              </w:rPr>
              <w:t xml:space="preserve"> 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2CBDD9B7" w14:textId="5C5EB308" w:rsidR="008968FD" w:rsidRPr="005F0784" w:rsidRDefault="006337D7" w:rsidP="008968FD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-1625611193"/>
                <w:placeholder>
                  <w:docPart w:val="91D2B8C04CDF4D6786C389A9834FF15C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A561A0D" w14:textId="39475C93" w:rsidR="008968FD" w:rsidRPr="005F0784" w:rsidRDefault="006337D7" w:rsidP="008968FD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-1056395721"/>
                <w:placeholder>
                  <w:docPart w:val="C6DBBB031FF74D7793532D8F5ED58670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4320CA9" w14:textId="3B679E2E" w:rsidR="008968FD" w:rsidRPr="00EC487B" w:rsidRDefault="006337D7" w:rsidP="008968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Textedelespacerserv"/>
                </w:rPr>
                <w:id w:val="-317199942"/>
                <w:placeholder>
                  <w:docPart w:val="8E1D5BFB5D394A9D93AFB9148CC022D8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  <w:listItem w:displayText="21" w:value="21"/>
                  <w:listItem w:displayText="22" w:value="22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F1C821E" w14:textId="2804A326" w:rsidR="008968FD" w:rsidRPr="00EC487B" w:rsidRDefault="006337D7" w:rsidP="008968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Textedelespacerserv"/>
                </w:rPr>
                <w:id w:val="-261303127"/>
                <w:placeholder>
                  <w:docPart w:val="5C9360C29BDD42B2A79701C6C203958E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  <w:listItem w:displayText="21" w:value="21"/>
                  <w:listItem w:displayText="22" w:value="22"/>
                  <w:listItem w:displayText="23" w:value="23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73B880C0" w14:textId="450084BB" w:rsidR="008968FD" w:rsidRPr="00EC487B" w:rsidRDefault="006337D7" w:rsidP="008968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Textedelespacerserv"/>
                </w:rPr>
                <w:id w:val="1864781940"/>
                <w:placeholder>
                  <w:docPart w:val="4DD96F82364144EAA60DE30BA80F7CA7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04D60" w14:textId="635851BF" w:rsidR="008968FD" w:rsidRPr="00EC487B" w:rsidRDefault="006337D7" w:rsidP="008968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Textedelespacerserv"/>
                </w:rPr>
                <w:id w:val="2081091935"/>
                <w:placeholder>
                  <w:docPart w:val="4A8A985EC6634D0CA2952D539B6C7332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401506A9" w14:textId="24E2FD60" w:rsidR="008968FD" w:rsidRPr="00EC487B" w:rsidRDefault="006337D7" w:rsidP="008968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Textedelespacerserv"/>
                </w:rPr>
                <w:id w:val="1534156370"/>
                <w:placeholder>
                  <w:docPart w:val="33C7D1F28070403789924F31DC153C8C"/>
                </w:placeholder>
                <w:text/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312DEF">
              <w:rPr>
                <w:rStyle w:val="Textedelespacerserv"/>
              </w:rPr>
              <w:t xml:space="preserve"> jrs</w:t>
            </w:r>
          </w:p>
        </w:tc>
      </w:tr>
      <w:tr w:rsidR="008968FD" w:rsidRPr="00EC487B" w14:paraId="46A5996D" w14:textId="77777777" w:rsidTr="00E958FA">
        <w:trPr>
          <w:trHeight w:val="690"/>
        </w:trPr>
        <w:tc>
          <w:tcPr>
            <w:tcW w:w="1382" w:type="dxa"/>
            <w:vAlign w:val="center"/>
            <w:hideMark/>
          </w:tcPr>
          <w:p w14:paraId="70F11138" w14:textId="77777777" w:rsidR="008968FD" w:rsidRPr="00EC487B" w:rsidRDefault="008968FD" w:rsidP="008968F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rvice de mobilité</w:t>
            </w:r>
            <w:r w:rsidRPr="00EC487B">
              <w:rPr>
                <w:rFonts w:ascii="Arial" w:hAnsi="Arial" w:cs="Arial"/>
                <w:sz w:val="20"/>
                <w:szCs w:val="20"/>
              </w:rPr>
              <w:t xml:space="preserve"> partagé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6B2E80D6" w14:textId="2EE9DC92" w:rsidR="008968FD" w:rsidRPr="005F0784" w:rsidRDefault="006337D7" w:rsidP="008968FD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1420756851"/>
                <w:placeholder>
                  <w:docPart w:val="95A2017A674D472AB2544F0233385F00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25660B">
              <w:rPr>
                <w:rStyle w:val="Textedelespacerserv"/>
              </w:rPr>
              <w:t xml:space="preserve"> 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2118D72" w14:textId="510E8699" w:rsidR="008968FD" w:rsidRPr="005F0784" w:rsidRDefault="006337D7" w:rsidP="008968FD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822481156"/>
                <w:placeholder>
                  <w:docPart w:val="0E33B70B1F2842A19E3D48A99EE08752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25660B">
              <w:rPr>
                <w:rStyle w:val="Textedelespacerserv"/>
              </w:rPr>
              <w:t xml:space="preserve"> 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66C4A6C" w14:textId="57BCCEF5" w:rsidR="008968FD" w:rsidRPr="005F0784" w:rsidRDefault="006337D7" w:rsidP="008968FD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-1410763099"/>
                <w:placeholder>
                  <w:docPart w:val="3D71B7194A0942DBB8C11495EB61C406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  <w:listItem w:displayText="21" w:value="21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236FDC64" w14:textId="4534C1CC" w:rsidR="008968FD" w:rsidRPr="005F0784" w:rsidRDefault="006337D7" w:rsidP="008968FD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-366838687"/>
                <w:placeholder>
                  <w:docPart w:val="4E02C8330270437CBD93F6253F4EF144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  <w:listItem w:displayText="21" w:value="21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66A2ED" w14:textId="70C8629C" w:rsidR="008968FD" w:rsidRPr="005F0784" w:rsidRDefault="006337D7" w:rsidP="008968FD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-437919142"/>
                <w:placeholder>
                  <w:docPart w:val="233480D1B53D49E89ECFE1C3C21BE9CC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D851339" w14:textId="48BAFFA8" w:rsidR="008968FD" w:rsidRPr="005F0784" w:rsidRDefault="006337D7" w:rsidP="008968FD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-986399859"/>
                <w:placeholder>
                  <w:docPart w:val="D247AF8FF2C944F4A3C9F2E143473E6C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25660B">
              <w:rPr>
                <w:rStyle w:val="Textedelespacerserv"/>
              </w:rPr>
              <w:t xml:space="preserve"> 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153F433B" w14:textId="5881FDEB" w:rsidR="008968FD" w:rsidRPr="005F0784" w:rsidRDefault="006337D7" w:rsidP="008968FD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-512607993"/>
                <w:placeholder>
                  <w:docPart w:val="06890AFD98464F7CAE6AB6E42068BCC5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702F9E3" w14:textId="44FB540D" w:rsidR="008968FD" w:rsidRPr="005F0784" w:rsidRDefault="006337D7" w:rsidP="008968FD">
            <w:pPr>
              <w:jc w:val="center"/>
              <w:rPr>
                <w:rStyle w:val="Textedelespacerserv"/>
              </w:rPr>
            </w:pPr>
            <w:sdt>
              <w:sdtPr>
                <w:rPr>
                  <w:rStyle w:val="Textedelespacerserv"/>
                </w:rPr>
                <w:id w:val="-1070576045"/>
                <w:placeholder>
                  <w:docPart w:val="8EF03D961A034D5CB9677AB248BAB417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94FF0" w14:textId="37B8279B" w:rsidR="008968FD" w:rsidRPr="00EC487B" w:rsidRDefault="006337D7" w:rsidP="008968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Textedelespacerserv"/>
                </w:rPr>
                <w:id w:val="932626137"/>
                <w:placeholder>
                  <w:docPart w:val="4EB249A586094D83A89C026B1EA18113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  <w:listItem w:displayText="21" w:value="21"/>
                  <w:listItem w:displayText="22" w:value="22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9BC4ED5" w14:textId="5DCB96BB" w:rsidR="008968FD" w:rsidRPr="00EC487B" w:rsidRDefault="006337D7" w:rsidP="008968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Textedelespacerserv"/>
                </w:rPr>
                <w:id w:val="479661885"/>
                <w:placeholder>
                  <w:docPart w:val="9FCAB390F00647ED8B15D2FBF16210AC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  <w:listItem w:displayText="21" w:value="21"/>
                  <w:listItem w:displayText="22" w:value="22"/>
                  <w:listItem w:displayText="23" w:value="23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6828EE09" w14:textId="171EC30F" w:rsidR="008968FD" w:rsidRPr="00EC487B" w:rsidRDefault="006337D7" w:rsidP="008968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Textedelespacerserv"/>
                </w:rPr>
                <w:id w:val="-1661615534"/>
                <w:placeholder>
                  <w:docPart w:val="EAE92ECEB9AC4572A0DCABB66AC10BEA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540B301" w14:textId="7D3B794B" w:rsidR="008968FD" w:rsidRPr="00EC487B" w:rsidRDefault="006337D7" w:rsidP="008968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Textedelespacerserv"/>
                </w:rPr>
                <w:id w:val="1342277608"/>
                <w:placeholder>
                  <w:docPart w:val="4F628110E3D74123AADAA304E3891188"/>
                </w:placeholder>
                <w:comboBox>
                  <w:listItem w:value="Choisissez un élémen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</w:comboBox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312DEF">
              <w:rPr>
                <w:rStyle w:val="Textedelespacerserv"/>
              </w:rPr>
              <w:t xml:space="preserve">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E1FD7C6" w14:textId="0064E480" w:rsidR="008968FD" w:rsidRPr="00EC487B" w:rsidRDefault="006337D7" w:rsidP="008968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Textedelespacerserv"/>
                </w:rPr>
                <w:id w:val="483209849"/>
                <w:placeholder>
                  <w:docPart w:val="C8074BB131704A148F21DC81CA1FB55C"/>
                </w:placeholder>
                <w:text/>
              </w:sdtPr>
              <w:sdtEndPr>
                <w:rPr>
                  <w:rStyle w:val="Textedelespacerserv"/>
                </w:rPr>
              </w:sdtEndPr>
              <w:sdtContent>
                <w:r w:rsidR="008968FD" w:rsidRPr="00312DEF">
                  <w:rPr>
                    <w:rStyle w:val="Textedelespacerserv"/>
                  </w:rPr>
                  <w:t>_ _</w:t>
                </w:r>
              </w:sdtContent>
            </w:sdt>
            <w:r w:rsidR="008968FD" w:rsidRPr="00312DEF">
              <w:rPr>
                <w:rStyle w:val="Textedelespacerserv"/>
              </w:rPr>
              <w:t xml:space="preserve"> jrs</w:t>
            </w:r>
          </w:p>
        </w:tc>
      </w:tr>
      <w:tr w:rsidR="00E958FA" w:rsidRPr="00D31C7D" w14:paraId="182B9394" w14:textId="77777777" w:rsidTr="00E958FA">
        <w:trPr>
          <w:trHeight w:val="458"/>
        </w:trPr>
        <w:tc>
          <w:tcPr>
            <w:tcW w:w="9776" w:type="dxa"/>
            <w:gridSpan w:val="13"/>
            <w:vAlign w:val="center"/>
          </w:tcPr>
          <w:p w14:paraId="59FBC3E9" w14:textId="77777777" w:rsidR="00E958FA" w:rsidRPr="003B7AAC" w:rsidRDefault="00E958FA" w:rsidP="00E958FA">
            <w:pPr>
              <w:jc w:val="center"/>
              <w:rPr>
                <w:rStyle w:val="Textedelespacerserv"/>
                <w:b/>
                <w:color w:val="FF0000"/>
              </w:rPr>
            </w:pPr>
            <w:r w:rsidRPr="003B7AAC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 xml:space="preserve">Nombre </w:t>
            </w:r>
            <w:r w:rsidRPr="003B7AAC">
              <w:rPr>
                <w:rFonts w:ascii="Arial" w:hAnsi="Arial" w:cs="Arial"/>
                <w:b/>
                <w:bCs/>
                <w:color w:val="FF0000"/>
                <w:sz w:val="20"/>
                <w:szCs w:val="20"/>
                <w:u w:val="single"/>
              </w:rPr>
              <w:t>total</w:t>
            </w:r>
            <w:r w:rsidRPr="003B7AAC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 xml:space="preserve"> de jours de déplacements réalisés ouvrant droit au bénéfice du FMD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</w:tcPr>
          <w:p w14:paraId="2A97AF44" w14:textId="49B23FCE" w:rsidR="00E958FA" w:rsidRPr="003B7AAC" w:rsidRDefault="006337D7" w:rsidP="00E958FA">
            <w:pPr>
              <w:jc w:val="center"/>
              <w:rPr>
                <w:rStyle w:val="Textedelespacerserv"/>
                <w:b/>
                <w:color w:val="FF0000"/>
              </w:rPr>
            </w:pPr>
            <w:sdt>
              <w:sdtPr>
                <w:rPr>
                  <w:rStyle w:val="Textedelespacerserv"/>
                  <w:b/>
                  <w:color w:val="FF0000"/>
                </w:rPr>
                <w:id w:val="1439096844"/>
                <w:placeholder>
                  <w:docPart w:val="DefaultPlaceholder_-1854013440"/>
                </w:placeholder>
                <w:text/>
              </w:sdtPr>
              <w:sdtEndPr>
                <w:rPr>
                  <w:rStyle w:val="Textedelespacerserv"/>
                </w:rPr>
              </w:sdtEndPr>
              <w:sdtContent>
                <w:r w:rsidR="00E958FA" w:rsidRPr="003B7AAC">
                  <w:rPr>
                    <w:rStyle w:val="Textedelespacerserv"/>
                    <w:b/>
                    <w:color w:val="FF0000"/>
                  </w:rPr>
                  <w:t xml:space="preserve">_ _ </w:t>
                </w:r>
              </w:sdtContent>
            </w:sdt>
            <w:r w:rsidR="00E958FA" w:rsidRPr="003B7AAC">
              <w:rPr>
                <w:rStyle w:val="Textedelespacerserv"/>
                <w:b/>
                <w:color w:val="FF0000"/>
              </w:rPr>
              <w:t xml:space="preserve"> JRS</w:t>
            </w:r>
          </w:p>
        </w:tc>
      </w:tr>
    </w:tbl>
    <w:p w14:paraId="2B666641" w14:textId="2DEEFB6E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171C4C28" w14:textId="22231DF6" w:rsidR="00941EA3" w:rsidRPr="00D31C7D" w:rsidRDefault="00941EA3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Je </w:t>
      </w:r>
      <w:r w:rsidR="008274C0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d</w:t>
      </w:r>
      <w:r w:rsidR="0066770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éclar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 ne pas me trouver dans les exclusions visées par </w:t>
      </w:r>
      <w:r w:rsidR="00C9397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l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décret :</w:t>
      </w:r>
      <w:r w:rsidR="0063426F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768"/>
      </w:tblGrid>
      <w:tr w:rsidR="00941EA3" w:rsidRPr="006B718B" w14:paraId="1E38E808" w14:textId="77777777" w:rsidTr="003316FB">
        <w:trPr>
          <w:trHeight w:val="2518"/>
          <w:jc w:val="center"/>
        </w:trPr>
        <w:tc>
          <w:tcPr>
            <w:tcW w:w="10768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A4644F3" w14:textId="7E3DE33A" w:rsidR="0075098C" w:rsidRPr="003316FB" w:rsidRDefault="006337D7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84902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7EC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75098C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 pas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bénéficier de la prise en charge d’un abonnement à un service public de location de vélos </w:t>
            </w:r>
            <w:r w:rsidR="00893A41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au titre du décret du 21 juin 2010 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pour les déplacements déclarés ci-dessus</w:t>
            </w:r>
          </w:p>
          <w:p w14:paraId="41185627" w14:textId="4705D512" w:rsidR="006A7F16" w:rsidRPr="003D37B9" w:rsidRDefault="006337D7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69481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7EC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5E2E05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5E2E05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percevoir </w:t>
            </w:r>
            <w:r w:rsidR="00665E6D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indemnités représentatives de frais pour mes déplacements entre ma résidence habi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tuelle et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mon(mes) </w:t>
            </w:r>
            <w:r w:rsidR="003440D1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lieu(x) de travail</w:t>
            </w:r>
          </w:p>
          <w:p w14:paraId="2510387F" w14:textId="2AC95C75" w:rsidR="00941EA3" w:rsidRPr="003D37B9" w:rsidRDefault="006337D7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891081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7EC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665E6D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’un logement de fonction </w:t>
            </w:r>
            <w:r w:rsidR="00EE4163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sur le lieu de travail </w:t>
            </w:r>
            <w:r w:rsidR="00F16744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u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 véhicule de f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nction </w:t>
            </w:r>
          </w:p>
          <w:p w14:paraId="6FFE00F6" w14:textId="797657EA" w:rsidR="00C80E1B" w:rsidRPr="003D37B9" w:rsidRDefault="006337D7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21958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7EC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  <w:u w:val="single"/>
              </w:rPr>
              <w:t>pour les mêmes trajets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e prise en charge au titre des fra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is de déplacements temporaires </w:t>
            </w:r>
          </w:p>
          <w:p w14:paraId="22973780" w14:textId="65EAD799" w:rsidR="00941EA3" w:rsidRPr="006B718B" w:rsidRDefault="006337D7" w:rsidP="00FB02A3">
            <w:pPr>
              <w:spacing w:after="0" w:line="240" w:lineRule="auto"/>
              <w:ind w:left="142" w:hanging="29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29521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7EC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e pas bénéficier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es dispositions du </w:t>
            </w:r>
            <w:hyperlink r:id="rId13" w:history="1">
              <w:r w:rsidR="00C80E1B" w:rsidRPr="00CB3D1C">
                <w:rPr>
                  <w:rStyle w:val="Lienhypertexte"/>
                  <w:rFonts w:ascii="Arial" w:hAnsi="Arial" w:cs="Arial"/>
                  <w:sz w:val="20"/>
                  <w:szCs w:val="20"/>
                </w:rPr>
                <w:t>décret n°83-588 du 1er juillet 1983</w:t>
              </w:r>
            </w:hyperlink>
            <w:r w:rsidR="00CB3D1C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personnels situé</w:t>
            </w:r>
            <w:r w:rsidR="00A51467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s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ans la zone de compétence de l’autorité</w:t>
            </w:r>
            <w:r w:rsid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rganisatrice des transports parisiens dont le handicap empêche d’utiliser les transports en commun)</w:t>
            </w:r>
          </w:p>
        </w:tc>
      </w:tr>
    </w:tbl>
    <w:p w14:paraId="6A4149D7" w14:textId="77777777" w:rsidR="00E958FA" w:rsidRDefault="00E958FA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</w:p>
    <w:p w14:paraId="20B8E3DA" w14:textId="10B0D0A7" w:rsidR="003F78C9" w:rsidRDefault="00BF33A6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5F0784">
        <w:rPr>
          <w:rFonts w:ascii="Arial" w:hAnsi="Arial" w:cs="Arial"/>
          <w:color w:val="0D0D0D" w:themeColor="text1" w:themeTint="F2"/>
          <w:sz w:val="20"/>
          <w:szCs w:val="20"/>
        </w:rPr>
        <w:t>Je certifie sur l’honneur l’exactitude des renseignements fournis dans la présente demande et m’engage à signaler immédiatement toute modification qui pourrait intervenir concernant ma résidence habituelle, mon lieu de travail ou les moyens de transport utilisés.</w:t>
      </w:r>
    </w:p>
    <w:p w14:paraId="73F4C830" w14:textId="77777777" w:rsidR="00E958FA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Je m’engage à fournir tout justificatif réclamé par l’administration à tout moment de l’année.</w:t>
      </w:r>
      <w:r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L’administration se réserve le droit </w:t>
      </w:r>
      <w:r w:rsidR="00541B84" w:rsidRPr="00541B84">
        <w:rPr>
          <w:rFonts w:ascii="Arial" w:hAnsi="Arial" w:cs="Arial"/>
          <w:color w:val="0D0D0D" w:themeColor="text1" w:themeTint="F2"/>
          <w:sz w:val="20"/>
          <w:szCs w:val="20"/>
        </w:rPr>
        <w:t xml:space="preserve">de demander toutes informations complémentaires dont elle aurait besoin dans le cadre </w:t>
      </w:r>
      <w:r w:rsidR="00541B84">
        <w:rPr>
          <w:rFonts w:ascii="Arial" w:hAnsi="Arial" w:cs="Arial"/>
          <w:color w:val="0D0D0D" w:themeColor="text1" w:themeTint="F2"/>
          <w:sz w:val="20"/>
          <w:szCs w:val="20"/>
        </w:rPr>
        <w:t>des contrôles effectués</w:t>
      </w:r>
      <w:r w:rsidR="003844F4">
        <w:rPr>
          <w:rFonts w:ascii="Arial" w:hAnsi="Arial" w:cs="Arial"/>
          <w:color w:val="0D0D0D" w:themeColor="text1" w:themeTint="F2"/>
          <w:sz w:val="20"/>
          <w:szCs w:val="20"/>
        </w:rPr>
        <w:t>.</w:t>
      </w:r>
    </w:p>
    <w:p w14:paraId="753A11C1" w14:textId="770773DC" w:rsidR="003B66B1" w:rsidRPr="005F0784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831"/>
        <w:gridCol w:w="3136"/>
        <w:gridCol w:w="456"/>
        <w:gridCol w:w="4339"/>
      </w:tblGrid>
      <w:tr w:rsidR="00DD6EA1" w:rsidRPr="006B718B" w14:paraId="1D8DBE29" w14:textId="77777777" w:rsidTr="00840171">
        <w:trPr>
          <w:trHeight w:val="388"/>
          <w:jc w:val="center"/>
        </w:trPr>
        <w:tc>
          <w:tcPr>
            <w:tcW w:w="1315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6B9103A0" w14:textId="247C2B5A" w:rsidR="00DD6EA1" w:rsidRPr="006B718B" w:rsidRDefault="00193C51" w:rsidP="00CC0D82">
            <w:pPr>
              <w:pStyle w:val="tiquettes"/>
              <w:spacing w:line="240" w:lineRule="auto"/>
              <w:ind w:left="33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DD6EA1">
              <w:rPr>
                <w:rFonts w:ascii="Arial" w:hAnsi="Arial" w:cs="Arial"/>
                <w:sz w:val="20"/>
                <w:szCs w:val="20"/>
              </w:rPr>
              <w:t xml:space="preserve">Fait à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800961565"/>
            <w:placeholder>
              <w:docPart w:val="F34392244E9C4DE78E43BDF90938C654"/>
            </w:placeholder>
            <w:showingPlcHdr/>
            <w:text/>
          </w:sdtPr>
          <w:sdtEndPr/>
          <w:sdtContent>
            <w:tc>
              <w:tcPr>
                <w:tcW w:w="145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35451214" w14:textId="77777777" w:rsidR="00DD6EA1" w:rsidRPr="006B718B" w:rsidRDefault="00DD6EA1" w:rsidP="00DD6EA1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10135D">
                  <w:rPr>
                    <w:rStyle w:val="Style6"/>
                    <w:color w:val="D9D9D9" w:themeColor="background1" w:themeShade="D9"/>
                  </w:rPr>
                  <w:t>_ _ _ _ _ _ _ _ _ _ _ _ _ _ _ _</w:t>
                </w:r>
              </w:p>
            </w:tc>
          </w:sdtContent>
        </w:sdt>
        <w:tc>
          <w:tcPr>
            <w:tcW w:w="21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35D353F8" w14:textId="77777777" w:rsidR="00DD6EA1" w:rsidRPr="006B718B" w:rsidRDefault="00DD6EA1" w:rsidP="00DD6EA1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sz w:val="20"/>
                <w:szCs w:val="20"/>
              </w:rPr>
              <w:t>Le</w:t>
            </w:r>
          </w:p>
        </w:tc>
        <w:sdt>
          <w:sdtPr>
            <w:rPr>
              <w:rFonts w:ascii="Arial Gras" w:hAnsi="Arial Gras"/>
              <w:caps/>
              <w:sz w:val="20"/>
            </w:rPr>
            <w:id w:val="546028224"/>
            <w:placeholder>
              <w:docPart w:val="ABDF369F3E3341A3BCF8586E2AC4767F"/>
            </w:placeholder>
            <w:date>
              <w:dateFormat w:val="dd/MM/yyyy"/>
              <w:lid w:val="fr-FR"/>
              <w:storeMappedDataAs w:val="dateTime"/>
              <w:calendar w:val="gregorian"/>
            </w:date>
          </w:sdtPr>
          <w:sdtEndPr/>
          <w:sdtContent>
            <w:tc>
              <w:tcPr>
                <w:tcW w:w="201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07492E9C" w14:textId="77777777" w:rsidR="00DD6EA1" w:rsidRPr="005036B8" w:rsidRDefault="00DD6EA1" w:rsidP="00DD6EA1">
                <w:pPr>
                  <w:spacing w:after="0" w:line="240" w:lineRule="auto"/>
                  <w:rPr>
                    <w:rStyle w:val="Style2"/>
                    <w:rFonts w:cs="Arial"/>
                    <w:szCs w:val="20"/>
                  </w:rPr>
                </w:pPr>
                <w:r w:rsidRPr="005036B8">
                  <w:rPr>
                    <w:rFonts w:ascii="Arial Gras" w:hAnsi="Arial Gras"/>
                    <w:caps/>
                    <w:sz w:val="20"/>
                  </w:rPr>
                  <w:t>_ _ / _ _ / _ _ _ _</w:t>
                </w:r>
              </w:p>
            </w:tc>
          </w:sdtContent>
        </w:sdt>
      </w:tr>
      <w:tr w:rsidR="00CB3C91" w:rsidRPr="006B718B" w14:paraId="057FBDE7" w14:textId="77777777" w:rsidTr="00840171">
        <w:trPr>
          <w:gridAfter w:val="2"/>
          <w:wAfter w:w="2229" w:type="pct"/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61C4FA2B" w14:textId="649C800A" w:rsidR="00CB3C91" w:rsidRPr="00CC0D82" w:rsidRDefault="0061174A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 w:rsidRPr="0061174A">
              <w:rPr>
                <w:rFonts w:ascii="Arial" w:hAnsi="Arial" w:cs="Arial"/>
                <w:sz w:val="20"/>
                <w:szCs w:val="20"/>
              </w:rPr>
              <w:t xml:space="preserve">Signature </w:t>
            </w:r>
            <w:r w:rsidR="008F6D29" w:rsidRPr="00CC0D82">
              <w:rPr>
                <w:rFonts w:ascii="Arial" w:hAnsi="Arial" w:cs="Arial"/>
                <w:b/>
                <w:sz w:val="20"/>
                <w:szCs w:val="20"/>
              </w:rPr>
              <w:t xml:space="preserve">obligatoire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5CBE2434" w14:textId="77777777" w:rsidR="00CB3C91" w:rsidRPr="006B718B" w:rsidRDefault="00CB3C91" w:rsidP="006B718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80EF4D4" w14:textId="523A9EE8" w:rsidR="0012403F" w:rsidRPr="00751D94" w:rsidRDefault="0012403F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5105"/>
        <w:gridCol w:w="5657"/>
      </w:tblGrid>
      <w:tr w:rsidR="0012403F" w:rsidRPr="006B718B" w14:paraId="1253F890" w14:textId="77777777" w:rsidTr="0042095B">
        <w:trPr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20D361E1" w14:textId="34235A72" w:rsidR="0012403F" w:rsidRPr="00CC0D82" w:rsidRDefault="0012403F" w:rsidP="007750BF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alidation </w:t>
            </w:r>
            <w:r w:rsidR="007750BF">
              <w:rPr>
                <w:rFonts w:ascii="Arial" w:hAnsi="Arial" w:cs="Arial"/>
                <w:sz w:val="20"/>
                <w:szCs w:val="20"/>
              </w:rPr>
              <w:t>service gestionnaire</w:t>
            </w:r>
            <w:r w:rsidRPr="00CC0D82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685EA7B0" w14:textId="77777777" w:rsidR="0012403F" w:rsidRPr="006B718B" w:rsidRDefault="0012403F" w:rsidP="0042095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CCAFFD0" w14:textId="7732846B" w:rsidR="00002F94" w:rsidRPr="00751D94" w:rsidRDefault="00002F94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sectPr w:rsidR="00002F94" w:rsidRPr="00751D94" w:rsidSect="003316FB">
      <w:headerReference w:type="default" r:id="rId14"/>
      <w:footerReference w:type="default" r:id="rId15"/>
      <w:pgSz w:w="11906" w:h="16838" w:code="9"/>
      <w:pgMar w:top="1135" w:right="567" w:bottom="249" w:left="567" w:header="1134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631D7C" w14:textId="77777777" w:rsidR="006337D7" w:rsidRDefault="006337D7" w:rsidP="001A0130">
      <w:pPr>
        <w:spacing w:after="0" w:line="240" w:lineRule="auto"/>
      </w:pPr>
      <w:r>
        <w:separator/>
      </w:r>
    </w:p>
  </w:endnote>
  <w:endnote w:type="continuationSeparator" w:id="0">
    <w:p w14:paraId="56E84EFF" w14:textId="77777777" w:rsidR="006337D7" w:rsidRDefault="006337D7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eastAsia="Times New Roman" w:hAnsi="Arial" w:cs="Arial"/>
        <w:i/>
        <w:sz w:val="18"/>
        <w:szCs w:val="18"/>
        <w:lang w:eastAsia="fr-FR"/>
      </w:rPr>
      <w:id w:val="1698734747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eastAsia="Times New Roman" w:hAnsi="Arial" w:cs="Arial"/>
            <w:i/>
            <w:sz w:val="18"/>
            <w:szCs w:val="18"/>
            <w:lang w:eastAsia="fr-FR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3A95FE67" w14:textId="0FFF3A1E" w:rsidR="0047621E" w:rsidRPr="00F54AA3" w:rsidRDefault="0047621E" w:rsidP="00840171">
            <w:pPr>
              <w:tabs>
                <w:tab w:val="center" w:pos="4536"/>
                <w:tab w:val="left" w:pos="9000"/>
                <w:tab w:val="right" w:pos="9072"/>
              </w:tabs>
              <w:spacing w:after="0" w:line="240" w:lineRule="auto"/>
              <w:ind w:right="-172"/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</w:pP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="00EC0ADC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7F317F" w14:textId="77777777" w:rsidR="006337D7" w:rsidRDefault="006337D7" w:rsidP="001A0130">
      <w:pPr>
        <w:spacing w:after="0" w:line="240" w:lineRule="auto"/>
      </w:pPr>
      <w:r>
        <w:separator/>
      </w:r>
    </w:p>
  </w:footnote>
  <w:footnote w:type="continuationSeparator" w:id="0">
    <w:p w14:paraId="5DEBBCCB" w14:textId="77777777" w:rsidR="006337D7" w:rsidRDefault="006337D7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857FDE" w14:textId="6EADD2D3" w:rsidR="0047621E" w:rsidRPr="006879C2" w:rsidRDefault="00A218B4" w:rsidP="00195FA8">
    <w:pPr>
      <w:pStyle w:val="En-tte"/>
      <w:tabs>
        <w:tab w:val="clear" w:pos="4680"/>
      </w:tabs>
      <w:rPr>
        <w:sz w:val="8"/>
        <w:szCs w:val="8"/>
      </w:rPr>
    </w:pPr>
    <w:r>
      <w:rPr>
        <w:noProof/>
      </w:rPr>
      <w:drawing>
        <wp:anchor distT="0" distB="0" distL="114300" distR="114300" simplePos="0" relativeHeight="251661309" behindDoc="1" locked="0" layoutInCell="1" allowOverlap="1" wp14:anchorId="0D6D1324" wp14:editId="0794821A">
          <wp:simplePos x="0" y="0"/>
          <wp:positionH relativeFrom="column">
            <wp:posOffset>687705</wp:posOffset>
          </wp:positionH>
          <wp:positionV relativeFrom="paragraph">
            <wp:posOffset>-634365</wp:posOffset>
          </wp:positionV>
          <wp:extent cx="674370" cy="787400"/>
          <wp:effectExtent l="0" t="0" r="0" b="0"/>
          <wp:wrapTight wrapText="bothSides">
            <wp:wrapPolygon edited="0">
              <wp:start x="0" y="0"/>
              <wp:lineTo x="0" y="20903"/>
              <wp:lineTo x="20746" y="20903"/>
              <wp:lineTo x="20746" y="0"/>
              <wp:lineTo x="0" y="0"/>
            </wp:wrapPolygon>
          </wp:wrapTight>
          <wp:docPr id="6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74370" cy="787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8"/>
        <w:szCs w:val="8"/>
        <w:lang w:eastAsia="fr-FR"/>
      </w:rPr>
      <w:drawing>
        <wp:anchor distT="0" distB="0" distL="114300" distR="114300" simplePos="0" relativeHeight="251669504" behindDoc="1" locked="0" layoutInCell="1" allowOverlap="1" wp14:anchorId="60B6E7D9" wp14:editId="47DC828C">
          <wp:simplePos x="0" y="0"/>
          <wp:positionH relativeFrom="margin">
            <wp:posOffset>-1905</wp:posOffset>
          </wp:positionH>
          <wp:positionV relativeFrom="paragraph">
            <wp:posOffset>-636270</wp:posOffset>
          </wp:positionV>
          <wp:extent cx="624840" cy="833120"/>
          <wp:effectExtent l="0" t="0" r="3810" b="5080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 MENJS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5202" cy="83360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316FB" w:rsidRPr="006879C2">
      <w:rPr>
        <w:noProof/>
        <w:sz w:val="8"/>
        <w:szCs w:val="8"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15598C0" wp14:editId="5DABB12A">
              <wp:simplePos x="0" y="0"/>
              <wp:positionH relativeFrom="margin">
                <wp:posOffset>1525905</wp:posOffset>
              </wp:positionH>
              <wp:positionV relativeFrom="page">
                <wp:posOffset>203200</wp:posOffset>
              </wp:positionV>
              <wp:extent cx="5264150" cy="685800"/>
              <wp:effectExtent l="57150" t="0" r="50800" b="11430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264150" cy="685800"/>
                        <a:chOff x="1850502" y="-105295"/>
                        <a:chExt cx="5689390" cy="710664"/>
                      </a:xfrm>
                    </wpg:grpSpPr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7215497" y="-90586"/>
                          <a:ext cx="324395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50502" y="-105295"/>
                          <a:ext cx="5689252" cy="710664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  <a:effectLst>
                          <a:outerShdw blurRad="50800" dist="50800" dir="5400000" algn="ctr" rotWithShape="0">
                            <a:schemeClr val="bg1"/>
                          </a:outerShdw>
                        </a:effec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group w14:anchorId="3B702BC3" id="Groupe 26" o:spid="_x0000_s1026" style="position:absolute;margin-left:120.15pt;margin-top:16pt;width:414.5pt;height:54pt;z-index:251664384;mso-position-horizontal-relative:margin;mso-position-vertical-relative:page;mso-width-relative:margin;mso-height-relative:margin" coordorigin="18505,-1052" coordsize="56893,7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">
              <v:rect id="Rectangle 4" o:spid="_x0000_s1027" style="position:absolute;left:72154;top:-905;width:3244;height:32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8" type="#_x0000_t75" style="position:absolute;left:18505;top:-1052;width:56892;height:7105;visibility:visible;mso-wrap-style:square" coordsize="5689252,710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" path="m,l5463296,r225956,225956l5689252,710664,,710664,,xe">
                <v:imagedata r:id="rId4" o:title=""/>
                <v:shadow on="t" color="white [3212]" offset="0,4pt"/>
                <v:formulas/>
                <v:path o:extrusionok="t" o:connecttype="custom" o:connectlocs="0,0;5463296,0;5689252,225956;5689252,710664;0,710664;0,0" o:connectangles="0,0,0,0,0,0"/>
              </v:shape>
              <w10:wrap anchorx="margin" anchory="page"/>
            </v:group>
          </w:pict>
        </mc:Fallback>
      </mc:AlternateContent>
    </w:r>
    <w:r w:rsidR="003316FB" w:rsidRPr="006879C2">
      <w:rPr>
        <w:noProof/>
        <w:sz w:val="8"/>
        <w:szCs w:val="8"/>
        <w:lang w:eastAsia="fr-F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28958C2A" wp14:editId="6AB50EFF">
              <wp:simplePos x="0" y="0"/>
              <wp:positionH relativeFrom="margin">
                <wp:posOffset>1544955</wp:posOffset>
              </wp:positionH>
              <wp:positionV relativeFrom="paragraph">
                <wp:posOffset>-504190</wp:posOffset>
              </wp:positionV>
              <wp:extent cx="5041900" cy="679450"/>
              <wp:effectExtent l="0" t="0" r="6350" b="6350"/>
              <wp:wrapNone/>
              <wp:docPr id="217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1900" cy="679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55B6F5" w14:textId="1D36E24A" w:rsidR="0047621E" w:rsidRPr="00B22E9A" w:rsidRDefault="0047621E" w:rsidP="00D714BF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EMANDE DE V</w:t>
                          </w:r>
                          <w:r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ERSEMENT DU </w:t>
                          </w: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FORFAIT MOBILITÉS DURABLES</w:t>
                          </w:r>
                        </w:p>
                        <w:p w14:paraId="46203A52" w14:textId="77777777" w:rsidR="00E04D1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14:paraId="3BBA6858" w14:textId="20D929AB" w:rsidR="003316FB" w:rsidRDefault="0047621E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écret</w:t>
                          </w:r>
                          <w:r w:rsidR="00C52885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n° 2020-543 du 9 mai 2020 </w:t>
                          </w:r>
                          <w:r w:rsidR="008D6F2B" w:rsidRPr="00840171">
                            <w:rPr>
                              <w:rFonts w:ascii="Arial" w:hAnsi="Arial" w:cs="Arial"/>
                              <w:b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modifié</w:t>
                          </w:r>
                          <w:r w:rsidR="008D6F2B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relatif au versement </w:t>
                          </w:r>
                        </w:p>
                        <w:p w14:paraId="7DBECA1E" w14:textId="44EEB9A6" w:rsidR="0047621E" w:rsidRPr="00D6648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u</w:t>
                          </w:r>
                          <w:r w:rsidR="0047621E"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forfait mobilités durables dans la fonction publique de l'Etat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958C2A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style="position:absolute;margin-left:121.65pt;margin-top:-39.7pt;width:397pt;height:53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" filled="f" stroked="f">
              <v:textbox inset="0,0,0,0">
                <w:txbxContent>
                  <w:p w14:paraId="6C55B6F5" w14:textId="1D36E24A" w:rsidR="0047621E" w:rsidRPr="00B22E9A" w:rsidRDefault="0047621E" w:rsidP="00D714BF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EMANDE DE V</w:t>
                    </w:r>
                    <w:r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ERSEMENT DU </w:t>
                    </w: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FORFAIT MOBILITÉS DURABLES</w:t>
                    </w:r>
                  </w:p>
                  <w:p w14:paraId="46203A52" w14:textId="77777777" w:rsidR="00E04D1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  <w:p w14:paraId="3BBA6858" w14:textId="20D929AB" w:rsidR="003316FB" w:rsidRDefault="0047621E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écret</w:t>
                    </w:r>
                    <w:r w:rsidR="00C52885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n° 2020-543 du 9 mai 2020 </w:t>
                    </w:r>
                    <w:r w:rsidR="008D6F2B" w:rsidRPr="00840171">
                      <w:rPr>
                        <w:rFonts w:ascii="Arial" w:hAnsi="Arial" w:cs="Arial"/>
                        <w:b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modifié</w:t>
                    </w:r>
                    <w:r w:rsidR="008D6F2B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</w:t>
                    </w:r>
                    <w:r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relatif au versement </w:t>
                    </w:r>
                  </w:p>
                  <w:p w14:paraId="7DBECA1E" w14:textId="44EEB9A6" w:rsidR="0047621E" w:rsidRPr="00D6648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u</w:t>
                    </w:r>
                    <w:r w:rsidR="0047621E"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forfait mobilités durables dans la fonction publique de l'Etat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47621E" w:rsidRPr="006879C2">
      <w:rPr>
        <w:noProof/>
        <w:sz w:val="8"/>
        <w:szCs w:val="8"/>
        <w:lang w:eastAsia="fr-FR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3.15pt;height:13.15pt;visibility:visible;mso-wrap-style:square" o:bullet="t">
        <v:imagedata r:id="rId1" o:title=""/>
      </v:shape>
    </w:pict>
  </w:numPicBullet>
  <w:numPicBullet w:numPicBulletId="1">
    <w:pict>
      <v:shape id="_x0000_i1029" type="#_x0000_t75" style="width:13.15pt;height:13.15pt;visibility:visible;mso-wrap-style:square" o:bullet="t">
        <v:imagedata r:id="rId2" o:title=""/>
      </v:shape>
    </w:pict>
  </w:numPicBullet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9A1CA7"/>
    <w:multiLevelType w:val="hybridMultilevel"/>
    <w:tmpl w:val="B2FA9E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0E2C"/>
    <w:multiLevelType w:val="hybridMultilevel"/>
    <w:tmpl w:val="E286EBAC"/>
    <w:lvl w:ilvl="0" w:tplc="B738662A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F2DE6"/>
    <w:multiLevelType w:val="hybridMultilevel"/>
    <w:tmpl w:val="B87AA3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EF6AC3"/>
    <w:multiLevelType w:val="hybridMultilevel"/>
    <w:tmpl w:val="362482F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541E66"/>
    <w:multiLevelType w:val="hybridMultilevel"/>
    <w:tmpl w:val="0C8C98A6"/>
    <w:lvl w:ilvl="0" w:tplc="1FE2938C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D5EB9"/>
    <w:multiLevelType w:val="hybridMultilevel"/>
    <w:tmpl w:val="518822C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8710E"/>
    <w:multiLevelType w:val="hybridMultilevel"/>
    <w:tmpl w:val="E7FEBC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720A0A"/>
    <w:multiLevelType w:val="hybridMultilevel"/>
    <w:tmpl w:val="F60CD342"/>
    <w:lvl w:ilvl="0" w:tplc="54D6F0A4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BFE87EE">
      <w:start w:val="2"/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7B5FA2"/>
    <w:multiLevelType w:val="hybridMultilevel"/>
    <w:tmpl w:val="36CEE6C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BA6322"/>
    <w:multiLevelType w:val="hybridMultilevel"/>
    <w:tmpl w:val="B57E37D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AE069B"/>
    <w:multiLevelType w:val="hybridMultilevel"/>
    <w:tmpl w:val="356A80DE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D21C2"/>
    <w:multiLevelType w:val="hybridMultilevel"/>
    <w:tmpl w:val="7E3C39B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E306FB"/>
    <w:multiLevelType w:val="hybridMultilevel"/>
    <w:tmpl w:val="0C6AB6E4"/>
    <w:lvl w:ilvl="0" w:tplc="040C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A0A1697"/>
    <w:multiLevelType w:val="hybridMultilevel"/>
    <w:tmpl w:val="AACCFE22"/>
    <w:lvl w:ilvl="0" w:tplc="9AE848E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7B1677"/>
    <w:multiLevelType w:val="hybridMultilevel"/>
    <w:tmpl w:val="ED00BAC8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11"/>
  </w:num>
  <w:num w:numId="5">
    <w:abstractNumId w:val="6"/>
  </w:num>
  <w:num w:numId="6">
    <w:abstractNumId w:val="5"/>
  </w:num>
  <w:num w:numId="7">
    <w:abstractNumId w:val="7"/>
  </w:num>
  <w:num w:numId="8">
    <w:abstractNumId w:val="10"/>
  </w:num>
  <w:num w:numId="9">
    <w:abstractNumId w:val="16"/>
  </w:num>
  <w:num w:numId="10">
    <w:abstractNumId w:val="2"/>
  </w:num>
  <w:num w:numId="11">
    <w:abstractNumId w:val="9"/>
  </w:num>
  <w:num w:numId="12">
    <w:abstractNumId w:val="12"/>
  </w:num>
  <w:num w:numId="13">
    <w:abstractNumId w:val="4"/>
  </w:num>
  <w:num w:numId="14">
    <w:abstractNumId w:val="8"/>
  </w:num>
  <w:num w:numId="15">
    <w:abstractNumId w:val="15"/>
  </w:num>
  <w:num w:numId="16">
    <w:abstractNumId w:val="3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1" w:cryptProviderType="rsaAES" w:cryptAlgorithmClass="hash" w:cryptAlgorithmType="typeAny" w:cryptAlgorithmSid="14" w:cryptSpinCount="100000" w:hash="njNqKh4kwqKcULzVwtXA6nsaMMCDE68Hx/7oHdDnONYBvBdDgsABv9v//1IqtskC+h6wlGF100nds2fdh9BlUA==" w:salt="mw9RElBTkAF8GnKz/iQpEw==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A4C7F"/>
    <w:rsid w:val="00000D1E"/>
    <w:rsid w:val="00001825"/>
    <w:rsid w:val="00002E21"/>
    <w:rsid w:val="00002F94"/>
    <w:rsid w:val="00012B3E"/>
    <w:rsid w:val="00013D5D"/>
    <w:rsid w:val="00015263"/>
    <w:rsid w:val="000177CC"/>
    <w:rsid w:val="00020A80"/>
    <w:rsid w:val="000303DF"/>
    <w:rsid w:val="0003148A"/>
    <w:rsid w:val="00032CA6"/>
    <w:rsid w:val="0004540B"/>
    <w:rsid w:val="00050A80"/>
    <w:rsid w:val="00051E58"/>
    <w:rsid w:val="00053067"/>
    <w:rsid w:val="000533C9"/>
    <w:rsid w:val="000609CF"/>
    <w:rsid w:val="000671B7"/>
    <w:rsid w:val="00067DE3"/>
    <w:rsid w:val="00073742"/>
    <w:rsid w:val="0007799F"/>
    <w:rsid w:val="00080542"/>
    <w:rsid w:val="0008255F"/>
    <w:rsid w:val="00084799"/>
    <w:rsid w:val="00097FD6"/>
    <w:rsid w:val="000A0C31"/>
    <w:rsid w:val="000A3129"/>
    <w:rsid w:val="000B251A"/>
    <w:rsid w:val="000B311A"/>
    <w:rsid w:val="000B3862"/>
    <w:rsid w:val="000B40D2"/>
    <w:rsid w:val="000B6339"/>
    <w:rsid w:val="000B7B1D"/>
    <w:rsid w:val="000D1683"/>
    <w:rsid w:val="000D1D0D"/>
    <w:rsid w:val="000D4B50"/>
    <w:rsid w:val="000D51A2"/>
    <w:rsid w:val="000D649C"/>
    <w:rsid w:val="000E7C7D"/>
    <w:rsid w:val="000F1734"/>
    <w:rsid w:val="000F1F41"/>
    <w:rsid w:val="000F7E55"/>
    <w:rsid w:val="0010135D"/>
    <w:rsid w:val="0010143F"/>
    <w:rsid w:val="00101AE5"/>
    <w:rsid w:val="0010507A"/>
    <w:rsid w:val="00106E12"/>
    <w:rsid w:val="0011617E"/>
    <w:rsid w:val="00123D66"/>
    <w:rsid w:val="0012403F"/>
    <w:rsid w:val="00124F15"/>
    <w:rsid w:val="00134201"/>
    <w:rsid w:val="00135A7F"/>
    <w:rsid w:val="00135BA5"/>
    <w:rsid w:val="0015287C"/>
    <w:rsid w:val="00154479"/>
    <w:rsid w:val="00157231"/>
    <w:rsid w:val="00170C82"/>
    <w:rsid w:val="0017170F"/>
    <w:rsid w:val="001818FA"/>
    <w:rsid w:val="00183E18"/>
    <w:rsid w:val="00185754"/>
    <w:rsid w:val="00191AD0"/>
    <w:rsid w:val="00193C51"/>
    <w:rsid w:val="00195E89"/>
    <w:rsid w:val="00195FA8"/>
    <w:rsid w:val="001978DB"/>
    <w:rsid w:val="001A0130"/>
    <w:rsid w:val="001A0DBE"/>
    <w:rsid w:val="001A2474"/>
    <w:rsid w:val="001C0B6F"/>
    <w:rsid w:val="001C4E84"/>
    <w:rsid w:val="001C7022"/>
    <w:rsid w:val="001D4A5B"/>
    <w:rsid w:val="001D56AF"/>
    <w:rsid w:val="001E0A0D"/>
    <w:rsid w:val="001E2CDA"/>
    <w:rsid w:val="001F0EE6"/>
    <w:rsid w:val="001F5636"/>
    <w:rsid w:val="001F7F6A"/>
    <w:rsid w:val="002034C1"/>
    <w:rsid w:val="00210DCB"/>
    <w:rsid w:val="0021379D"/>
    <w:rsid w:val="0021601A"/>
    <w:rsid w:val="002163C3"/>
    <w:rsid w:val="002204CF"/>
    <w:rsid w:val="00223520"/>
    <w:rsid w:val="00232876"/>
    <w:rsid w:val="00233B3D"/>
    <w:rsid w:val="002342F8"/>
    <w:rsid w:val="00245DFF"/>
    <w:rsid w:val="002472F6"/>
    <w:rsid w:val="00252350"/>
    <w:rsid w:val="00257F85"/>
    <w:rsid w:val="0026129E"/>
    <w:rsid w:val="00267116"/>
    <w:rsid w:val="00267D7B"/>
    <w:rsid w:val="0027142E"/>
    <w:rsid w:val="0027312C"/>
    <w:rsid w:val="0027389E"/>
    <w:rsid w:val="00274629"/>
    <w:rsid w:val="00276311"/>
    <w:rsid w:val="00276940"/>
    <w:rsid w:val="00282A28"/>
    <w:rsid w:val="00284C4E"/>
    <w:rsid w:val="00287C11"/>
    <w:rsid w:val="00296D21"/>
    <w:rsid w:val="002A456D"/>
    <w:rsid w:val="002A71DD"/>
    <w:rsid w:val="002B69F3"/>
    <w:rsid w:val="002C3756"/>
    <w:rsid w:val="002C43DC"/>
    <w:rsid w:val="002C6472"/>
    <w:rsid w:val="002C6FA2"/>
    <w:rsid w:val="002C7E1A"/>
    <w:rsid w:val="002D45E1"/>
    <w:rsid w:val="002F0C9F"/>
    <w:rsid w:val="002F45CD"/>
    <w:rsid w:val="002F58E0"/>
    <w:rsid w:val="0030183F"/>
    <w:rsid w:val="00310E48"/>
    <w:rsid w:val="00317E73"/>
    <w:rsid w:val="00321CF6"/>
    <w:rsid w:val="00323C32"/>
    <w:rsid w:val="0032524A"/>
    <w:rsid w:val="003256FD"/>
    <w:rsid w:val="003257AF"/>
    <w:rsid w:val="00330145"/>
    <w:rsid w:val="003316FB"/>
    <w:rsid w:val="0033732D"/>
    <w:rsid w:val="003440D1"/>
    <w:rsid w:val="00344104"/>
    <w:rsid w:val="00350346"/>
    <w:rsid w:val="00350CCC"/>
    <w:rsid w:val="00355DEE"/>
    <w:rsid w:val="00356861"/>
    <w:rsid w:val="00356D0B"/>
    <w:rsid w:val="00357C62"/>
    <w:rsid w:val="00363E8D"/>
    <w:rsid w:val="003651AD"/>
    <w:rsid w:val="003731AC"/>
    <w:rsid w:val="00381C69"/>
    <w:rsid w:val="00381FE2"/>
    <w:rsid w:val="003844F4"/>
    <w:rsid w:val="00387210"/>
    <w:rsid w:val="00390717"/>
    <w:rsid w:val="00391AD9"/>
    <w:rsid w:val="003945DA"/>
    <w:rsid w:val="003959E3"/>
    <w:rsid w:val="003A2DC2"/>
    <w:rsid w:val="003A4EB2"/>
    <w:rsid w:val="003B3E81"/>
    <w:rsid w:val="003B49EC"/>
    <w:rsid w:val="003B66B1"/>
    <w:rsid w:val="003B7AAC"/>
    <w:rsid w:val="003B7C8D"/>
    <w:rsid w:val="003C5824"/>
    <w:rsid w:val="003C6911"/>
    <w:rsid w:val="003D37B9"/>
    <w:rsid w:val="003D55FB"/>
    <w:rsid w:val="003D5D29"/>
    <w:rsid w:val="003D6962"/>
    <w:rsid w:val="003D7291"/>
    <w:rsid w:val="003F5910"/>
    <w:rsid w:val="003F78C9"/>
    <w:rsid w:val="00402433"/>
    <w:rsid w:val="00402DA7"/>
    <w:rsid w:val="0040427E"/>
    <w:rsid w:val="00405296"/>
    <w:rsid w:val="00411C78"/>
    <w:rsid w:val="00421F49"/>
    <w:rsid w:val="00422105"/>
    <w:rsid w:val="00424E4D"/>
    <w:rsid w:val="00426BF8"/>
    <w:rsid w:val="00431B54"/>
    <w:rsid w:val="00436806"/>
    <w:rsid w:val="00447F9F"/>
    <w:rsid w:val="004527FB"/>
    <w:rsid w:val="0047104E"/>
    <w:rsid w:val="00473CB2"/>
    <w:rsid w:val="0047608E"/>
    <w:rsid w:val="0047621E"/>
    <w:rsid w:val="004875B3"/>
    <w:rsid w:val="00491E77"/>
    <w:rsid w:val="0049212E"/>
    <w:rsid w:val="00493895"/>
    <w:rsid w:val="00494D8F"/>
    <w:rsid w:val="004A0C92"/>
    <w:rsid w:val="004A7F21"/>
    <w:rsid w:val="004B47A9"/>
    <w:rsid w:val="004C510F"/>
    <w:rsid w:val="004D46CD"/>
    <w:rsid w:val="004D7DB5"/>
    <w:rsid w:val="004E5825"/>
    <w:rsid w:val="004E6290"/>
    <w:rsid w:val="004F0368"/>
    <w:rsid w:val="004F1F40"/>
    <w:rsid w:val="004F4C2A"/>
    <w:rsid w:val="004F7932"/>
    <w:rsid w:val="005029F7"/>
    <w:rsid w:val="005036B8"/>
    <w:rsid w:val="00503904"/>
    <w:rsid w:val="00506917"/>
    <w:rsid w:val="005072DB"/>
    <w:rsid w:val="00510638"/>
    <w:rsid w:val="00511FF5"/>
    <w:rsid w:val="005125B8"/>
    <w:rsid w:val="005135C0"/>
    <w:rsid w:val="005135F6"/>
    <w:rsid w:val="0051499B"/>
    <w:rsid w:val="005207F5"/>
    <w:rsid w:val="00525665"/>
    <w:rsid w:val="00525FA7"/>
    <w:rsid w:val="0052774E"/>
    <w:rsid w:val="00534CB0"/>
    <w:rsid w:val="00541B84"/>
    <w:rsid w:val="0054394B"/>
    <w:rsid w:val="0054419B"/>
    <w:rsid w:val="00552E96"/>
    <w:rsid w:val="0056747D"/>
    <w:rsid w:val="00584B20"/>
    <w:rsid w:val="00585DBF"/>
    <w:rsid w:val="005938E9"/>
    <w:rsid w:val="00597568"/>
    <w:rsid w:val="005A20B8"/>
    <w:rsid w:val="005B3BA2"/>
    <w:rsid w:val="005B6EBC"/>
    <w:rsid w:val="005C0E01"/>
    <w:rsid w:val="005C183D"/>
    <w:rsid w:val="005C39D8"/>
    <w:rsid w:val="005C3B7F"/>
    <w:rsid w:val="005C6610"/>
    <w:rsid w:val="005D1052"/>
    <w:rsid w:val="005D3960"/>
    <w:rsid w:val="005D45E2"/>
    <w:rsid w:val="005D5CA4"/>
    <w:rsid w:val="005E0AFE"/>
    <w:rsid w:val="005E2E05"/>
    <w:rsid w:val="005E4FD1"/>
    <w:rsid w:val="005E6FA8"/>
    <w:rsid w:val="005F0784"/>
    <w:rsid w:val="005F1881"/>
    <w:rsid w:val="00600F69"/>
    <w:rsid w:val="00603AB4"/>
    <w:rsid w:val="0060492E"/>
    <w:rsid w:val="00610C3E"/>
    <w:rsid w:val="0061174A"/>
    <w:rsid w:val="00621244"/>
    <w:rsid w:val="00622624"/>
    <w:rsid w:val="006337D7"/>
    <w:rsid w:val="0063426F"/>
    <w:rsid w:val="00637F62"/>
    <w:rsid w:val="00641504"/>
    <w:rsid w:val="00641A9C"/>
    <w:rsid w:val="006518D4"/>
    <w:rsid w:val="00654EB0"/>
    <w:rsid w:val="00665E6D"/>
    <w:rsid w:val="006662D2"/>
    <w:rsid w:val="00666745"/>
    <w:rsid w:val="006670ED"/>
    <w:rsid w:val="00667707"/>
    <w:rsid w:val="00672BA8"/>
    <w:rsid w:val="00675565"/>
    <w:rsid w:val="006776B3"/>
    <w:rsid w:val="006806E9"/>
    <w:rsid w:val="006869A8"/>
    <w:rsid w:val="006879C2"/>
    <w:rsid w:val="00687CFB"/>
    <w:rsid w:val="006912B8"/>
    <w:rsid w:val="00696B6E"/>
    <w:rsid w:val="00697311"/>
    <w:rsid w:val="00697490"/>
    <w:rsid w:val="006A4C7F"/>
    <w:rsid w:val="006A5F0E"/>
    <w:rsid w:val="006A6FD0"/>
    <w:rsid w:val="006A7F16"/>
    <w:rsid w:val="006B376A"/>
    <w:rsid w:val="006B40B0"/>
    <w:rsid w:val="006B718B"/>
    <w:rsid w:val="006C102B"/>
    <w:rsid w:val="006C28FD"/>
    <w:rsid w:val="006C525C"/>
    <w:rsid w:val="006E44E0"/>
    <w:rsid w:val="006F5FF0"/>
    <w:rsid w:val="006F7677"/>
    <w:rsid w:val="007032E9"/>
    <w:rsid w:val="00707BFA"/>
    <w:rsid w:val="00711B92"/>
    <w:rsid w:val="00712F34"/>
    <w:rsid w:val="0071528D"/>
    <w:rsid w:val="00716683"/>
    <w:rsid w:val="00722FE7"/>
    <w:rsid w:val="00724F88"/>
    <w:rsid w:val="007262F3"/>
    <w:rsid w:val="00732646"/>
    <w:rsid w:val="007335A6"/>
    <w:rsid w:val="00736286"/>
    <w:rsid w:val="007408C9"/>
    <w:rsid w:val="0075098C"/>
    <w:rsid w:val="00751D94"/>
    <w:rsid w:val="0076276F"/>
    <w:rsid w:val="00764DEF"/>
    <w:rsid w:val="00770D0E"/>
    <w:rsid w:val="007718C6"/>
    <w:rsid w:val="007750BF"/>
    <w:rsid w:val="00781460"/>
    <w:rsid w:val="007860FC"/>
    <w:rsid w:val="007919E5"/>
    <w:rsid w:val="00791DCB"/>
    <w:rsid w:val="00793410"/>
    <w:rsid w:val="007A3E97"/>
    <w:rsid w:val="007A52E8"/>
    <w:rsid w:val="007A64D3"/>
    <w:rsid w:val="007A6BA0"/>
    <w:rsid w:val="007B1CF4"/>
    <w:rsid w:val="007B577A"/>
    <w:rsid w:val="007C0CB6"/>
    <w:rsid w:val="007C0CCE"/>
    <w:rsid w:val="007C31CF"/>
    <w:rsid w:val="007D0592"/>
    <w:rsid w:val="007D26DC"/>
    <w:rsid w:val="007E32F5"/>
    <w:rsid w:val="007E5133"/>
    <w:rsid w:val="007F08D6"/>
    <w:rsid w:val="007F1108"/>
    <w:rsid w:val="008045C5"/>
    <w:rsid w:val="00804D78"/>
    <w:rsid w:val="008134B4"/>
    <w:rsid w:val="00815813"/>
    <w:rsid w:val="00822DF7"/>
    <w:rsid w:val="00823E9F"/>
    <w:rsid w:val="00826967"/>
    <w:rsid w:val="008274C0"/>
    <w:rsid w:val="00827506"/>
    <w:rsid w:val="00835D9E"/>
    <w:rsid w:val="00835F7E"/>
    <w:rsid w:val="00840171"/>
    <w:rsid w:val="00842945"/>
    <w:rsid w:val="00855887"/>
    <w:rsid w:val="008574E1"/>
    <w:rsid w:val="00857975"/>
    <w:rsid w:val="00857F05"/>
    <w:rsid w:val="00860209"/>
    <w:rsid w:val="00861A23"/>
    <w:rsid w:val="00866BB6"/>
    <w:rsid w:val="00872D54"/>
    <w:rsid w:val="00876C7D"/>
    <w:rsid w:val="0088241D"/>
    <w:rsid w:val="00886506"/>
    <w:rsid w:val="00893A41"/>
    <w:rsid w:val="008968FD"/>
    <w:rsid w:val="008A0051"/>
    <w:rsid w:val="008A60DE"/>
    <w:rsid w:val="008C20FC"/>
    <w:rsid w:val="008C32C4"/>
    <w:rsid w:val="008C3E78"/>
    <w:rsid w:val="008C5BB3"/>
    <w:rsid w:val="008C67EC"/>
    <w:rsid w:val="008D68BF"/>
    <w:rsid w:val="008D6A3F"/>
    <w:rsid w:val="008D6F2B"/>
    <w:rsid w:val="008F1F19"/>
    <w:rsid w:val="008F5085"/>
    <w:rsid w:val="008F5B3A"/>
    <w:rsid w:val="008F6A81"/>
    <w:rsid w:val="008F6D29"/>
    <w:rsid w:val="009034F0"/>
    <w:rsid w:val="009075D1"/>
    <w:rsid w:val="00916FCA"/>
    <w:rsid w:val="00917E24"/>
    <w:rsid w:val="0092155C"/>
    <w:rsid w:val="00921B44"/>
    <w:rsid w:val="009228E7"/>
    <w:rsid w:val="00922F48"/>
    <w:rsid w:val="00925F20"/>
    <w:rsid w:val="0093059F"/>
    <w:rsid w:val="009322B0"/>
    <w:rsid w:val="00940361"/>
    <w:rsid w:val="00941EA3"/>
    <w:rsid w:val="00952A32"/>
    <w:rsid w:val="00954FEE"/>
    <w:rsid w:val="00964370"/>
    <w:rsid w:val="009675E6"/>
    <w:rsid w:val="009700D4"/>
    <w:rsid w:val="0097143E"/>
    <w:rsid w:val="00977789"/>
    <w:rsid w:val="00986EEA"/>
    <w:rsid w:val="00987A5B"/>
    <w:rsid w:val="009935E0"/>
    <w:rsid w:val="009A177D"/>
    <w:rsid w:val="009A3D5F"/>
    <w:rsid w:val="009A7F6C"/>
    <w:rsid w:val="009B14ED"/>
    <w:rsid w:val="009C2B30"/>
    <w:rsid w:val="009C3C9A"/>
    <w:rsid w:val="009C56BF"/>
    <w:rsid w:val="009D366E"/>
    <w:rsid w:val="009D6CEF"/>
    <w:rsid w:val="009E0892"/>
    <w:rsid w:val="009E2A1E"/>
    <w:rsid w:val="009E509B"/>
    <w:rsid w:val="009E6839"/>
    <w:rsid w:val="009E70CA"/>
    <w:rsid w:val="009F2F92"/>
    <w:rsid w:val="009F51DD"/>
    <w:rsid w:val="009F5B95"/>
    <w:rsid w:val="00A02750"/>
    <w:rsid w:val="00A03017"/>
    <w:rsid w:val="00A06A78"/>
    <w:rsid w:val="00A06D13"/>
    <w:rsid w:val="00A1047B"/>
    <w:rsid w:val="00A10800"/>
    <w:rsid w:val="00A166E8"/>
    <w:rsid w:val="00A218B4"/>
    <w:rsid w:val="00A21A2B"/>
    <w:rsid w:val="00A233CA"/>
    <w:rsid w:val="00A23BC8"/>
    <w:rsid w:val="00A23F4F"/>
    <w:rsid w:val="00A243C9"/>
    <w:rsid w:val="00A3129C"/>
    <w:rsid w:val="00A4236A"/>
    <w:rsid w:val="00A43761"/>
    <w:rsid w:val="00A50D09"/>
    <w:rsid w:val="00A51467"/>
    <w:rsid w:val="00A57268"/>
    <w:rsid w:val="00A6142C"/>
    <w:rsid w:val="00A638D8"/>
    <w:rsid w:val="00A70050"/>
    <w:rsid w:val="00A71789"/>
    <w:rsid w:val="00A71835"/>
    <w:rsid w:val="00A72441"/>
    <w:rsid w:val="00A7358E"/>
    <w:rsid w:val="00A75588"/>
    <w:rsid w:val="00A9448A"/>
    <w:rsid w:val="00AA3D91"/>
    <w:rsid w:val="00AA4642"/>
    <w:rsid w:val="00AB18AE"/>
    <w:rsid w:val="00AC2B3F"/>
    <w:rsid w:val="00AC3035"/>
    <w:rsid w:val="00AC50DF"/>
    <w:rsid w:val="00AD327E"/>
    <w:rsid w:val="00AD3966"/>
    <w:rsid w:val="00AD6574"/>
    <w:rsid w:val="00AD7389"/>
    <w:rsid w:val="00AE1B31"/>
    <w:rsid w:val="00AE28B7"/>
    <w:rsid w:val="00AE609D"/>
    <w:rsid w:val="00AF1F6A"/>
    <w:rsid w:val="00AF47DA"/>
    <w:rsid w:val="00B16719"/>
    <w:rsid w:val="00B22E9A"/>
    <w:rsid w:val="00B261C9"/>
    <w:rsid w:val="00B2627D"/>
    <w:rsid w:val="00B30425"/>
    <w:rsid w:val="00B412EB"/>
    <w:rsid w:val="00B41945"/>
    <w:rsid w:val="00B52C03"/>
    <w:rsid w:val="00B55FFC"/>
    <w:rsid w:val="00B562DE"/>
    <w:rsid w:val="00B60F69"/>
    <w:rsid w:val="00B6199F"/>
    <w:rsid w:val="00B6713E"/>
    <w:rsid w:val="00B74FAA"/>
    <w:rsid w:val="00B76A75"/>
    <w:rsid w:val="00B80045"/>
    <w:rsid w:val="00B865AC"/>
    <w:rsid w:val="00B92EC8"/>
    <w:rsid w:val="00BA2E51"/>
    <w:rsid w:val="00BA66C3"/>
    <w:rsid w:val="00BB4BA4"/>
    <w:rsid w:val="00BC088B"/>
    <w:rsid w:val="00BC63C8"/>
    <w:rsid w:val="00BD00CC"/>
    <w:rsid w:val="00BD419C"/>
    <w:rsid w:val="00BD648B"/>
    <w:rsid w:val="00BE4A53"/>
    <w:rsid w:val="00BF31B8"/>
    <w:rsid w:val="00BF33A6"/>
    <w:rsid w:val="00BF6E7A"/>
    <w:rsid w:val="00C21087"/>
    <w:rsid w:val="00C22CAA"/>
    <w:rsid w:val="00C23AEC"/>
    <w:rsid w:val="00C24A99"/>
    <w:rsid w:val="00C2523A"/>
    <w:rsid w:val="00C34026"/>
    <w:rsid w:val="00C34EF3"/>
    <w:rsid w:val="00C4172D"/>
    <w:rsid w:val="00C42723"/>
    <w:rsid w:val="00C45905"/>
    <w:rsid w:val="00C51ADE"/>
    <w:rsid w:val="00C52885"/>
    <w:rsid w:val="00C61CA4"/>
    <w:rsid w:val="00C61E2F"/>
    <w:rsid w:val="00C65BAF"/>
    <w:rsid w:val="00C65CF1"/>
    <w:rsid w:val="00C70149"/>
    <w:rsid w:val="00C717DA"/>
    <w:rsid w:val="00C73F3C"/>
    <w:rsid w:val="00C74225"/>
    <w:rsid w:val="00C80D19"/>
    <w:rsid w:val="00C80E1B"/>
    <w:rsid w:val="00C9212C"/>
    <w:rsid w:val="00C93977"/>
    <w:rsid w:val="00C95D9B"/>
    <w:rsid w:val="00C9725C"/>
    <w:rsid w:val="00CA0A1E"/>
    <w:rsid w:val="00CB16D2"/>
    <w:rsid w:val="00CB3C91"/>
    <w:rsid w:val="00CB3D1C"/>
    <w:rsid w:val="00CB7412"/>
    <w:rsid w:val="00CB7AAC"/>
    <w:rsid w:val="00CC0D82"/>
    <w:rsid w:val="00CC2566"/>
    <w:rsid w:val="00CC49BA"/>
    <w:rsid w:val="00CC69AD"/>
    <w:rsid w:val="00CD05DC"/>
    <w:rsid w:val="00CD467C"/>
    <w:rsid w:val="00CD5B0D"/>
    <w:rsid w:val="00CE1B51"/>
    <w:rsid w:val="00CE383A"/>
    <w:rsid w:val="00CF19F6"/>
    <w:rsid w:val="00CF1A7B"/>
    <w:rsid w:val="00D03999"/>
    <w:rsid w:val="00D13A04"/>
    <w:rsid w:val="00D15845"/>
    <w:rsid w:val="00D2066D"/>
    <w:rsid w:val="00D23932"/>
    <w:rsid w:val="00D27E77"/>
    <w:rsid w:val="00D31C7D"/>
    <w:rsid w:val="00D32563"/>
    <w:rsid w:val="00D34BE3"/>
    <w:rsid w:val="00D354E9"/>
    <w:rsid w:val="00D359FA"/>
    <w:rsid w:val="00D3770A"/>
    <w:rsid w:val="00D41CE4"/>
    <w:rsid w:val="00D41E30"/>
    <w:rsid w:val="00D43295"/>
    <w:rsid w:val="00D43CBD"/>
    <w:rsid w:val="00D43F4D"/>
    <w:rsid w:val="00D47156"/>
    <w:rsid w:val="00D51779"/>
    <w:rsid w:val="00D53CE5"/>
    <w:rsid w:val="00D574F4"/>
    <w:rsid w:val="00D63BBF"/>
    <w:rsid w:val="00D66487"/>
    <w:rsid w:val="00D6766E"/>
    <w:rsid w:val="00D714BF"/>
    <w:rsid w:val="00D73AA4"/>
    <w:rsid w:val="00D96507"/>
    <w:rsid w:val="00DA2778"/>
    <w:rsid w:val="00DB3723"/>
    <w:rsid w:val="00DB3F02"/>
    <w:rsid w:val="00DB5895"/>
    <w:rsid w:val="00DB61ED"/>
    <w:rsid w:val="00DB723E"/>
    <w:rsid w:val="00DC1831"/>
    <w:rsid w:val="00DC365D"/>
    <w:rsid w:val="00DD11FF"/>
    <w:rsid w:val="00DD2B97"/>
    <w:rsid w:val="00DD6EA1"/>
    <w:rsid w:val="00DE0513"/>
    <w:rsid w:val="00DE2C83"/>
    <w:rsid w:val="00DE3138"/>
    <w:rsid w:val="00E036BC"/>
    <w:rsid w:val="00E036D2"/>
    <w:rsid w:val="00E04D17"/>
    <w:rsid w:val="00E06ABE"/>
    <w:rsid w:val="00E13411"/>
    <w:rsid w:val="00E22EE8"/>
    <w:rsid w:val="00E2324F"/>
    <w:rsid w:val="00E3286D"/>
    <w:rsid w:val="00E37E63"/>
    <w:rsid w:val="00E413DD"/>
    <w:rsid w:val="00E42A67"/>
    <w:rsid w:val="00E43832"/>
    <w:rsid w:val="00E43A18"/>
    <w:rsid w:val="00E44AFA"/>
    <w:rsid w:val="00E53F89"/>
    <w:rsid w:val="00E564FD"/>
    <w:rsid w:val="00E624B6"/>
    <w:rsid w:val="00E64891"/>
    <w:rsid w:val="00E71A60"/>
    <w:rsid w:val="00E85C61"/>
    <w:rsid w:val="00E93C01"/>
    <w:rsid w:val="00E958FA"/>
    <w:rsid w:val="00E95A4B"/>
    <w:rsid w:val="00EA6C0C"/>
    <w:rsid w:val="00EB4592"/>
    <w:rsid w:val="00EC0ADC"/>
    <w:rsid w:val="00EC17B9"/>
    <w:rsid w:val="00EC1C0A"/>
    <w:rsid w:val="00EC43A4"/>
    <w:rsid w:val="00EC487B"/>
    <w:rsid w:val="00EC599C"/>
    <w:rsid w:val="00ED4D40"/>
    <w:rsid w:val="00EE0188"/>
    <w:rsid w:val="00EE4163"/>
    <w:rsid w:val="00EE61D6"/>
    <w:rsid w:val="00EE6254"/>
    <w:rsid w:val="00EE7264"/>
    <w:rsid w:val="00EF20BA"/>
    <w:rsid w:val="00F00F7B"/>
    <w:rsid w:val="00F018C2"/>
    <w:rsid w:val="00F10D0C"/>
    <w:rsid w:val="00F15E2B"/>
    <w:rsid w:val="00F16263"/>
    <w:rsid w:val="00F16744"/>
    <w:rsid w:val="00F20AA9"/>
    <w:rsid w:val="00F23927"/>
    <w:rsid w:val="00F24686"/>
    <w:rsid w:val="00F307DF"/>
    <w:rsid w:val="00F36A49"/>
    <w:rsid w:val="00F40180"/>
    <w:rsid w:val="00F40EC4"/>
    <w:rsid w:val="00F42F39"/>
    <w:rsid w:val="00F456CF"/>
    <w:rsid w:val="00F51368"/>
    <w:rsid w:val="00F53FDC"/>
    <w:rsid w:val="00F541E4"/>
    <w:rsid w:val="00F54AA3"/>
    <w:rsid w:val="00F62118"/>
    <w:rsid w:val="00F65E44"/>
    <w:rsid w:val="00F719BD"/>
    <w:rsid w:val="00F71F8F"/>
    <w:rsid w:val="00F735E5"/>
    <w:rsid w:val="00F75A03"/>
    <w:rsid w:val="00F912C8"/>
    <w:rsid w:val="00F923B3"/>
    <w:rsid w:val="00F97E7C"/>
    <w:rsid w:val="00FA3EB3"/>
    <w:rsid w:val="00FA7D2C"/>
    <w:rsid w:val="00FB02A3"/>
    <w:rsid w:val="00FB041A"/>
    <w:rsid w:val="00FB10CF"/>
    <w:rsid w:val="00FB29A5"/>
    <w:rsid w:val="00FB37B5"/>
    <w:rsid w:val="00FB702A"/>
    <w:rsid w:val="00FC15A9"/>
    <w:rsid w:val="00FC22C5"/>
    <w:rsid w:val="00FC7677"/>
    <w:rsid w:val="00FD2DB0"/>
    <w:rsid w:val="00FD3037"/>
    <w:rsid w:val="00FD35A6"/>
    <w:rsid w:val="00FD50A3"/>
    <w:rsid w:val="00FF3323"/>
    <w:rsid w:val="00FF4538"/>
    <w:rsid w:val="00FF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911CD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52C03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952A32"/>
    <w:rPr>
      <w:color w:val="0096D2" w:themeColor="hyperlink"/>
      <w:u w:val="single"/>
    </w:rPr>
  </w:style>
  <w:style w:type="table" w:styleId="Tableausimple4">
    <w:name w:val="Plain Table 4"/>
    <w:basedOn w:val="TableauNormal"/>
    <w:uiPriority w:val="44"/>
    <w:rsid w:val="009B14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enhypertextesuivivisit">
    <w:name w:val="FollowedHyperlink"/>
    <w:basedOn w:val="Policepardfaut"/>
    <w:uiPriority w:val="99"/>
    <w:semiHidden/>
    <w:unhideWhenUsed/>
    <w:rsid w:val="009B14ED"/>
    <w:rPr>
      <w:color w:val="00578B" w:themeColor="followedHyperlink"/>
      <w:u w:val="single"/>
    </w:rPr>
  </w:style>
  <w:style w:type="character" w:customStyle="1" w:styleId="Style1">
    <w:name w:val="Style1"/>
    <w:basedOn w:val="Policepardfaut"/>
    <w:uiPriority w:val="1"/>
    <w:rsid w:val="00282A28"/>
    <w:rPr>
      <w:rFonts w:ascii="Arial" w:hAnsi="Arial"/>
      <w:sz w:val="20"/>
    </w:rPr>
  </w:style>
  <w:style w:type="table" w:styleId="Tableausimple1">
    <w:name w:val="Plain Table 1"/>
    <w:basedOn w:val="TableauNormal"/>
    <w:uiPriority w:val="41"/>
    <w:rsid w:val="008F1F1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tyle2">
    <w:name w:val="Style2"/>
    <w:basedOn w:val="Policepardfaut"/>
    <w:uiPriority w:val="1"/>
    <w:rsid w:val="0093059F"/>
    <w:rPr>
      <w:rFonts w:ascii="Arial" w:hAnsi="Arial"/>
      <w:sz w:val="20"/>
    </w:rPr>
  </w:style>
  <w:style w:type="character" w:customStyle="1" w:styleId="Style3">
    <w:name w:val="Style3"/>
    <w:basedOn w:val="Policepardfaut"/>
    <w:uiPriority w:val="1"/>
    <w:rsid w:val="00610C3E"/>
    <w:rPr>
      <w:rFonts w:ascii="Arial" w:hAnsi="Arial"/>
      <w:b/>
      <w:sz w:val="20"/>
    </w:rPr>
  </w:style>
  <w:style w:type="character" w:customStyle="1" w:styleId="Style4">
    <w:name w:val="Style4"/>
    <w:basedOn w:val="Policepardfaut"/>
    <w:uiPriority w:val="1"/>
    <w:rsid w:val="00CB3C91"/>
    <w:rPr>
      <w:rFonts w:ascii="Arial" w:hAnsi="Arial"/>
      <w:sz w:val="20"/>
    </w:rPr>
  </w:style>
  <w:style w:type="character" w:customStyle="1" w:styleId="Style5">
    <w:name w:val="Style5"/>
    <w:basedOn w:val="Policepardfaut"/>
    <w:uiPriority w:val="1"/>
    <w:qFormat/>
    <w:rsid w:val="00CB3C91"/>
    <w:rPr>
      <w:rFonts w:ascii="Arial" w:hAnsi="Arial"/>
      <w:sz w:val="20"/>
    </w:rPr>
  </w:style>
  <w:style w:type="character" w:customStyle="1" w:styleId="Style6">
    <w:name w:val="Style6"/>
    <w:basedOn w:val="Policepardfaut"/>
    <w:uiPriority w:val="1"/>
    <w:rsid w:val="0054419B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character" w:customStyle="1" w:styleId="Style7">
    <w:name w:val="Style7"/>
    <w:basedOn w:val="Policepardfaut"/>
    <w:uiPriority w:val="1"/>
    <w:rsid w:val="00E036D2"/>
    <w:rPr>
      <w:spacing w:val="2"/>
      <w:kern w:val="16"/>
      <w:position w:val="0"/>
      <w14:ligatures w14:val="all"/>
      <w14:numForm w14:val="oldStyle"/>
      <w14:numSpacing w14:val="tabular"/>
      <w14:stylisticSets>
        <w14:styleSet w14:id="3"/>
      </w14:stylisticSets>
      <w14:cntxtAlts/>
    </w:rPr>
  </w:style>
  <w:style w:type="character" w:customStyle="1" w:styleId="Style8">
    <w:name w:val="Style8"/>
    <w:basedOn w:val="Policepardfaut"/>
    <w:uiPriority w:val="1"/>
    <w:rsid w:val="001C0B6F"/>
    <w:rPr>
      <w:rFonts w:ascii="## ## ## ## ##" w:hAnsi="## ## ## ## ##"/>
      <w:caps/>
      <w:smallCaps w:val="0"/>
      <w:strike w:val="0"/>
      <w:dstrike w:val="0"/>
      <w:vanish w:val="0"/>
      <w:sz w:val="20"/>
      <w:vertAlign w:val="baseline"/>
    </w:rPr>
  </w:style>
  <w:style w:type="character" w:styleId="Marquedecommentaire">
    <w:name w:val="annotation reference"/>
    <w:basedOn w:val="Policepardfaut"/>
    <w:uiPriority w:val="99"/>
    <w:semiHidden/>
    <w:unhideWhenUsed/>
    <w:rsid w:val="00EC17B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EC17B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C17B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C17B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C17B9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C42723"/>
    <w:pPr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D3037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FD3037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FD3037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FD3037"/>
    <w:rPr>
      <w:vertAlign w:val="superscript"/>
    </w:rPr>
  </w:style>
  <w:style w:type="character" w:customStyle="1" w:styleId="markedcontent">
    <w:name w:val="markedcontent"/>
    <w:basedOn w:val="Policepardfaut"/>
    <w:rsid w:val="00667707"/>
  </w:style>
  <w:style w:type="table" w:styleId="TableauGrille1Clair-Accentuation3">
    <w:name w:val="Grid Table 1 Light Accent 3"/>
    <w:basedOn w:val="TableauNormal"/>
    <w:uiPriority w:val="46"/>
    <w:rsid w:val="00170C82"/>
    <w:pPr>
      <w:spacing w:after="0" w:line="240" w:lineRule="auto"/>
    </w:pPr>
    <w:tblPr>
      <w:tblStyleRowBandSize w:val="1"/>
      <w:tblStyleColBandSize w:val="1"/>
      <w:tblBorders>
        <w:top w:val="single" w:sz="4" w:space="0" w:color="B6C0D5" w:themeColor="accent3" w:themeTint="66"/>
        <w:left w:val="single" w:sz="4" w:space="0" w:color="B6C0D5" w:themeColor="accent3" w:themeTint="66"/>
        <w:bottom w:val="single" w:sz="4" w:space="0" w:color="B6C0D5" w:themeColor="accent3" w:themeTint="66"/>
        <w:right w:val="single" w:sz="4" w:space="0" w:color="B6C0D5" w:themeColor="accent3" w:themeTint="66"/>
        <w:insideH w:val="single" w:sz="4" w:space="0" w:color="B6C0D5" w:themeColor="accent3" w:themeTint="66"/>
        <w:insideV w:val="single" w:sz="4" w:space="0" w:color="B6C0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53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egifrance.gouv.fr/loda/id/JORFTEXT000000861809/2020-10-16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ttestation.covoiturage.beta.gouv.fr/salarie-secteur-public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jpg"/><Relationship Id="rId1" Type="http://schemas.openxmlformats.org/officeDocument/2006/relationships/image" Target="media/image4.jpeg"/><Relationship Id="rId4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len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2F8283CFB3246898E61C038214C01F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A3CE28-39FB-4C7A-BD4D-200C70BA6638}"/>
      </w:docPartPr>
      <w:docPartBody>
        <w:p w:rsidR="006F7914" w:rsidRDefault="007B710E" w:rsidP="007B710E">
          <w:pPr>
            <w:pStyle w:val="D2F8283CFB3246898E61C038214C01FB83"/>
          </w:pP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softHyphen/>
          </w:r>
          <w:r w:rsidRPr="00A21A2B">
            <w:rPr>
              <w:rStyle w:val="Textedelespacerserv"/>
              <w:rFonts w:ascii="Arial" w:hAnsi="Arial" w:cs="Arial"/>
              <w:b/>
              <w:color w:val="A6A6A6" w:themeColor="background1" w:themeShade="A6"/>
              <w:szCs w:val="20"/>
            </w:rPr>
            <w:t>|__| |__|__| |__|__| |__|__| |__|__|__| |__|__|__| |__|__|</w:t>
          </w: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t xml:space="preserve"> </w:t>
          </w:r>
        </w:p>
      </w:docPartBody>
    </w:docPart>
    <w:docPart>
      <w:docPartPr>
        <w:name w:val="4D7487EE83C44A5FBFCEC9E6755E14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4B6934-B54F-40FF-AF51-D312A165C48A}"/>
      </w:docPartPr>
      <w:docPartBody>
        <w:p w:rsidR="006F7914" w:rsidRDefault="006F7914" w:rsidP="006F7914">
          <w:pPr>
            <w:pStyle w:val="4D7487EE83C44A5FBFCEC9E6755E146A9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F34392244E9C4DE78E43BDF90938C65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42AAD8-54DD-46D4-AA0F-DB8ADA981D3B}"/>
      </w:docPartPr>
      <w:docPartBody>
        <w:p w:rsidR="00573C59" w:rsidRDefault="007B710E" w:rsidP="007B710E">
          <w:pPr>
            <w:pStyle w:val="F34392244E9C4DE78E43BDF90938C65432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ABDF369F3E3341A3BCF8586E2AC4767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6E0B68-8DD9-47BD-B309-5EFEBDA66B00}"/>
      </w:docPartPr>
      <w:docPartBody>
        <w:p w:rsidR="00573C59" w:rsidRDefault="00BA7DF3" w:rsidP="00BA7DF3">
          <w:pPr>
            <w:pStyle w:val="ABDF369F3E3341A3BCF8586E2AC4767F"/>
          </w:pPr>
          <w:r w:rsidRPr="008A6F86">
            <w:rPr>
              <w:rStyle w:val="Textedelespacerserv"/>
            </w:rPr>
            <w:t>Cliquez ou appuyez ici pour entrer une date.</w:t>
          </w:r>
        </w:p>
      </w:docPartBody>
    </w:docPart>
    <w:docPart>
      <w:docPartPr>
        <w:name w:val="362FB27280434D9AAE87B5377363907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C8A594-93EC-43CA-8A50-E7552D5D6833}"/>
      </w:docPartPr>
      <w:docPartBody>
        <w:p w:rsidR="00903643" w:rsidRDefault="007B710E" w:rsidP="007B710E">
          <w:pPr>
            <w:pStyle w:val="362FB27280434D9AAE87B5377363907323"/>
          </w:pPr>
          <w:r w:rsidRPr="00EA6C0C">
            <w:rPr>
              <w:rStyle w:val="Style6"/>
              <w:rFonts w:ascii="Arial" w:hAnsi="Arial" w:cs="Arial"/>
              <w:b w:val="0"/>
              <w:color w:val="D9D9D9" w:themeColor="background1" w:themeShade="D9"/>
              <w:szCs w:val="20"/>
            </w:rPr>
            <w:t xml:space="preserve">_ _ / _ _ / _ _ _ _ </w:t>
          </w:r>
        </w:p>
      </w:docPartBody>
    </w:docPart>
    <w:docPart>
      <w:docPartPr>
        <w:name w:val="6FE48D4340364E4789C9C0DE968B5BC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84726EA-2B29-4D71-956A-63D61A0FBD6C}"/>
      </w:docPartPr>
      <w:docPartBody>
        <w:p w:rsidR="00903643" w:rsidRDefault="00903643" w:rsidP="00903643">
          <w:pPr>
            <w:pStyle w:val="6FE48D4340364E4789C9C0DE968B5BC4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381D7C20A43C482DB5BA55AAF04AA64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007FAFE-470D-4CF4-9B01-A84AADCED4D2}"/>
      </w:docPartPr>
      <w:docPartBody>
        <w:p w:rsidR="00903643" w:rsidRDefault="00903643" w:rsidP="00903643">
          <w:pPr>
            <w:pStyle w:val="381D7C20A43C482DB5BA55AAF04AA64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9D7F82541FD94CB3A6E1239D2C516F1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52BDD6C-A1E1-44AA-8B70-5FD5C3587E67}"/>
      </w:docPartPr>
      <w:docPartBody>
        <w:p w:rsidR="00903643" w:rsidRDefault="00903643" w:rsidP="00903643">
          <w:pPr>
            <w:pStyle w:val="9D7F82541FD94CB3A6E1239D2C516F13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77FBBF50BA2447A698EA2ECD812783F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5D89DB4-F6B5-4346-9B1B-CAB90589D67D}"/>
      </w:docPartPr>
      <w:docPartBody>
        <w:p w:rsidR="00903643" w:rsidRDefault="00903643" w:rsidP="00903643">
          <w:pPr>
            <w:pStyle w:val="77FBBF50BA2447A698EA2ECD812783F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82D3B07960CA4C89A9F6F23B55DBDD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F645DF-DAB9-4A1B-BDB4-560969368EE1}"/>
      </w:docPartPr>
      <w:docPartBody>
        <w:p w:rsidR="00903643" w:rsidRDefault="00903643" w:rsidP="00903643">
          <w:pPr>
            <w:pStyle w:val="82D3B07960CA4C89A9F6F23B55DBDDA64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</w:t>
          </w:r>
        </w:p>
      </w:docPartBody>
    </w:docPart>
    <w:docPart>
      <w:docPartPr>
        <w:name w:val="D4A97A970B6C480AA47796B8548A76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995DE19-7C42-45AA-BCF1-05850DE1CA76}"/>
      </w:docPartPr>
      <w:docPartBody>
        <w:p w:rsidR="00903643" w:rsidRDefault="007B710E" w:rsidP="007B710E">
          <w:pPr>
            <w:pStyle w:val="D4A97A970B6C480AA47796B8548A76CA1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164DF993B8914CD0A689CC422CE179E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ED4425-833A-482E-97F3-8E9BADC3A3F3}"/>
      </w:docPartPr>
      <w:docPartBody>
        <w:p w:rsidR="00903643" w:rsidRDefault="007B710E" w:rsidP="007B710E">
          <w:pPr>
            <w:pStyle w:val="164DF993B8914CD0A689CC422CE179E37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22996827D9A14D24B20C580D2449216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B098B4-1195-4D36-B71B-153226F81F65}"/>
      </w:docPartPr>
      <w:docPartBody>
        <w:p w:rsidR="00903643" w:rsidRDefault="007B710E" w:rsidP="007B710E">
          <w:pPr>
            <w:pStyle w:val="22996827D9A14D24B20C580D244921676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EA70831FBA834F60AFCBF2AC3913011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61D222-F439-4560-9417-345D7E639592}"/>
      </w:docPartPr>
      <w:docPartBody>
        <w:p w:rsidR="00903643" w:rsidRDefault="007B710E" w:rsidP="007B710E">
          <w:pPr>
            <w:pStyle w:val="EA70831FBA834F60AFCBF2AC391301195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73ECBA54C6D74510B5521166CB54298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D51908C-4804-4C9C-9DF1-E4B4907AD5CB}"/>
      </w:docPartPr>
      <w:docPartBody>
        <w:p w:rsidR="007B710E" w:rsidRDefault="007B710E" w:rsidP="007B710E">
          <w:pPr>
            <w:pStyle w:val="73ECBA54C6D74510B5521166CB542983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….….….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.….….….….….….….….….….….…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</w:t>
          </w:r>
        </w:p>
      </w:docPartBody>
    </w:docPart>
    <w:docPart>
      <w:docPartPr>
        <w:name w:val="DefaultPlaceholder_-185401343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3FC193E-D43F-4495-9FBB-C27FAB031AFD}"/>
      </w:docPartPr>
      <w:docPartBody>
        <w:p w:rsidR="009B2C55" w:rsidRDefault="009B2C55">
          <w:r w:rsidRPr="000A7E9C">
            <w:rPr>
              <w:rStyle w:val="Textedelespacerserv"/>
            </w:rPr>
            <w:t>Cliquez ou appuyez ici pour entrer une date.</w:t>
          </w:r>
        </w:p>
      </w:docPartBody>
    </w:docPart>
    <w:docPart>
      <w:docPartPr>
        <w:name w:val="DefaultPlaceholder_-185401344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C4D53DE-9E97-4728-A3CC-AFB2CF2913A3}"/>
      </w:docPartPr>
      <w:docPartBody>
        <w:p w:rsidR="009B2C55" w:rsidRDefault="009B2C55">
          <w:r w:rsidRPr="000A7E9C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7AC49653C26C415AA5FD7F5AB6FAF90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73BA9E3-8506-4250-A124-3730231BF085}"/>
      </w:docPartPr>
      <w:docPartBody>
        <w:p w:rsidR="00014C7D" w:rsidRDefault="00014C7D" w:rsidP="00014C7D">
          <w:pPr>
            <w:pStyle w:val="7AC49653C26C415AA5FD7F5AB6FAF908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99E9ABF4610C482DAC7F33A649E3408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F47B136-06E9-4BF1-AAEB-2F623EF6BA55}"/>
      </w:docPartPr>
      <w:docPartBody>
        <w:p w:rsidR="00014C7D" w:rsidRDefault="00014C7D" w:rsidP="00014C7D">
          <w:pPr>
            <w:pStyle w:val="99E9ABF4610C482DAC7F33A649E3408D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01D9EF9FB03143288F4926233F03DFE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74739B2-59D6-4C9D-A2D7-3E9B11C7E708}"/>
      </w:docPartPr>
      <w:docPartBody>
        <w:p w:rsidR="00014C7D" w:rsidRDefault="00014C7D" w:rsidP="00014C7D">
          <w:pPr>
            <w:pStyle w:val="01D9EF9FB03143288F4926233F03DFE0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5998309C0CF644F8B331FFC063EF252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1F1F1F8-8ABF-42E6-A172-FE9C099B4DF0}"/>
      </w:docPartPr>
      <w:docPartBody>
        <w:p w:rsidR="00014C7D" w:rsidRDefault="00014C7D" w:rsidP="00014C7D">
          <w:pPr>
            <w:pStyle w:val="5998309C0CF644F8B331FFC063EF2527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65DA897C960F441880B24A27BFEBE56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78C9C5A-798B-4766-AAE4-BFCF3CAF8FD2}"/>
      </w:docPartPr>
      <w:docPartBody>
        <w:p w:rsidR="00014C7D" w:rsidRDefault="00014C7D" w:rsidP="00014C7D">
          <w:pPr>
            <w:pStyle w:val="65DA897C960F441880B24A27BFEBE564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91A175455F894042B7961916E8914B0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8017727-F8C4-493E-A38B-2A63708139CC}"/>
      </w:docPartPr>
      <w:docPartBody>
        <w:p w:rsidR="00014C7D" w:rsidRDefault="00014C7D" w:rsidP="00014C7D">
          <w:pPr>
            <w:pStyle w:val="91A175455F894042B7961916E8914B01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D3AA58856363452985D168D9C354392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AA0D360-6319-460F-AD46-007CD8A0042B}"/>
      </w:docPartPr>
      <w:docPartBody>
        <w:p w:rsidR="00014C7D" w:rsidRDefault="00014C7D" w:rsidP="00014C7D">
          <w:pPr>
            <w:pStyle w:val="D3AA58856363452985D168D9C3543925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85E4AA66EC79497BA92CCD258479518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C3FBCD1-B7D2-4312-96D8-D4BE7E16420A}"/>
      </w:docPartPr>
      <w:docPartBody>
        <w:p w:rsidR="00014C7D" w:rsidRDefault="00014C7D" w:rsidP="00014C7D">
          <w:pPr>
            <w:pStyle w:val="85E4AA66EC79497BA92CCD258479518B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EF120E69778D478AB71FCA752B74A99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4C24BE1-3471-4338-962E-16C5B1C3EF25}"/>
      </w:docPartPr>
      <w:docPartBody>
        <w:p w:rsidR="00014C7D" w:rsidRDefault="00014C7D" w:rsidP="00014C7D">
          <w:pPr>
            <w:pStyle w:val="EF120E69778D478AB71FCA752B74A995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4193EA8C9BF64C51A396B055C8035C7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82C4D14-ED90-4500-AC8D-57FDCD19088C}"/>
      </w:docPartPr>
      <w:docPartBody>
        <w:p w:rsidR="00014C7D" w:rsidRDefault="00014C7D" w:rsidP="00014C7D">
          <w:pPr>
            <w:pStyle w:val="4193EA8C9BF64C51A396B055C8035C73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2E64889A3236496A9A36422BDB64337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CCF1FA8-2277-47CA-9839-03DCAFA2B3D6}"/>
      </w:docPartPr>
      <w:docPartBody>
        <w:p w:rsidR="00014C7D" w:rsidRDefault="00014C7D" w:rsidP="00014C7D">
          <w:pPr>
            <w:pStyle w:val="2E64889A3236496A9A36422BDB643375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BF26A8CD540941CE8317FDCF3145B5F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A2BAB9B-5F53-43F3-B601-418E4D99C65A}"/>
      </w:docPartPr>
      <w:docPartBody>
        <w:p w:rsidR="00014C7D" w:rsidRDefault="00014C7D" w:rsidP="00014C7D">
          <w:pPr>
            <w:pStyle w:val="BF26A8CD540941CE8317FDCF3145B5F7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5347B09A428F4DF097EB2A58457E262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6360929-77E7-44D1-B0B2-12D8FAC358A2}"/>
      </w:docPartPr>
      <w:docPartBody>
        <w:p w:rsidR="00014C7D" w:rsidRDefault="00014C7D" w:rsidP="00014C7D">
          <w:pPr>
            <w:pStyle w:val="5347B09A428F4DF097EB2A58457E2622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2D6180548876492295C16F16B632F6F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09475DF-DA99-4531-AC54-8D10776D05C5}"/>
      </w:docPartPr>
      <w:docPartBody>
        <w:p w:rsidR="00014C7D" w:rsidRDefault="00014C7D" w:rsidP="00014C7D">
          <w:pPr>
            <w:pStyle w:val="2D6180548876492295C16F16B632F6FC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97B9EBFFD53D431AA1DF2D31AD030ED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CA9B37C-C659-46D6-B270-BAEDF27A6DF0}"/>
      </w:docPartPr>
      <w:docPartBody>
        <w:p w:rsidR="00014C7D" w:rsidRDefault="00014C7D" w:rsidP="00014C7D">
          <w:pPr>
            <w:pStyle w:val="97B9EBFFD53D431AA1DF2D31AD030ED0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CFCF6EDB465243218FE17995ABCD0D9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91C965D-E6CC-483B-BCEC-C7EFA3196171}"/>
      </w:docPartPr>
      <w:docPartBody>
        <w:p w:rsidR="00014C7D" w:rsidRDefault="00014C7D" w:rsidP="00014C7D">
          <w:pPr>
            <w:pStyle w:val="CFCF6EDB465243218FE17995ABCD0D93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A0B443B6B8BA4AC79609A32B4D02229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79E3969-84A8-4894-B0B9-2BCF52BDC251}"/>
      </w:docPartPr>
      <w:docPartBody>
        <w:p w:rsidR="00014C7D" w:rsidRDefault="00014C7D" w:rsidP="00014C7D">
          <w:pPr>
            <w:pStyle w:val="A0B443B6B8BA4AC79609A32B4D022292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2FC429BF1C1341558B1AECCEE781DC7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A69F972-2FEE-400B-9BE8-54F1DF75AC9B}"/>
      </w:docPartPr>
      <w:docPartBody>
        <w:p w:rsidR="00014C7D" w:rsidRDefault="00014C7D" w:rsidP="00014C7D">
          <w:pPr>
            <w:pStyle w:val="2FC429BF1C1341558B1AECCEE781DC7A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50820F0FC09947D9AC96B2492696A33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C58A6E7-CA33-456E-8E01-26A8CA9EB2C6}"/>
      </w:docPartPr>
      <w:docPartBody>
        <w:p w:rsidR="00014C7D" w:rsidRDefault="00014C7D" w:rsidP="00014C7D">
          <w:pPr>
            <w:pStyle w:val="50820F0FC09947D9AC96B2492696A332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027D676DB9B040218275888A28E4E27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057BEE3-28A4-4CE4-BA1A-29652E87B28D}"/>
      </w:docPartPr>
      <w:docPartBody>
        <w:p w:rsidR="00014C7D" w:rsidRDefault="00014C7D" w:rsidP="00014C7D">
          <w:pPr>
            <w:pStyle w:val="027D676DB9B040218275888A28E4E278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92C8024E07D94672A574730CC161155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14D0EAC-B593-4CBC-8A4C-811CC401C2A3}"/>
      </w:docPartPr>
      <w:docPartBody>
        <w:p w:rsidR="00014C7D" w:rsidRDefault="00014C7D" w:rsidP="00014C7D">
          <w:pPr>
            <w:pStyle w:val="92C8024E07D94672A574730CC1611556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48C6F60CB75346AF9DCD563B0DA0F1D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183EC6F-41AD-436D-9AF4-D7C412AB7F45}"/>
      </w:docPartPr>
      <w:docPartBody>
        <w:p w:rsidR="00014C7D" w:rsidRDefault="00014C7D" w:rsidP="00014C7D">
          <w:pPr>
            <w:pStyle w:val="48C6F60CB75346AF9DCD563B0DA0F1DB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E4D6F66FEF5F430685FF11BD49EE95D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8BFC5B0-AE55-43A7-B0BE-B36E5F7DFDE8}"/>
      </w:docPartPr>
      <w:docPartBody>
        <w:p w:rsidR="00014C7D" w:rsidRDefault="00014C7D" w:rsidP="00014C7D">
          <w:pPr>
            <w:pStyle w:val="E4D6F66FEF5F430685FF11BD49EE95D6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BFCBF17575BD4019B18A8514B62A90F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2F2295A-B5E0-4038-A693-612D39CD763B}"/>
      </w:docPartPr>
      <w:docPartBody>
        <w:p w:rsidR="00014C7D" w:rsidRDefault="00014C7D" w:rsidP="00014C7D">
          <w:pPr>
            <w:pStyle w:val="BFCBF17575BD4019B18A8514B62A90F4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BF28C4EFEDAF4A00838AEAFBA118DDF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B2157CE-B464-488C-9F04-5784D52E4F4B}"/>
      </w:docPartPr>
      <w:docPartBody>
        <w:p w:rsidR="00014C7D" w:rsidRDefault="00014C7D" w:rsidP="00014C7D">
          <w:pPr>
            <w:pStyle w:val="BF28C4EFEDAF4A00838AEAFBA118DDF4"/>
          </w:pPr>
          <w:r w:rsidRPr="000A7E9C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E081B1D9AAB245068DBFB01CB1DBF9B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B015688-55E4-4C26-B089-73BCBEACE763}"/>
      </w:docPartPr>
      <w:docPartBody>
        <w:p w:rsidR="00014C7D" w:rsidRDefault="00014C7D" w:rsidP="00014C7D">
          <w:pPr>
            <w:pStyle w:val="E081B1D9AAB245068DBFB01CB1DBF9BF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DFF70D0585944AD0952F391048C0FBD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EA0A6AF-D5CB-44A6-B424-4DB8F7344FAC}"/>
      </w:docPartPr>
      <w:docPartBody>
        <w:p w:rsidR="00014C7D" w:rsidRDefault="00014C7D" w:rsidP="00014C7D">
          <w:pPr>
            <w:pStyle w:val="DFF70D0585944AD0952F391048C0FBD4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1373A0EC7DF647118E5DC50FF3E6D9F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C68DAE-DE2F-4196-B29A-D81E88EB7513}"/>
      </w:docPartPr>
      <w:docPartBody>
        <w:p w:rsidR="00014C7D" w:rsidRDefault="00014C7D" w:rsidP="00014C7D">
          <w:pPr>
            <w:pStyle w:val="1373A0EC7DF647118E5DC50FF3E6D9F8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9B2B0E7304754C509E697DEF1C9A8AB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3B81660-30A6-4739-A377-CF85D3CE3E54}"/>
      </w:docPartPr>
      <w:docPartBody>
        <w:p w:rsidR="00014C7D" w:rsidRDefault="00014C7D" w:rsidP="00014C7D">
          <w:pPr>
            <w:pStyle w:val="9B2B0E7304754C509E697DEF1C9A8ABD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25D522C267E3494697EF997F7D4F207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549AB13-E3DF-42D2-A508-1A4E24D031F8}"/>
      </w:docPartPr>
      <w:docPartBody>
        <w:p w:rsidR="00014C7D" w:rsidRDefault="00014C7D" w:rsidP="00014C7D">
          <w:pPr>
            <w:pStyle w:val="25D522C267E3494697EF997F7D4F2078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4F6E9EF461AA4FEB8F3A3D59006059F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D5BB758-61F8-4009-B1CC-F764B47AEFB0}"/>
      </w:docPartPr>
      <w:docPartBody>
        <w:p w:rsidR="00014C7D" w:rsidRDefault="00014C7D" w:rsidP="00014C7D">
          <w:pPr>
            <w:pStyle w:val="4F6E9EF461AA4FEB8F3A3D59006059F4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91D2B8C04CDF4D6786C389A9834FF15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C22E8F4-09E0-4366-B7DA-E0EC754CC8A1}"/>
      </w:docPartPr>
      <w:docPartBody>
        <w:p w:rsidR="00014C7D" w:rsidRDefault="00014C7D" w:rsidP="00014C7D">
          <w:pPr>
            <w:pStyle w:val="91D2B8C04CDF4D6786C389A9834FF15C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C6DBBB031FF74D7793532D8F5ED5867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8B0D6A6-07B9-4E46-B76C-00D11EE2C5CE}"/>
      </w:docPartPr>
      <w:docPartBody>
        <w:p w:rsidR="00014C7D" w:rsidRDefault="00014C7D" w:rsidP="00014C7D">
          <w:pPr>
            <w:pStyle w:val="C6DBBB031FF74D7793532D8F5ED58670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8E1D5BFB5D394A9D93AFB9148CC022D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6D62C29-580E-4288-B761-DEC0F8FAF137}"/>
      </w:docPartPr>
      <w:docPartBody>
        <w:p w:rsidR="00014C7D" w:rsidRDefault="00014C7D" w:rsidP="00014C7D">
          <w:pPr>
            <w:pStyle w:val="8E1D5BFB5D394A9D93AFB9148CC022D8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5C9360C29BDD42B2A79701C6C203958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5D7B71D-A66C-4433-B778-58263B793AE6}"/>
      </w:docPartPr>
      <w:docPartBody>
        <w:p w:rsidR="00014C7D" w:rsidRDefault="00014C7D" w:rsidP="00014C7D">
          <w:pPr>
            <w:pStyle w:val="5C9360C29BDD42B2A79701C6C203958E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4DD96F82364144EAA60DE30BA80F7CA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F1D0F3F-F521-4FB3-8203-AAEF454FAFAE}"/>
      </w:docPartPr>
      <w:docPartBody>
        <w:p w:rsidR="00014C7D" w:rsidRDefault="00014C7D" w:rsidP="00014C7D">
          <w:pPr>
            <w:pStyle w:val="4DD96F82364144EAA60DE30BA80F7CA7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4A8A985EC6634D0CA2952D539B6C733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D9F3138-DDEB-4918-A2DF-FCAFD990D264}"/>
      </w:docPartPr>
      <w:docPartBody>
        <w:p w:rsidR="00014C7D" w:rsidRDefault="00014C7D" w:rsidP="00014C7D">
          <w:pPr>
            <w:pStyle w:val="4A8A985EC6634D0CA2952D539B6C7332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33C7D1F28070403789924F31DC153C8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2D1FDF0-E6A6-4569-A6D4-4B057F1FBD08}"/>
      </w:docPartPr>
      <w:docPartBody>
        <w:p w:rsidR="00014C7D" w:rsidRDefault="00014C7D" w:rsidP="00014C7D">
          <w:pPr>
            <w:pStyle w:val="33C7D1F28070403789924F31DC153C8C"/>
          </w:pPr>
          <w:r w:rsidRPr="000A7E9C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95A2017A674D472AB2544F0233385F0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0C52354-7712-43BB-8540-0F8E1E1BF044}"/>
      </w:docPartPr>
      <w:docPartBody>
        <w:p w:rsidR="00014C7D" w:rsidRDefault="00014C7D" w:rsidP="00014C7D">
          <w:pPr>
            <w:pStyle w:val="95A2017A674D472AB2544F0233385F00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0E33B70B1F2842A19E3D48A99EE0875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1CB5554-B2BC-4D0D-BFDE-E0F572CA69D3}"/>
      </w:docPartPr>
      <w:docPartBody>
        <w:p w:rsidR="00014C7D" w:rsidRDefault="00014C7D" w:rsidP="00014C7D">
          <w:pPr>
            <w:pStyle w:val="0E33B70B1F2842A19E3D48A99EE08752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3D71B7194A0942DBB8C11495EB61C40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6AFF8A5-F184-4337-B584-30AA00B63EC9}"/>
      </w:docPartPr>
      <w:docPartBody>
        <w:p w:rsidR="00014C7D" w:rsidRDefault="00014C7D" w:rsidP="00014C7D">
          <w:pPr>
            <w:pStyle w:val="3D71B7194A0942DBB8C11495EB61C406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4E02C8330270437CBD93F6253F4EF14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F673DC2-6A59-4998-B7DE-8307408E1EA6}"/>
      </w:docPartPr>
      <w:docPartBody>
        <w:p w:rsidR="00014C7D" w:rsidRDefault="00014C7D" w:rsidP="00014C7D">
          <w:pPr>
            <w:pStyle w:val="4E02C8330270437CBD93F6253F4EF144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233480D1B53D49E89ECFE1C3C21BE9C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97B6D6D-F2B4-49DD-BC9B-E6EF4A384C33}"/>
      </w:docPartPr>
      <w:docPartBody>
        <w:p w:rsidR="00014C7D" w:rsidRDefault="00014C7D" w:rsidP="00014C7D">
          <w:pPr>
            <w:pStyle w:val="233480D1B53D49E89ECFE1C3C21BE9CC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D247AF8FF2C944F4A3C9F2E143473E6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1A2CBF2-B876-4615-B185-6076260B56AC}"/>
      </w:docPartPr>
      <w:docPartBody>
        <w:p w:rsidR="00014C7D" w:rsidRDefault="00014C7D" w:rsidP="00014C7D">
          <w:pPr>
            <w:pStyle w:val="D247AF8FF2C944F4A3C9F2E143473E6C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06890AFD98464F7CAE6AB6E42068BCC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47582EA-9927-4169-BDA4-4A3C6E7BE2B2}"/>
      </w:docPartPr>
      <w:docPartBody>
        <w:p w:rsidR="00014C7D" w:rsidRDefault="00014C7D" w:rsidP="00014C7D">
          <w:pPr>
            <w:pStyle w:val="06890AFD98464F7CAE6AB6E42068BCC5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8EF03D961A034D5CB9677AB248BAB41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916068C-ED98-42FF-8663-A0DFDA141BEB}"/>
      </w:docPartPr>
      <w:docPartBody>
        <w:p w:rsidR="00014C7D" w:rsidRDefault="00014C7D" w:rsidP="00014C7D">
          <w:pPr>
            <w:pStyle w:val="8EF03D961A034D5CB9677AB248BAB417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4EB249A586094D83A89C026B1EA1811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A0CF6D2-89D9-4F74-81BD-6EDF5C9137D4}"/>
      </w:docPartPr>
      <w:docPartBody>
        <w:p w:rsidR="00014C7D" w:rsidRDefault="00014C7D" w:rsidP="00014C7D">
          <w:pPr>
            <w:pStyle w:val="4EB249A586094D83A89C026B1EA18113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9FCAB390F00647ED8B15D2FBF16210A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6FEC38D-E5DA-47DD-A227-F7B5350FD374}"/>
      </w:docPartPr>
      <w:docPartBody>
        <w:p w:rsidR="00014C7D" w:rsidRDefault="00014C7D" w:rsidP="00014C7D">
          <w:pPr>
            <w:pStyle w:val="9FCAB390F00647ED8B15D2FBF16210AC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EAE92ECEB9AC4572A0DCABB66AC10BE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F1830FF-F55C-4604-A2C4-0E9DD7146E6D}"/>
      </w:docPartPr>
      <w:docPartBody>
        <w:p w:rsidR="00014C7D" w:rsidRDefault="00014C7D" w:rsidP="00014C7D">
          <w:pPr>
            <w:pStyle w:val="EAE92ECEB9AC4572A0DCABB66AC10BEA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4F628110E3D74123AADAA304E389118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13A4E15-CB05-4F37-87B2-9DBC23FD4A91}"/>
      </w:docPartPr>
      <w:docPartBody>
        <w:p w:rsidR="00014C7D" w:rsidRDefault="00014C7D" w:rsidP="00014C7D">
          <w:pPr>
            <w:pStyle w:val="4F628110E3D74123AADAA304E3891188"/>
          </w:pPr>
          <w:r w:rsidRPr="00AE5FFF">
            <w:rPr>
              <w:rStyle w:val="Textedelespacerserv"/>
            </w:rPr>
            <w:t>Choisissez un élément.</w:t>
          </w:r>
        </w:p>
      </w:docPartBody>
    </w:docPart>
    <w:docPart>
      <w:docPartPr>
        <w:name w:val="C8074BB131704A148F21DC81CA1FB55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1923527-184E-483E-929E-573FB1CEA305}"/>
      </w:docPartPr>
      <w:docPartBody>
        <w:p w:rsidR="00014C7D" w:rsidRDefault="00014C7D" w:rsidP="00014C7D">
          <w:pPr>
            <w:pStyle w:val="C8074BB131704A148F21DC81CA1FB55C"/>
          </w:pPr>
          <w:r w:rsidRPr="000A7E9C">
            <w:rPr>
              <w:rStyle w:val="Textedelespacerserv"/>
            </w:rPr>
            <w:t>Cliquez ou appuyez ici pour entr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257F1"/>
    <w:rsid w:val="00010484"/>
    <w:rsid w:val="00014C7D"/>
    <w:rsid w:val="000257F1"/>
    <w:rsid w:val="00061062"/>
    <w:rsid w:val="00080548"/>
    <w:rsid w:val="00145A52"/>
    <w:rsid w:val="001F7C9D"/>
    <w:rsid w:val="00300F50"/>
    <w:rsid w:val="00573C59"/>
    <w:rsid w:val="00586DA8"/>
    <w:rsid w:val="005F6B10"/>
    <w:rsid w:val="0062512F"/>
    <w:rsid w:val="006C78D4"/>
    <w:rsid w:val="006F7914"/>
    <w:rsid w:val="007B710E"/>
    <w:rsid w:val="007C616F"/>
    <w:rsid w:val="00833642"/>
    <w:rsid w:val="008505FC"/>
    <w:rsid w:val="00857C5F"/>
    <w:rsid w:val="00903643"/>
    <w:rsid w:val="00963661"/>
    <w:rsid w:val="009B2C55"/>
    <w:rsid w:val="009F38F9"/>
    <w:rsid w:val="00A233CA"/>
    <w:rsid w:val="00A61761"/>
    <w:rsid w:val="00A67F92"/>
    <w:rsid w:val="00A93E64"/>
    <w:rsid w:val="00AB56D3"/>
    <w:rsid w:val="00B22C7A"/>
    <w:rsid w:val="00BA7DF3"/>
    <w:rsid w:val="00BB4BA4"/>
    <w:rsid w:val="00BB5980"/>
    <w:rsid w:val="00C62A65"/>
    <w:rsid w:val="00D56AA6"/>
    <w:rsid w:val="00F31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character" w:styleId="Textedelespacerserv">
    <w:name w:val="Placeholder Text"/>
    <w:basedOn w:val="Policepardfaut"/>
    <w:uiPriority w:val="99"/>
    <w:semiHidden/>
    <w:rsid w:val="00014C7D"/>
    <w:rPr>
      <w:color w:val="808080"/>
    </w:rPr>
  </w:style>
  <w:style w:type="character" w:customStyle="1" w:styleId="Style6">
    <w:name w:val="Style6"/>
    <w:basedOn w:val="Policepardfaut"/>
    <w:uiPriority w:val="1"/>
    <w:rsid w:val="007B710E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paragraph" w:customStyle="1" w:styleId="4D7487EE83C44A5FBFCEC9E6755E146A9">
    <w:name w:val="4D7487EE83C44A5FBFCEC9E6755E146A9"/>
    <w:rsid w:val="006F7914"/>
    <w:rPr>
      <w:rFonts w:eastAsiaTheme="minorHAnsi"/>
      <w:lang w:eastAsia="en-US"/>
    </w:rPr>
  </w:style>
  <w:style w:type="paragraph" w:customStyle="1" w:styleId="ABDF369F3E3341A3BCF8586E2AC4767F">
    <w:name w:val="ABDF369F3E3341A3BCF8586E2AC4767F"/>
    <w:rsid w:val="00BA7DF3"/>
  </w:style>
  <w:style w:type="paragraph" w:customStyle="1" w:styleId="6FE48D4340364E4789C9C0DE968B5BC4">
    <w:name w:val="6FE48D4340364E4789C9C0DE968B5BC4"/>
    <w:rsid w:val="00903643"/>
  </w:style>
  <w:style w:type="paragraph" w:customStyle="1" w:styleId="381D7C20A43C482DB5BA55AAF04AA64E">
    <w:name w:val="381D7C20A43C482DB5BA55AAF04AA64E"/>
    <w:rsid w:val="00903643"/>
  </w:style>
  <w:style w:type="paragraph" w:customStyle="1" w:styleId="9D7F82541FD94CB3A6E1239D2C516F13">
    <w:name w:val="9D7F82541FD94CB3A6E1239D2C516F13"/>
    <w:rsid w:val="00903643"/>
  </w:style>
  <w:style w:type="paragraph" w:customStyle="1" w:styleId="77FBBF50BA2447A698EA2ECD812783FE">
    <w:name w:val="77FBBF50BA2447A698EA2ECD812783FE"/>
    <w:rsid w:val="00903643"/>
  </w:style>
  <w:style w:type="paragraph" w:customStyle="1" w:styleId="82D3B07960CA4C89A9F6F23B55DBDDA64">
    <w:name w:val="82D3B07960CA4C89A9F6F23B55DBDDA64"/>
    <w:rsid w:val="00903643"/>
    <w:rPr>
      <w:rFonts w:eastAsiaTheme="minorHAnsi"/>
      <w:lang w:eastAsia="en-US"/>
    </w:rPr>
  </w:style>
  <w:style w:type="paragraph" w:customStyle="1" w:styleId="D4A97A970B6C480AA47796B8548A76CA11">
    <w:name w:val="D4A97A970B6C480AA47796B8548A76CA11"/>
    <w:rsid w:val="007B710E"/>
    <w:rPr>
      <w:rFonts w:eastAsiaTheme="minorHAnsi"/>
      <w:lang w:eastAsia="en-US"/>
    </w:rPr>
  </w:style>
  <w:style w:type="paragraph" w:customStyle="1" w:styleId="164DF993B8914CD0A689CC422CE179E37">
    <w:name w:val="164DF993B8914CD0A689CC422CE179E37"/>
    <w:rsid w:val="007B710E"/>
    <w:rPr>
      <w:rFonts w:eastAsiaTheme="minorHAnsi"/>
      <w:lang w:eastAsia="en-US"/>
    </w:rPr>
  </w:style>
  <w:style w:type="paragraph" w:customStyle="1" w:styleId="22996827D9A14D24B20C580D244921676">
    <w:name w:val="22996827D9A14D24B20C580D244921676"/>
    <w:rsid w:val="007B710E"/>
    <w:rPr>
      <w:rFonts w:eastAsiaTheme="minorHAnsi"/>
      <w:lang w:eastAsia="en-US"/>
    </w:rPr>
  </w:style>
  <w:style w:type="paragraph" w:customStyle="1" w:styleId="D2F8283CFB3246898E61C038214C01FB83">
    <w:name w:val="D2F8283CFB3246898E61C038214C01FB83"/>
    <w:rsid w:val="007B710E"/>
    <w:rPr>
      <w:rFonts w:eastAsiaTheme="minorHAnsi"/>
      <w:lang w:eastAsia="en-US"/>
    </w:rPr>
  </w:style>
  <w:style w:type="paragraph" w:customStyle="1" w:styleId="73ECBA54C6D74510B5521166CB5429831">
    <w:name w:val="73ECBA54C6D74510B5521166CB5429831"/>
    <w:rsid w:val="007B710E"/>
    <w:rPr>
      <w:rFonts w:eastAsiaTheme="minorHAnsi"/>
      <w:lang w:eastAsia="en-US"/>
    </w:rPr>
  </w:style>
  <w:style w:type="paragraph" w:customStyle="1" w:styleId="EA70831FBA834F60AFCBF2AC391301195">
    <w:name w:val="EA70831FBA834F60AFCBF2AC391301195"/>
    <w:rsid w:val="007B710E"/>
    <w:rPr>
      <w:rFonts w:eastAsiaTheme="minorHAnsi"/>
      <w:lang w:eastAsia="en-US"/>
    </w:rPr>
  </w:style>
  <w:style w:type="paragraph" w:customStyle="1" w:styleId="362FB27280434D9AAE87B5377363907323">
    <w:name w:val="362FB27280434D9AAE87B5377363907323"/>
    <w:rsid w:val="007B710E"/>
    <w:rPr>
      <w:rFonts w:eastAsiaTheme="minorHAnsi"/>
      <w:lang w:eastAsia="en-US"/>
    </w:rPr>
  </w:style>
  <w:style w:type="paragraph" w:customStyle="1" w:styleId="F34392244E9C4DE78E43BDF90938C65432">
    <w:name w:val="F34392244E9C4DE78E43BDF90938C65432"/>
    <w:rsid w:val="007B710E"/>
    <w:rPr>
      <w:rFonts w:eastAsiaTheme="minorHAnsi"/>
      <w:lang w:eastAsia="en-US"/>
    </w:rPr>
  </w:style>
  <w:style w:type="paragraph" w:customStyle="1" w:styleId="12F0279FD7FA476A97FBA72489639120">
    <w:name w:val="12F0279FD7FA476A97FBA72489639120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3A74635083E4B9CA01B4492C06A4CA9">
    <w:name w:val="B3A74635083E4B9CA01B4492C06A4CA9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21A93966A73418390412CDA1A4D013B">
    <w:name w:val="621A93966A73418390412CDA1A4D013B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4A36BCFE3324699AA619F21C6E73A6F">
    <w:name w:val="E4A36BCFE3324699AA619F21C6E73A6F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13F16A6CDDD4F3A988950EA1A9FAC50">
    <w:name w:val="613F16A6CDDD4F3A988950EA1A9FAC50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59A948E65274C12BF226D9D987AAE87">
    <w:name w:val="259A948E65274C12BF226D9D987AAE87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89DD5EB81344CFAB15A7DDCE6C03351">
    <w:name w:val="789DD5EB81344CFAB15A7DDCE6C03351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5053CE829DF4A3CBFF9C27F129F43AB">
    <w:name w:val="E5053CE829DF4A3CBFF9C27F129F43AB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76A0125D687402B89BBAB09FE64B5CB">
    <w:name w:val="E76A0125D687402B89BBAB09FE64B5CB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84747E0313345FBA4C647DC1E1914D5">
    <w:name w:val="C84747E0313345FBA4C647DC1E1914D5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479E7020AFC485FB89A96E091372269">
    <w:name w:val="9479E7020AFC485FB89A96E091372269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4BDA5207B3F4E9BBEEE260349B24913">
    <w:name w:val="E4BDA5207B3F4E9BBEEE260349B24913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F809C85EC1D45638BA70A1DB228B254">
    <w:name w:val="3F809C85EC1D45638BA70A1DB228B254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20D3C7CED7A43FF9FC238A807ABA3EA">
    <w:name w:val="D20D3C7CED7A43FF9FC238A807ABA3EA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BCBB40BF46F414AB717F0D6FD80B0F5">
    <w:name w:val="2BCBB40BF46F414AB717F0D6FD80B0F5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46480B1A7B4482183F984ECF53A9C49">
    <w:name w:val="046480B1A7B4482183F984ECF53A9C49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1F565A253C64365B347B8149CB7F088">
    <w:name w:val="D1F565A253C64365B347B8149CB7F088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9F39E43995046B7B4E709551526A93B">
    <w:name w:val="99F39E43995046B7B4E709551526A93B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F99468BABCD42BBB0014E0895F237EF">
    <w:name w:val="DF99468BABCD42BBB0014E0895F237EF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F3CB1BEB2084886AC532A30D9A46C7C">
    <w:name w:val="2F3CB1BEB2084886AC532A30D9A46C7C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253B87F4AC1494283DA926F6BFF4871">
    <w:name w:val="F253B87F4AC1494283DA926F6BFF4871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C855E3DB8C746508B38E6B7A7152128">
    <w:name w:val="EC855E3DB8C746508B38E6B7A7152128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B023DFECA3B41E9AE96F54904A0CD93">
    <w:name w:val="7B023DFECA3B41E9AE96F54904A0CD93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2C48141B5F740DEBA3F5A7C08186D11">
    <w:name w:val="52C48141B5F740DEBA3F5A7C08186D11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962EBD6628543FDA8DFFBA37BCD750D">
    <w:name w:val="3962EBD6628543FDA8DFFBA37BCD750D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F203A7CEEAB4D8EB2DCFC689F42E9E3">
    <w:name w:val="FF203A7CEEAB4D8EB2DCFC689F42E9E3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884BCACA2FD4BB4B47E731E671F69B4">
    <w:name w:val="A884BCACA2FD4BB4B47E731E671F69B4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F11D4B2EFB8405496021A7A89465840">
    <w:name w:val="9F11D4B2EFB8405496021A7A89465840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A18EF32B9BD454AA5B2E0CD194050A7">
    <w:name w:val="5A18EF32B9BD454AA5B2E0CD194050A7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F3765E6303F4F16913BACBF7EDF87FA">
    <w:name w:val="AF3765E6303F4F16913BACBF7EDF87FA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21AA93929A840A883BB969E7E1BED97">
    <w:name w:val="021AA93929A840A883BB969E7E1BED97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BB84D0427A943F6891ED5EF497DF7B3">
    <w:name w:val="ABB84D0427A943F6891ED5EF497DF7B3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A56E570A06A4558926C1702AF4EA0CB">
    <w:name w:val="5A56E570A06A4558926C1702AF4EA0CB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4707D1A81C248A98C477E789A2417F3">
    <w:name w:val="44707D1A81C248A98C477E789A2417F3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265586C6DD249FEA3B0304CEBDC2873">
    <w:name w:val="1265586C6DD249FEA3B0304CEBDC2873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8EF83D05A0B43D6948D5921EADEB64F">
    <w:name w:val="B8EF83D05A0B43D6948D5921EADEB64F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B6AB77B26614DA9BF3770F253E85776">
    <w:name w:val="EB6AB77B26614DA9BF3770F253E85776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E02DC03018E45F6A2ECF6FA805DA3F3">
    <w:name w:val="FE02DC03018E45F6A2ECF6FA805DA3F3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EC1FDEB09284017A1C953E2761557A9">
    <w:name w:val="1EC1FDEB09284017A1C953E2761557A9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E1C7D2773204D069A8CBBD193E786F3">
    <w:name w:val="EE1C7D2773204D069A8CBBD193E786F3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E9BA53877904DD7B85CFECECB883A99">
    <w:name w:val="BE9BA53877904DD7B85CFECECB883A99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6132A10E6ED4F92872F78B511EAE354">
    <w:name w:val="E6132A10E6ED4F92872F78B511EAE354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DA3880106C54016AC6A418C326AEDD4">
    <w:name w:val="4DA3880106C54016AC6A418C326AEDD4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97FD8F8B122437BA49827D09B5162EA">
    <w:name w:val="C97FD8F8B122437BA49827D09B5162EA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EA35A7D6D2A4CD584E0C094E7CD074A">
    <w:name w:val="1EA35A7D6D2A4CD584E0C094E7CD074A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F374D86A2944122A4D4C13028831293">
    <w:name w:val="0F374D86A2944122A4D4C13028831293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748B83CBE45455691C690DB5A603801">
    <w:name w:val="7748B83CBE45455691C690DB5A603801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C9836C666D1438F9C4CF56D2C4001FD">
    <w:name w:val="6C9836C666D1438F9C4CF56D2C4001FD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C6A8B3B8F2B4353B9496EBB910347E4">
    <w:name w:val="9C6A8B3B8F2B4353B9496EBB910347E4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482F4BF28574F55ABCA309AB5B000B8">
    <w:name w:val="B482F4BF28574F55ABCA309AB5B000B8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ED89A76822746718A4BB3DF7980D68C">
    <w:name w:val="7ED89A76822746718A4BB3DF7980D68C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DA1375C90B64B028E5E4B6757B0E574">
    <w:name w:val="EDA1375C90B64B028E5E4B6757B0E574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AE4319523AE49538AD5EAE993484EB5">
    <w:name w:val="6AE4319523AE49538AD5EAE993484EB5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D6E49B416C54E28820AE6712FD0E6B5">
    <w:name w:val="7D6E49B416C54E28820AE6712FD0E6B5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7EF948921944FA9BFC104872B0F5C3A">
    <w:name w:val="47EF948921944FA9BFC104872B0F5C3A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412B8CCD3AA4E71A1A58295A9B6EF47">
    <w:name w:val="2412B8CCD3AA4E71A1A58295A9B6EF47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FF0924EF76F4E8D87F0B894D18B3179">
    <w:name w:val="CFF0924EF76F4E8D87F0B894D18B3179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A1981C867434EBEA47367AFBA89877D">
    <w:name w:val="7A1981C867434EBEA47367AFBA89877D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7D581238ACC4F0E93F1FC74BBCB74FB">
    <w:name w:val="27D581238ACC4F0E93F1FC74BBCB74FB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1833BCAB26B44D187A41F5168A590EA">
    <w:name w:val="91833BCAB26B44D187A41F5168A590EA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F13CABF0D9541CC982B054A29675D8E">
    <w:name w:val="EF13CABF0D9541CC982B054A29675D8E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3B38D38F5D9498685A0FE68BD2D419A">
    <w:name w:val="83B38D38F5D9498685A0FE68BD2D419A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8B973A263624135AE1F4F2B33BE6F24">
    <w:name w:val="28B973A263624135AE1F4F2B33BE6F24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382797607954A71BDF6A93F739539ED">
    <w:name w:val="2382797607954A71BDF6A93F739539ED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4ECDC21DB6C4D5C98F4ABB058BA6591">
    <w:name w:val="A4ECDC21DB6C4D5C98F4ABB058BA6591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AC49653C26C415AA5FD7F5AB6FAF908">
    <w:name w:val="7AC49653C26C415AA5FD7F5AB6FAF908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9E9ABF4610C482DAC7F33A649E3408D">
    <w:name w:val="99E9ABF4610C482DAC7F33A649E3408D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1D9EF9FB03143288F4926233F03DFE0">
    <w:name w:val="01D9EF9FB03143288F4926233F03DFE0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998309C0CF644F8B331FFC063EF2527">
    <w:name w:val="5998309C0CF644F8B331FFC063EF2527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5DA897C960F441880B24A27BFEBE564">
    <w:name w:val="65DA897C960F441880B24A27BFEBE564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1A175455F894042B7961916E8914B01">
    <w:name w:val="91A175455F894042B7961916E8914B01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3AA58856363452985D168D9C3543925">
    <w:name w:val="D3AA58856363452985D168D9C3543925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5E4AA66EC79497BA92CCD258479518B">
    <w:name w:val="85E4AA66EC79497BA92CCD258479518B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F120E69778D478AB71FCA752B74A995">
    <w:name w:val="EF120E69778D478AB71FCA752B74A995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193EA8C9BF64C51A396B055C8035C73">
    <w:name w:val="4193EA8C9BF64C51A396B055C8035C73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E64889A3236496A9A36422BDB643375">
    <w:name w:val="2E64889A3236496A9A36422BDB643375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F26A8CD540941CE8317FDCF3145B5F7">
    <w:name w:val="BF26A8CD540941CE8317FDCF3145B5F7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661F0E61F40472EB6162F750519DF7E">
    <w:name w:val="D661F0E61F40472EB6162F750519DF7E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D530F55D9724B1CA99E6643D8C3F114">
    <w:name w:val="AD530F55D9724B1CA99E6643D8C3F114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812BF4679CA40DB88505D3CB7040CB2">
    <w:name w:val="E812BF4679CA40DB88505D3CB7040CB2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9063EF7E1D046BFA7D2ED04BB7C2F11">
    <w:name w:val="79063EF7E1D046BFA7D2ED04BB7C2F11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DDFAB790EEF4B0880351931347B8980">
    <w:name w:val="4DDFAB790EEF4B0880351931347B8980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442659AFD4B4FF28733C9D5417CF446">
    <w:name w:val="F442659AFD4B4FF28733C9D5417CF446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8ED226B36CC4AECA1F93F9D66486ABE">
    <w:name w:val="78ED226B36CC4AECA1F93F9D66486ABE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95FAFABB9294425AB5FFD1DE195D667">
    <w:name w:val="295FAFABB9294425AB5FFD1DE195D667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02E246099474B29A9D647EA388C531E">
    <w:name w:val="302E246099474B29A9D647EA388C531E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833B2D4A0A04CEDA08825019DB23591">
    <w:name w:val="5833B2D4A0A04CEDA08825019DB23591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F50E29D8C8F468EB019ED00329C8E04">
    <w:name w:val="7F50E29D8C8F468EB019ED00329C8E04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B1262E3D1D4464F975C2F28E85A9FEA">
    <w:name w:val="FB1262E3D1D4464F975C2F28E85A9FEA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CB78855220E40BE93DDAF4DC8C719AC">
    <w:name w:val="ACB78855220E40BE93DDAF4DC8C719AC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ABD1A93CBBD44EA9F9FC090376EDB91">
    <w:name w:val="2ABD1A93CBBD44EA9F9FC090376EDB91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D4B1EB986F1481CB758986E93CE6B88">
    <w:name w:val="8D4B1EB986F1481CB758986E93CE6B88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E11A0CFE12843EC87F091C0C2F6A8D2">
    <w:name w:val="0E11A0CFE12843EC87F091C0C2F6A8D2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03F1D9679A743FBBB2F95ADA846D6B6">
    <w:name w:val="403F1D9679A743FBBB2F95ADA846D6B6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E7274F9CB524E85A15DD06E90939C49">
    <w:name w:val="9E7274F9CB524E85A15DD06E90939C49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07B962B5FF34F4A9ABF1773E66D9CC5">
    <w:name w:val="E07B962B5FF34F4A9ABF1773E66D9CC5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679C7FC68CF4A88AC07E8547C62A667">
    <w:name w:val="F679C7FC68CF4A88AC07E8547C62A667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75A8E77B65F4D3290C424ACC6FB3274">
    <w:name w:val="975A8E77B65F4D3290C424ACC6FB3274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8DB57F188D94FD5A868DE147E02153B">
    <w:name w:val="38DB57F188D94FD5A868DE147E02153B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A456C4D8E134E53AE3FA00811950EB4">
    <w:name w:val="9A456C4D8E134E53AE3FA00811950EB4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DEC18AF8ED14A86BD54B3FFA6FCDDCF">
    <w:name w:val="3DEC18AF8ED14A86BD54B3FFA6FCDDCF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B116058CF8C4CDCB4855F42438F32EE">
    <w:name w:val="DB116058CF8C4CDCB4855F42438F32EE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448F456B0074FDAA66BB10DF40887E8">
    <w:name w:val="4448F456B0074FDAA66BB10DF40887E8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AE3720B9E774FA9B106BE20316AADE5">
    <w:name w:val="BAE3720B9E774FA9B106BE20316AADE5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C43902F6EA148BAB05754070345B487">
    <w:name w:val="DC43902F6EA148BAB05754070345B487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018D3254A234EAFB9AD551490750CEA">
    <w:name w:val="2018D3254A234EAFB9AD551490750CEA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BE46E7F2D3B4C5A83725052D4CBDEA4">
    <w:name w:val="7BE46E7F2D3B4C5A83725052D4CBDEA4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14AC958551A4A29B1801580A7F7009C">
    <w:name w:val="714AC958551A4A29B1801580A7F7009C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F5A9E2CD6C04A9A9259EF6FE747A93F">
    <w:name w:val="9F5A9E2CD6C04A9A9259EF6FE747A93F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732C0CA0CF44C6EB3F3F6D372EBF4A6">
    <w:name w:val="7732C0CA0CF44C6EB3F3F6D372EBF4A6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08D06A60969430B88E6B25F719CD8C2">
    <w:name w:val="608D06A60969430B88E6B25F719CD8C2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BFB210FB5AA46D088149B984ABF8263">
    <w:name w:val="FBFB210FB5AA46D088149B984ABF8263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3A23AFFBE44421890D789CDC2D92635">
    <w:name w:val="53A23AFFBE44421890D789CDC2D92635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917C71AC649443595515E36CDF656D9">
    <w:name w:val="7917C71AC649443595515E36CDF656D9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B0356F589A343C3A8C63EA7730968CE">
    <w:name w:val="FB0356F589A343C3A8C63EA7730968CE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7087C55378D4066BD6359687CF4CFD5">
    <w:name w:val="D7087C55378D4066BD6359687CF4CFD5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1026BBFC1AE4D588B0EE51A4865CF9F">
    <w:name w:val="A1026BBFC1AE4D588B0EE51A4865CF9F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4B9F6266E3F47BD8724A1176BE7F9EF">
    <w:name w:val="E4B9F6266E3F47BD8724A1176BE7F9EF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4EE816041B64613ADCC9610D8D781D0">
    <w:name w:val="94EE816041B64613ADCC9610D8D781D0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D7DCCEDA61E40C0B7841FA9D08F53FF">
    <w:name w:val="ED7DCCEDA61E40C0B7841FA9D08F53FF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3AC55A92EA4469C9469E9D8319BD938">
    <w:name w:val="53AC55A92EA4469C9469E9D8319BD938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04833E048DB4F9BA430D2631DD8D276">
    <w:name w:val="D04833E048DB4F9BA430D2631DD8D276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9FB317D22CA4140A8BAEFD3FF69CC41">
    <w:name w:val="99FB317D22CA4140A8BAEFD3FF69CC41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18F67FCF294406A85C3B0075CF96789">
    <w:name w:val="318F67FCF294406A85C3B0075CF96789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5B04E37BD35470DB0DA97CE525A150F">
    <w:name w:val="F5B04E37BD35470DB0DA97CE525A150F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F117709082D41C88496177B6B23B024">
    <w:name w:val="3F117709082D41C88496177B6B23B024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092719F2CF94FF99515C7A2F834BE40">
    <w:name w:val="2092719F2CF94FF99515C7A2F834BE40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F7F3C27CA8B42CBA46761A314916900">
    <w:name w:val="FF7F3C27CA8B42CBA46761A314916900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03303528DE644478164B2D7125F27DB">
    <w:name w:val="603303528DE644478164B2D7125F27DB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D6ACEEB85814E6290F887302A7DF694">
    <w:name w:val="8D6ACEEB85814E6290F887302A7DF694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8EF1581C53E4580A86A940116E600B4">
    <w:name w:val="08EF1581C53E4580A86A940116E600B4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28B37A80EA64B1387D3C9E8B3BD5109">
    <w:name w:val="828B37A80EA64B1387D3C9E8B3BD5109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3F23E84C885404D82A73CF13018E002">
    <w:name w:val="C3F23E84C885404D82A73CF13018E002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389948B12AF4CA39CBAD7CF73BFF095">
    <w:name w:val="0389948B12AF4CA39CBAD7CF73BFF095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05FE16FD1EE41CDB682A3E8391985FA">
    <w:name w:val="205FE16FD1EE41CDB682A3E8391985FA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10AB69B331140749778E4A68CCAF8D6">
    <w:name w:val="B10AB69B331140749778E4A68CCAF8D6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BB683F41D1A4BD39615A56350EA9289">
    <w:name w:val="ABB683F41D1A4BD39615A56350EA9289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9C37FE939AA4F149E0DFC856FCEA15D">
    <w:name w:val="39C37FE939AA4F149E0DFC856FCEA15D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CD66DE37B4345AFBA1B6D78B15A56DA">
    <w:name w:val="DCD66DE37B4345AFBA1B6D78B15A56DA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5C5861D41E247EF8DE0F4EAA96F5863">
    <w:name w:val="E5C5861D41E247EF8DE0F4EAA96F5863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25899EE50144576948952372C54367F">
    <w:name w:val="025899EE50144576948952372C54367F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3E91168B7274BA89E4D6BE298C81E0B">
    <w:name w:val="C3E91168B7274BA89E4D6BE298C81E0B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16D8FD25C9B4E0AB928EEEDAEA2B7A2">
    <w:name w:val="E16D8FD25C9B4E0AB928EEEDAEA2B7A2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5C333597AAD45A89E0F4A781014F77B">
    <w:name w:val="85C333597AAD45A89E0F4A781014F77B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0EDDE605040444D82EA6EEC9D077D5E">
    <w:name w:val="60EDDE605040444D82EA6EEC9D077D5E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8388D228EB64EC6A1C81530BACE851E">
    <w:name w:val="98388D228EB64EC6A1C81530BACE851E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79059E89A2A4E5FB941662795690A4E">
    <w:name w:val="D79059E89A2A4E5FB941662795690A4E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FC8F543D5A5454FAB59D5BB7563FBF8">
    <w:name w:val="0FC8F543D5A5454FAB59D5BB7563FBF8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263C3C4877F473892C3062E01524C66">
    <w:name w:val="7263C3C4877F473892C3062E01524C66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2D49A4DACEE4975BF735ECE7F4728E0">
    <w:name w:val="12D49A4DACEE4975BF735ECE7F4728E0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0C7086388674A198F53835A85D5147B">
    <w:name w:val="F0C7086388674A198F53835A85D5147B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BCDC53D181D43F2B5FF224F677B5197">
    <w:name w:val="FBCDC53D181D43F2B5FF224F677B5197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754B2A30DE74283A7A7A652EE691009">
    <w:name w:val="3754B2A30DE74283A7A7A652EE691009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E3716B79BB7436996A2B549602DF104">
    <w:name w:val="EE3716B79BB7436996A2B549602DF104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6AD262FA602470D82A1D29E855EE0BD">
    <w:name w:val="36AD262FA602470D82A1D29E855EE0BD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877369A7A514082808FB30D815DFC33">
    <w:name w:val="2877369A7A514082808FB30D815DFC33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EBD89928BD2499D8C779B8D67314E6F">
    <w:name w:val="6EBD89928BD2499D8C779B8D67314E6F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7D11D2C52BF4FF588D108C6AB7085E1">
    <w:name w:val="E7D11D2C52BF4FF588D108C6AB7085E1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F0AB01CDE7C4899858FE2AB358B069A">
    <w:name w:val="7F0AB01CDE7C4899858FE2AB358B069A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6818CDB2B924F96B604032AC30C389A">
    <w:name w:val="A6818CDB2B924F96B604032AC30C389A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ACE8E13C9C54B6BBB0E4A067B8D7CB7">
    <w:name w:val="9ACE8E13C9C54B6BBB0E4A067B8D7CB7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D9973D1B8E841A0B41E7CA0C949B25D">
    <w:name w:val="7D9973D1B8E841A0B41E7CA0C949B25D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2071E047A1C44A8B609E5D3D8399AD5">
    <w:name w:val="82071E047A1C44A8B609E5D3D8399AD5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B54FE8CC6D443DD8E1DE9BD25072DF0">
    <w:name w:val="1B54FE8CC6D443DD8E1DE9BD25072DF0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4EF3AE5BB314CA4875A483FF3273C16">
    <w:name w:val="34EF3AE5BB314CA4875A483FF3273C16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D67FBAF44074C04B993991136CC3D68">
    <w:name w:val="ED67FBAF44074C04B993991136CC3D68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A2E2CA4F64446F18FE19BCBCF40BAD0">
    <w:name w:val="AA2E2CA4F64446F18FE19BCBCF40BAD0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94CA4D4A3D1473A9F3B4E45B9A4B731">
    <w:name w:val="C94CA4D4A3D1473A9F3B4E45B9A4B731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51FE4B430C5424BB1D4C927D3881AED">
    <w:name w:val="851FE4B430C5424BB1D4C927D3881AED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EC70FD55AAC47939FB2E76AB71B9DD6">
    <w:name w:val="1EC70FD55AAC47939FB2E76AB71B9DD6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77A8EE561C3418FB9F301F0159AE293">
    <w:name w:val="777A8EE561C3418FB9F301F0159AE293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FC4AF890868485B9BFDCD96E495EC20">
    <w:name w:val="EFC4AF890868485B9BFDCD96E495EC20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E01AA0FAE8745EFA612CD3E5CB37A5E">
    <w:name w:val="9E01AA0FAE8745EFA612CD3E5CB37A5E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C81CB5EC84148DC8781D0F56FE13DC7">
    <w:name w:val="FC81CB5EC84148DC8781D0F56FE13DC7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D2D41232FB645488BBB85E3DF7A5930">
    <w:name w:val="9D2D41232FB645488BBB85E3DF7A5930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15F147076B640CDA90BC04DD91B6C15">
    <w:name w:val="215F147076B640CDA90BC04DD91B6C15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34FBD87EDBE4C0C837E2643B51C3DD1">
    <w:name w:val="B34FBD87EDBE4C0C837E2643B51C3DD1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741FB91F52746FF80B8064B6551B3BF">
    <w:name w:val="E741FB91F52746FF80B8064B6551B3BF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264986839914778A2213C9185443280">
    <w:name w:val="B264986839914778A2213C9185443280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FDEB0BD91A34FEA84AAA9C3FC880B8F">
    <w:name w:val="1FDEB0BD91A34FEA84AAA9C3FC880B8F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4933F0FE6014AF3AF5343FBFFC33586">
    <w:name w:val="04933F0FE6014AF3AF5343FBFFC33586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4B4B0548FF7461790331A52C2961F8F">
    <w:name w:val="24B4B0548FF7461790331A52C2961F8F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EAFAE85D36E4FE6BA6ADB217F895F67">
    <w:name w:val="9EAFAE85D36E4FE6BA6ADB217F895F67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18854B055ED4513B68630735B9D1C33">
    <w:name w:val="C18854B055ED4513B68630735B9D1C33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058D3ECA8FE462E857DEB3EFA0A3532">
    <w:name w:val="8058D3ECA8FE462E857DEB3EFA0A3532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D8539B85DCE45E1B32105DC9FB1C77C">
    <w:name w:val="AD8539B85DCE45E1B32105DC9FB1C77C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C1EE593C338488EB8813F9FF5E060FF">
    <w:name w:val="6C1EE593C338488EB8813F9FF5E060FF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8CDC7DE262443F7839FCCB49B84FDC8">
    <w:name w:val="D8CDC7DE262443F7839FCCB49B84FDC8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87F6B897BF749B0A6865DA74F36EC81">
    <w:name w:val="A87F6B897BF749B0A6865DA74F36EC81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D03938533E445E4890B2C409842E615">
    <w:name w:val="1D03938533E445E4890B2C409842E615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C882500D7524543BC34D8A1F049033A">
    <w:name w:val="7C882500D7524543BC34D8A1F049033A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0797942379F4CBD892E17B837676BEE">
    <w:name w:val="A0797942379F4CBD892E17B837676BEE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5C3D4E0843A4025B0DFD91F40390EE3">
    <w:name w:val="15C3D4E0843A4025B0DFD91F40390EE3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4D2D01AFC6F410DB91F9C7180A181A4">
    <w:name w:val="F4D2D01AFC6F410DB91F9C7180A181A4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4FB0E74C33A43E2954B1D857828B338">
    <w:name w:val="44FB0E74C33A43E2954B1D857828B338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31924ABE140480891022334B8D27F51">
    <w:name w:val="731924ABE140480891022334B8D27F51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0C05AD6FE5145DFB6DB1E0E2089D1B0">
    <w:name w:val="B0C05AD6FE5145DFB6DB1E0E2089D1B0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7F25A7323EA4D4892616CF63804ACE8">
    <w:name w:val="F7F25A7323EA4D4892616CF63804ACE8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C461336C1304F92BC6FC850FB42BD98">
    <w:name w:val="6C461336C1304F92BC6FC850FB42BD98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520889B13354B7B961FDEA26C573799">
    <w:name w:val="4520889B13354B7B961FDEA26C573799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8C96F0A4FB24F1E8A521182B98B3601">
    <w:name w:val="A8C96F0A4FB24F1E8A521182B98B3601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FDB1136C9914BFD842166B25F1D4D6A">
    <w:name w:val="7FDB1136C9914BFD842166B25F1D4D6A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B24A63675894B9398B0FE799E243CF5">
    <w:name w:val="8B24A63675894B9398B0FE799E243CF5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FE9F5585DDB42558FA9536EDCFD5345">
    <w:name w:val="4FE9F5585DDB42558FA9536EDCFD5345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986340990FA46C9AB2A1B21033DEE3E">
    <w:name w:val="6986340990FA46C9AB2A1B21033DEE3E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D237EFFC09A49BABAF819793377CE56">
    <w:name w:val="DD237EFFC09A49BABAF819793377CE56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F311BB3510F4DB8BED14F2323165E3F">
    <w:name w:val="AF311BB3510F4DB8BED14F2323165E3F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9D5CF679A8F44158579FECCE7EA8320">
    <w:name w:val="09D5CF679A8F44158579FECCE7EA8320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575D4086C9B4878BDE3261A8B8972A2">
    <w:name w:val="A575D4086C9B4878BDE3261A8B8972A2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919CDAEAD3B4789A9E450129A1713A6">
    <w:name w:val="8919CDAEAD3B4789A9E450129A1713A6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42B86BE1B0D4FCC943D10C2EE185F0F">
    <w:name w:val="842B86BE1B0D4FCC943D10C2EE185F0F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6A0563A5A1B4EBC9D3658640C4261EC">
    <w:name w:val="E6A0563A5A1B4EBC9D3658640C4261EC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D235193DDCC45E49B2BD32B9ABB3A75">
    <w:name w:val="FD235193DDCC45E49B2BD32B9ABB3A75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0E503A67A5A4644BA09AD62D9AFEFE3">
    <w:name w:val="D0E503A67A5A4644BA09AD62D9AFEFE3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CBA1FC351F24E6790474C1D982F4CF1">
    <w:name w:val="9CBA1FC351F24E6790474C1D982F4CF1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C97061068704424BCE84EB05DF353F9">
    <w:name w:val="EC97061068704424BCE84EB05DF353F9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2FF2F13D5DC45D8ABDAF89DFF68EDB2">
    <w:name w:val="92FF2F13D5DC45D8ABDAF89DFF68EDB2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342A26DD4BD4D6DB408C182F1E3C781">
    <w:name w:val="E342A26DD4BD4D6DB408C182F1E3C781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265B13A3F644DB3AB8EB297EF5F22D7">
    <w:name w:val="1265B13A3F644DB3AB8EB297EF5F22D7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7D63C68B5E941EF8B899E404F7A1E3F">
    <w:name w:val="97D63C68B5E941EF8B899E404F7A1E3F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207C264EABE44FCAAB937C03C49FB37">
    <w:name w:val="A207C264EABE44FCAAB937C03C49FB37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389CDF26EF64B47884F6E263BF1A27D">
    <w:name w:val="7389CDF26EF64B47884F6E263BF1A27D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B44C8E95B5C4EC199AF63829610D671">
    <w:name w:val="7B44C8E95B5C4EC199AF63829610D671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E4E779B61184DE8A4D0D83121955516">
    <w:name w:val="CE4E779B61184DE8A4D0D83121955516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771318A526A4712B0CB992E307AF997">
    <w:name w:val="E771318A526A4712B0CB992E307AF997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098AF5838ED4580B1AF1843F3E80BBD">
    <w:name w:val="1098AF5838ED4580B1AF1843F3E80BBD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D38B15CC2E84559A2DFAB6CD0077912">
    <w:name w:val="8D38B15CC2E84559A2DFAB6CD0077912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B3B66C959074C44BF4FB6AB8FB0E386">
    <w:name w:val="5B3B66C959074C44BF4FB6AB8FB0E386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DBC81A4EA884AF7A233DB4887B922C1">
    <w:name w:val="DDBC81A4EA884AF7A233DB4887B922C1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ED0EA1A691B4F4CA5F77A63A2A31A0A">
    <w:name w:val="9ED0EA1A691B4F4CA5F77A63A2A31A0A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988AFA2C98C4BCCB4C706F9AF8AC400">
    <w:name w:val="E988AFA2C98C4BCCB4C706F9AF8AC400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A3027D2E3984D898D4A4A619AB4A9E7">
    <w:name w:val="9A3027D2E3984D898D4A4A619AB4A9E7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E1947221135467B8D2F159B014F85B1">
    <w:name w:val="DE1947221135467B8D2F159B014F85B1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C50AE1408BD41408EBF9C23272DFAE7">
    <w:name w:val="2C50AE1408BD41408EBF9C23272DFAE7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8FB77FE5A83453EB24579235FC0F8CC">
    <w:name w:val="78FB77FE5A83453EB24579235FC0F8CC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6943F4F05B9443C8F8E18B984E643C8">
    <w:name w:val="56943F4F05B9443C8F8E18B984E643C8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2E678BAFCB64E3DB34C00D9081050F9">
    <w:name w:val="C2E678BAFCB64E3DB34C00D9081050F9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7D32FE2A86541C58467AC6B7A068E2C">
    <w:name w:val="47D32FE2A86541C58467AC6B7A068E2C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FE9BE75EA5B4553BB2CD33BFB303754">
    <w:name w:val="8FE9BE75EA5B4553BB2CD33BFB303754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D6414086E8844828318871C4CF3A99E">
    <w:name w:val="DD6414086E8844828318871C4CF3A99E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8B413951F9549CF9132F09D2957B087">
    <w:name w:val="E8B413951F9549CF9132F09D2957B087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7F1FE4812904FCC9A3DE78E522481B2">
    <w:name w:val="07F1FE4812904FCC9A3DE78E522481B2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A38BBC126A149059B65109DD44817F0">
    <w:name w:val="FA38BBC126A149059B65109DD44817F0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97F2711DAAA4AAD80154F4B9AFE2E8B">
    <w:name w:val="E97F2711DAAA4AAD80154F4B9AFE2E8B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8658C30949844678855535748F4DB74">
    <w:name w:val="18658C30949844678855535748F4DB74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5B03BB46A514DAEA2FDFFA62B2909B1">
    <w:name w:val="25B03BB46A514DAEA2FDFFA62B2909B1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FC4B205173E4D4FAF151BD31FAA5D9E">
    <w:name w:val="BFC4B205173E4D4FAF151BD31FAA5D9E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A074CC60E6948A5B2F30AF7C34EFAEC">
    <w:name w:val="0A074CC60E6948A5B2F30AF7C34EFAEC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AC1A51FFD344D1384D6090D31CF4D98">
    <w:name w:val="EAC1A51FFD344D1384D6090D31CF4D98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D34DD863B5044938666F0EBA9C36046">
    <w:name w:val="0D34DD863B5044938666F0EBA9C36046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6C9EC723B85456BAFCBF7627894441F">
    <w:name w:val="56C9EC723B85456BAFCBF7627894441F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722D5FA71C3409D87D45A40FEE0CA6B">
    <w:name w:val="2722D5FA71C3409D87D45A40FEE0CA6B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4D67F573E904B27BEDFE56CD0C78214">
    <w:name w:val="84D67F573E904B27BEDFE56CD0C78214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3530CC5D4F2452C93E2539E3A6DD688">
    <w:name w:val="63530CC5D4F2452C93E2539E3A6DD688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84EBB32B0D242919364860E1BD38127">
    <w:name w:val="284EBB32B0D242919364860E1BD38127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A8E00B0839B4B959D3A3EA34DD45689">
    <w:name w:val="CA8E00B0839B4B959D3A3EA34DD45689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F4554255E3A4730BCA7F25CCBA6C21E">
    <w:name w:val="BF4554255E3A4730BCA7F25CCBA6C21E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5828971B511479189E5DDD805EF7675">
    <w:name w:val="A5828971B511479189E5DDD805EF7675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A29750D940C43C8BF3BE16222FDF1EE">
    <w:name w:val="7A29750D940C43C8BF3BE16222FDF1EE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0E27D49F325402C94E5CCC0D48534B9">
    <w:name w:val="D0E27D49F325402C94E5CCC0D48534B9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DECB21EDBBA4554845C09E1C7CEAA8B">
    <w:name w:val="ADECB21EDBBA4554845C09E1C7CEAA8B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EB0BB8CD9C645A5BAA4E0025A6B9677">
    <w:name w:val="BEB0BB8CD9C645A5BAA4E0025A6B9677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FC6DA1E00F944978D429A1029CB57F1">
    <w:name w:val="9FC6DA1E00F944978D429A1029CB57F1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B4FBFFE8DC54E469699DE46F8098665">
    <w:name w:val="DB4FBFFE8DC54E469699DE46F8098665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C019E1250584711A8DEDA47EEC1089A">
    <w:name w:val="0C019E1250584711A8DEDA47EEC1089A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53FFC636E0B40C6A000E116C8ED839C">
    <w:name w:val="F53FFC636E0B40C6A000E116C8ED839C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5022885F9BE4683A9F3FB36BEF85BB6">
    <w:name w:val="95022885F9BE4683A9F3FB36BEF85BB6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19FD4D2037C4598B15CC410C4D64D92">
    <w:name w:val="119FD4D2037C4598B15CC410C4D64D92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968763E4A614DF282AAFFB35E4C9018">
    <w:name w:val="6968763E4A614DF282AAFFB35E4C9018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28C1F39EC274E4EA46DB8D0983AB6E4">
    <w:name w:val="628C1F39EC274E4EA46DB8D0983AB6E4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7538174F04E40EA97DB949479912C07">
    <w:name w:val="F7538174F04E40EA97DB949479912C07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0338106B7814E3A85CC376DD64CCCAC">
    <w:name w:val="60338106B7814E3A85CC376DD64CCCAC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58389E448B849F584DA778CF6FF1387">
    <w:name w:val="C58389E448B849F584DA778CF6FF1387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28C3B9A7DD7496BB5138EF07AC3B31A">
    <w:name w:val="428C3B9A7DD7496BB5138EF07AC3B31A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4C2F95EC6D14E1D9996D43FC3251A63">
    <w:name w:val="F4C2F95EC6D14E1D9996D43FC3251A63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F30A7BA9E944BA4976ACB62AEF7D27E">
    <w:name w:val="1F30A7BA9E944BA4976ACB62AEF7D27E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11ABDCC9A984A9689DCBC091D4E8041">
    <w:name w:val="011ABDCC9A984A9689DCBC091D4E8041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BDA202CA576439596AB0196606633C9">
    <w:name w:val="5BDA202CA576439596AB0196606633C9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7782A8582684254B589C106EB7FC60A">
    <w:name w:val="07782A8582684254B589C106EB7FC60A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1AE9913D2A24AEEA9834644985C9307">
    <w:name w:val="61AE9913D2A24AEEA9834644985C9307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0E72F8B98A44283B36C87EE173BF50F">
    <w:name w:val="80E72F8B98A44283B36C87EE173BF50F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B5F7CFE4A34443A9A690FADEFAE7705">
    <w:name w:val="EB5F7CFE4A34443A9A690FADEFAE7705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4FC7FE410FF4CD4A8562792A22A9053">
    <w:name w:val="C4FC7FE410FF4CD4A8562792A22A9053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BCE7BECA71A4E629F745EF675FECE93">
    <w:name w:val="6BCE7BECA71A4E629F745EF675FECE93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A6DF9407CDB49A68C049E2F372174FC">
    <w:name w:val="7A6DF9407CDB49A68C049E2F372174FC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F77ECD0184A4E4FB2ABB1551EBDA3BF">
    <w:name w:val="6F77ECD0184A4E4FB2ABB1551EBDA3BF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FD1E9F01E6542D4A8D58AC1DB7E5EA4">
    <w:name w:val="EFD1E9F01E6542D4A8D58AC1DB7E5EA4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DAC6C309C3C4348B860E74870A97609">
    <w:name w:val="1DAC6C309C3C4348B860E74870A97609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8B175ABE7C842159C4A4ED3E58E8E60">
    <w:name w:val="08B175ABE7C842159C4A4ED3E58E8E60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073E8DB18274AFA8D7E01379FE4F8A6">
    <w:name w:val="A073E8DB18274AFA8D7E01379FE4F8A6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BDD58727CC04B3B972367698B7F7C65">
    <w:name w:val="8BDD58727CC04B3B972367698B7F7C65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2D99109206B4AFFA0EE69D55C20593B">
    <w:name w:val="42D99109206B4AFFA0EE69D55C20593B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178445682CF4A1B82BC7A3414782A9D">
    <w:name w:val="C178445682CF4A1B82BC7A3414782A9D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A6771F21F2E45B1B3B13CCA6D003977">
    <w:name w:val="EA6771F21F2E45B1B3B13CCA6D003977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9524DCEB89B467C9B7A74208701A411">
    <w:name w:val="39524DCEB89B467C9B7A74208701A411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6F96C2DB6E14A7ABF50C29AE5A02B88">
    <w:name w:val="76F96C2DB6E14A7ABF50C29AE5A02B88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319FE37FD124DC4B6BD9706ACF01EDB">
    <w:name w:val="E319FE37FD124DC4B6BD9706ACF01EDB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002CF2134BA4C03BC461210625808BA">
    <w:name w:val="C002CF2134BA4C03BC461210625808BA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591257C692F413AB24CD07631543B23">
    <w:name w:val="E591257C692F413AB24CD07631543B23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570A84D0AD74751A0F6196B7C1513B6">
    <w:name w:val="D570A84D0AD74751A0F6196B7C1513B6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A996539908A4C798C0E6704F5DB4BC4">
    <w:name w:val="8A996539908A4C798C0E6704F5DB4BC4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B011A70FDA74927AF0576C915B8A826">
    <w:name w:val="8B011A70FDA74927AF0576C915B8A826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218BE32FA8F4ADAB07831EAB26E727F">
    <w:name w:val="F218BE32FA8F4ADAB07831EAB26E727F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BDF62FE12B34A7E98FEE8B7A62893F2">
    <w:name w:val="5BDF62FE12B34A7E98FEE8B7A62893F2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4A2A55337C74C7B8FC9848415C3B610">
    <w:name w:val="54A2A55337C74C7B8FC9848415C3B610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7F917666955455EBAEC29BC7701A46A">
    <w:name w:val="27F917666955455EBAEC29BC7701A46A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BBEE8CF7D274C63920F8B435F8A192E">
    <w:name w:val="6BBEE8CF7D274C63920F8B435F8A192E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57CD133A64747318CE8F3D1EF00B522">
    <w:name w:val="C57CD133A64747318CE8F3D1EF00B522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25DD55DD0DF44A6881272B6F4680EFC">
    <w:name w:val="E25DD55DD0DF44A6881272B6F4680EFC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418FE42F6CA4197816ED6D90C1B01B7">
    <w:name w:val="B418FE42F6CA4197816ED6D90C1B01B7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3B36A0FE022403CB102266251BC35E7">
    <w:name w:val="F3B36A0FE022403CB102266251BC35E7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F393FBEE96B44EF830BB44868A013BC">
    <w:name w:val="1F393FBEE96B44EF830BB44868A013BC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347B09A428F4DF097EB2A58457E2622">
    <w:name w:val="5347B09A428F4DF097EB2A58457E2622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D6180548876492295C16F16B632F6FC">
    <w:name w:val="2D6180548876492295C16F16B632F6FC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7B9EBFFD53D431AA1DF2D31AD030ED0">
    <w:name w:val="97B9EBFFD53D431AA1DF2D31AD030ED0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FCF6EDB465243218FE17995ABCD0D93">
    <w:name w:val="CFCF6EDB465243218FE17995ABCD0D93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0B443B6B8BA4AC79609A32B4D022292">
    <w:name w:val="A0B443B6B8BA4AC79609A32B4D022292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FC429BF1C1341558B1AECCEE781DC7A">
    <w:name w:val="2FC429BF1C1341558B1AECCEE781DC7A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0820F0FC09947D9AC96B2492696A332">
    <w:name w:val="50820F0FC09947D9AC96B2492696A332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27D676DB9B040218275888A28E4E278">
    <w:name w:val="027D676DB9B040218275888A28E4E278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2C8024E07D94672A574730CC1611556">
    <w:name w:val="92C8024E07D94672A574730CC1611556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8C6F60CB75346AF9DCD563B0DA0F1DB">
    <w:name w:val="48C6F60CB75346AF9DCD563B0DA0F1DB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4D6F66FEF5F430685FF11BD49EE95D6">
    <w:name w:val="E4D6F66FEF5F430685FF11BD49EE95D6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FCBF17575BD4019B18A8514B62A90F4">
    <w:name w:val="BFCBF17575BD4019B18A8514B62A90F4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F28C4EFEDAF4A00838AEAFBA118DDF4">
    <w:name w:val="BF28C4EFEDAF4A00838AEAFBA118DDF4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081B1D9AAB245068DBFB01CB1DBF9BF">
    <w:name w:val="E081B1D9AAB245068DBFB01CB1DBF9BF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FF70D0585944AD0952F391048C0FBD4">
    <w:name w:val="DFF70D0585944AD0952F391048C0FBD4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373A0EC7DF647118E5DC50FF3E6D9F8">
    <w:name w:val="1373A0EC7DF647118E5DC50FF3E6D9F8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B2B0E7304754C509E697DEF1C9A8ABD">
    <w:name w:val="9B2B0E7304754C509E697DEF1C9A8ABD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5D522C267E3494697EF997F7D4F2078">
    <w:name w:val="25D522C267E3494697EF997F7D4F2078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F6E9EF461AA4FEB8F3A3D59006059F4">
    <w:name w:val="4F6E9EF461AA4FEB8F3A3D59006059F4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1D2B8C04CDF4D6786C389A9834FF15C">
    <w:name w:val="91D2B8C04CDF4D6786C389A9834FF15C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6DBBB031FF74D7793532D8F5ED58670">
    <w:name w:val="C6DBBB031FF74D7793532D8F5ED58670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E1D5BFB5D394A9D93AFB9148CC022D8">
    <w:name w:val="8E1D5BFB5D394A9D93AFB9148CC022D8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C9360C29BDD42B2A79701C6C203958E">
    <w:name w:val="5C9360C29BDD42B2A79701C6C203958E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DD96F82364144EAA60DE30BA80F7CA7">
    <w:name w:val="4DD96F82364144EAA60DE30BA80F7CA7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A8A985EC6634D0CA2952D539B6C7332">
    <w:name w:val="4A8A985EC6634D0CA2952D539B6C7332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3C7D1F28070403789924F31DC153C8C">
    <w:name w:val="33C7D1F28070403789924F31DC153C8C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5A2017A674D472AB2544F0233385F00">
    <w:name w:val="95A2017A674D472AB2544F0233385F00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E33B70B1F2842A19E3D48A99EE08752">
    <w:name w:val="0E33B70B1F2842A19E3D48A99EE08752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D71B7194A0942DBB8C11495EB61C406">
    <w:name w:val="3D71B7194A0942DBB8C11495EB61C406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E02C8330270437CBD93F6253F4EF144">
    <w:name w:val="4E02C8330270437CBD93F6253F4EF144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33480D1B53D49E89ECFE1C3C21BE9CC">
    <w:name w:val="233480D1B53D49E89ECFE1C3C21BE9CC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247AF8FF2C944F4A3C9F2E143473E6C">
    <w:name w:val="D247AF8FF2C944F4A3C9F2E143473E6C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6890AFD98464F7CAE6AB6E42068BCC5">
    <w:name w:val="06890AFD98464F7CAE6AB6E42068BCC5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EF03D961A034D5CB9677AB248BAB417">
    <w:name w:val="8EF03D961A034D5CB9677AB248BAB417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EB249A586094D83A89C026B1EA18113">
    <w:name w:val="4EB249A586094D83A89C026B1EA18113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FCAB390F00647ED8B15D2FBF16210AC">
    <w:name w:val="9FCAB390F00647ED8B15D2FBF16210AC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AE92ECEB9AC4572A0DCABB66AC10BEA">
    <w:name w:val="EAE92ECEB9AC4572A0DCABB66AC10BEA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F628110E3D74123AADAA304E3891188">
    <w:name w:val="4F628110E3D74123AADAA304E3891188"/>
    <w:rsid w:val="00014C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8074BB131704A148F21DC81CA1FB55C">
    <w:name w:val="C8074BB131704A148F21DC81CA1FB55C"/>
    <w:rsid w:val="00014C7D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3BACE9FF-AA15-4C50-979A-502F054576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.dotx</Template>
  <TotalTime>0</TotalTime>
  <Pages>2</Pages>
  <Words>990</Words>
  <Characters>5450</Characters>
  <Application>Microsoft Office Word</Application>
  <DocSecurity>0</DocSecurity>
  <Lines>45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mande versement indemnité inflation</vt:lpstr>
      <vt:lpstr/>
    </vt:vector>
  </TitlesOfParts>
  <Manager/>
  <Company/>
  <LinksUpToDate>false</LinksUpToDate>
  <CharactersWithSpaces>6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e versement indemnité inflation</dc:title>
  <dc:subject/>
  <dc:creator/>
  <cp:keywords>indemnité inflation</cp:keywords>
  <dc:description/>
  <cp:lastModifiedBy/>
  <cp:revision>1</cp:revision>
  <dcterms:created xsi:type="dcterms:W3CDTF">2025-11-28T14:57:00Z</dcterms:created>
  <dcterms:modified xsi:type="dcterms:W3CDTF">2025-11-28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